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D2FA9" w14:textId="0DFE1975" w:rsidR="00074BF4" w:rsidRDefault="00074BF4" w:rsidP="007B5475">
      <w:pPr>
        <w:pStyle w:val="Title"/>
        <w:rPr>
          <w:rFonts w:asciiTheme="minorHAnsi" w:hAnsiTheme="minorHAnsi" w:cstheme="minorHAnsi"/>
          <w:sz w:val="44"/>
          <w:szCs w:val="44"/>
        </w:rPr>
      </w:pPr>
      <w:r w:rsidRPr="00074BF4">
        <w:rPr>
          <w:rFonts w:asciiTheme="minorHAnsi" w:hAnsiTheme="minorHAnsi" w:cstheme="minorHAnsi"/>
          <w:sz w:val="44"/>
          <w:szCs w:val="44"/>
        </w:rPr>
        <w:t xml:space="preserve">Formulari i </w:t>
      </w:r>
      <w:r w:rsidR="00367584">
        <w:rPr>
          <w:rFonts w:asciiTheme="minorHAnsi" w:hAnsiTheme="minorHAnsi" w:cstheme="minorHAnsi"/>
          <w:sz w:val="44"/>
          <w:szCs w:val="44"/>
        </w:rPr>
        <w:t>A</w:t>
      </w:r>
      <w:r w:rsidRPr="00074BF4">
        <w:rPr>
          <w:rFonts w:asciiTheme="minorHAnsi" w:hAnsiTheme="minorHAnsi" w:cstheme="minorHAnsi"/>
          <w:sz w:val="44"/>
          <w:szCs w:val="44"/>
        </w:rPr>
        <w:t>plikimit</w:t>
      </w:r>
    </w:p>
    <w:p w14:paraId="66975316" w14:textId="77BCEBE1" w:rsidR="007B5475" w:rsidRDefault="007B5475" w:rsidP="007B5475">
      <w:pPr>
        <w:pStyle w:val="Title"/>
        <w:rPr>
          <w:rFonts w:asciiTheme="minorHAnsi" w:hAnsiTheme="minorHAnsi" w:cstheme="minorHAnsi"/>
          <w:sz w:val="44"/>
          <w:szCs w:val="44"/>
        </w:rPr>
      </w:pPr>
      <w:r w:rsidRPr="00DE7A46">
        <w:rPr>
          <w:rFonts w:asciiTheme="minorHAnsi" w:hAnsiTheme="minorHAnsi" w:cstheme="minorHAnsi"/>
          <w:sz w:val="44"/>
          <w:szCs w:val="44"/>
        </w:rPr>
        <w:t xml:space="preserve">"Titulli i </w:t>
      </w:r>
      <w:r w:rsidR="00367584">
        <w:rPr>
          <w:rFonts w:asciiTheme="minorHAnsi" w:hAnsiTheme="minorHAnsi" w:cstheme="minorHAnsi"/>
          <w:sz w:val="44"/>
          <w:szCs w:val="44"/>
        </w:rPr>
        <w:t>N</w:t>
      </w:r>
      <w:r w:rsidRPr="00DE7A46">
        <w:rPr>
          <w:rFonts w:asciiTheme="minorHAnsi" w:hAnsiTheme="minorHAnsi" w:cstheme="minorHAnsi"/>
          <w:sz w:val="44"/>
          <w:szCs w:val="44"/>
        </w:rPr>
        <w:t xml:space="preserve">ismës së </w:t>
      </w:r>
      <w:r w:rsidR="00367584">
        <w:rPr>
          <w:rFonts w:asciiTheme="minorHAnsi" w:hAnsiTheme="minorHAnsi" w:cstheme="minorHAnsi"/>
          <w:sz w:val="44"/>
          <w:szCs w:val="44"/>
        </w:rPr>
        <w:t>P</w:t>
      </w:r>
      <w:r w:rsidRPr="00DE7A46">
        <w:rPr>
          <w:rFonts w:asciiTheme="minorHAnsi" w:hAnsiTheme="minorHAnsi" w:cstheme="minorHAnsi"/>
          <w:sz w:val="44"/>
          <w:szCs w:val="44"/>
        </w:rPr>
        <w:t>ropozuar"</w:t>
      </w:r>
    </w:p>
    <w:tbl>
      <w:tblPr>
        <w:tblStyle w:val="TableGrid"/>
        <w:tblW w:w="8815" w:type="dxa"/>
        <w:tblLook w:val="04A0" w:firstRow="1" w:lastRow="0" w:firstColumn="1" w:lastColumn="0" w:noHBand="0" w:noVBand="1"/>
      </w:tblPr>
      <w:tblGrid>
        <w:gridCol w:w="8815"/>
      </w:tblGrid>
      <w:tr w:rsidR="0033214C" w:rsidRPr="00367584" w14:paraId="16B0A042" w14:textId="77777777" w:rsidTr="003A2670">
        <w:tc>
          <w:tcPr>
            <w:tcW w:w="8815" w:type="dxa"/>
          </w:tcPr>
          <w:p w14:paraId="0675089D" w14:textId="77777777" w:rsidR="0033214C" w:rsidRPr="003A2670" w:rsidRDefault="0033214C" w:rsidP="00E2130E">
            <w:pPr>
              <w:pStyle w:val="Title"/>
              <w:jc w:val="left"/>
              <w:rPr>
                <w:rFonts w:asciiTheme="minorHAnsi" w:hAnsiTheme="minorHAnsi" w:cstheme="minorHAnsi"/>
                <w:i/>
                <w:iCs/>
                <w:sz w:val="18"/>
              </w:rPr>
            </w:pPr>
            <w:r w:rsidRPr="003A2670">
              <w:rPr>
                <w:rFonts w:asciiTheme="minorHAnsi" w:hAnsiTheme="minorHAnsi" w:cstheme="minorHAnsi"/>
                <w:i/>
                <w:iCs/>
                <w:sz w:val="18"/>
              </w:rPr>
              <w:t>Këshilla për aplikantët</w:t>
            </w:r>
          </w:p>
          <w:p w14:paraId="52D817DF" w14:textId="70BB0C94" w:rsidR="0033214C" w:rsidRPr="003A2670" w:rsidRDefault="0033214C" w:rsidP="00E2130E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18"/>
              </w:rPr>
            </w:pPr>
            <w:r w:rsidRPr="003A2670">
              <w:rPr>
                <w:rFonts w:asciiTheme="minorHAnsi" w:hAnsiTheme="minorHAnsi" w:cstheme="minorHAnsi"/>
                <w:b w:val="0"/>
                <w:bCs/>
                <w:sz w:val="18"/>
              </w:rPr>
              <w:t xml:space="preserve">* Të gjithë aplikantët duhet të dorëzojnë formularin e tyre të aplikimit sipas këtij modeli të përcaktuar. Ju lutemi ndiqni udhëzimet. Aplikimi duhet të jetë i shkurtër - jo më shumë se 5 faqe dhe informacioni duhet të jetë i qartë, i ngjeshur, </w:t>
            </w:r>
            <w:r w:rsidR="003A2670" w:rsidRPr="003A2670">
              <w:rPr>
                <w:rFonts w:asciiTheme="minorHAnsi" w:hAnsiTheme="minorHAnsi" w:cstheme="minorHAnsi"/>
                <w:b w:val="0"/>
                <w:bCs/>
                <w:sz w:val="18"/>
              </w:rPr>
              <w:t>në temë</w:t>
            </w:r>
            <w:r w:rsidRPr="003A2670">
              <w:rPr>
                <w:rFonts w:asciiTheme="minorHAnsi" w:hAnsiTheme="minorHAnsi" w:cstheme="minorHAnsi"/>
                <w:b w:val="0"/>
                <w:bCs/>
                <w:sz w:val="18"/>
              </w:rPr>
              <w:t>.</w:t>
            </w:r>
          </w:p>
          <w:p w14:paraId="47189FA0" w14:textId="77777777" w:rsidR="0033214C" w:rsidRPr="0033214C" w:rsidRDefault="0033214C" w:rsidP="00E2130E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Cs w:val="22"/>
              </w:rPr>
            </w:pPr>
            <w:r w:rsidRPr="003A2670">
              <w:rPr>
                <w:rFonts w:asciiTheme="minorHAnsi" w:hAnsiTheme="minorHAnsi" w:cstheme="minorHAnsi"/>
                <w:b w:val="0"/>
                <w:bCs/>
                <w:sz w:val="18"/>
              </w:rPr>
              <w:t>*Ju lutemi lexoni me kujdes tekstin udhëzues përpara se të përgatisni formularin e aplikimit.</w:t>
            </w:r>
          </w:p>
        </w:tc>
      </w:tr>
    </w:tbl>
    <w:p w14:paraId="2CD1C4BB" w14:textId="77777777" w:rsidR="0033214C" w:rsidRPr="0033214C" w:rsidRDefault="0033214C" w:rsidP="007B5475">
      <w:pPr>
        <w:pStyle w:val="Title"/>
        <w:rPr>
          <w:rFonts w:asciiTheme="minorHAnsi" w:hAnsiTheme="minorHAnsi" w:cstheme="minorHAnsi"/>
          <w:sz w:val="20"/>
        </w:rPr>
      </w:pPr>
    </w:p>
    <w:tbl>
      <w:tblPr>
        <w:tblStyle w:val="TableGrid"/>
        <w:tblW w:w="8815" w:type="dxa"/>
        <w:tblLook w:val="04A0" w:firstRow="1" w:lastRow="0" w:firstColumn="1" w:lastColumn="0" w:noHBand="0" w:noVBand="1"/>
      </w:tblPr>
      <w:tblGrid>
        <w:gridCol w:w="3685"/>
        <w:gridCol w:w="5130"/>
      </w:tblGrid>
      <w:tr w:rsidR="00367584" w:rsidRPr="00367584" w14:paraId="11D6BC2A" w14:textId="77777777" w:rsidTr="003A2670">
        <w:tc>
          <w:tcPr>
            <w:tcW w:w="3685" w:type="dxa"/>
          </w:tcPr>
          <w:p w14:paraId="2AB5213A" w14:textId="12D2727D" w:rsidR="00367584" w:rsidRPr="0033214C" w:rsidRDefault="00367584" w:rsidP="00367584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 w:rsidRPr="0033214C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Emri i individit</w:t>
            </w:r>
            <w:r w:rsidR="0033214C" w:rsidRPr="0033214C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/</w:t>
            </w:r>
            <w:r w:rsidRPr="0033214C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biznesit/organizatës</w:t>
            </w:r>
          </w:p>
        </w:tc>
        <w:tc>
          <w:tcPr>
            <w:tcW w:w="5130" w:type="dxa"/>
          </w:tcPr>
          <w:p w14:paraId="01C866A5" w14:textId="77777777" w:rsidR="00367584" w:rsidRPr="0033214C" w:rsidRDefault="00367584" w:rsidP="007B5475">
            <w:pPr>
              <w:pStyle w:val="Title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</w:tr>
      <w:tr w:rsidR="00367584" w:rsidRPr="00367584" w14:paraId="6590132D" w14:textId="77777777" w:rsidTr="003A2670">
        <w:tc>
          <w:tcPr>
            <w:tcW w:w="3685" w:type="dxa"/>
          </w:tcPr>
          <w:p w14:paraId="75FD54FF" w14:textId="7B55F969" w:rsidR="00367584" w:rsidRPr="0033214C" w:rsidRDefault="00367584" w:rsidP="00367584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 w:rsidRPr="0033214C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Adresa e individit</w:t>
            </w:r>
            <w:r w:rsidR="0033214C" w:rsidRPr="0033214C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/</w:t>
            </w:r>
            <w:r w:rsidRPr="0033214C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biznesit/organizatës</w:t>
            </w:r>
          </w:p>
        </w:tc>
        <w:tc>
          <w:tcPr>
            <w:tcW w:w="5130" w:type="dxa"/>
          </w:tcPr>
          <w:p w14:paraId="12B2AE41" w14:textId="77777777" w:rsidR="00367584" w:rsidRPr="0033214C" w:rsidRDefault="00367584" w:rsidP="007B5475">
            <w:pPr>
              <w:pStyle w:val="Title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</w:tr>
      <w:tr w:rsidR="00367584" w:rsidRPr="00367584" w14:paraId="503CBF4F" w14:textId="77777777" w:rsidTr="003A2670">
        <w:tc>
          <w:tcPr>
            <w:tcW w:w="3685" w:type="dxa"/>
          </w:tcPr>
          <w:p w14:paraId="633C94EA" w14:textId="7ACC810F" w:rsidR="00367584" w:rsidRPr="0033214C" w:rsidRDefault="00367584" w:rsidP="00367584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 w:rsidRPr="0033214C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Numri i NIPT-it</w:t>
            </w:r>
            <w:r w:rsidR="00793962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 xml:space="preserve"> / Identitetit</w:t>
            </w:r>
          </w:p>
        </w:tc>
        <w:tc>
          <w:tcPr>
            <w:tcW w:w="5130" w:type="dxa"/>
          </w:tcPr>
          <w:p w14:paraId="2629C09B" w14:textId="77777777" w:rsidR="00367584" w:rsidRPr="0033214C" w:rsidRDefault="00367584" w:rsidP="007B5475">
            <w:pPr>
              <w:pStyle w:val="Title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</w:tr>
      <w:tr w:rsidR="00367584" w:rsidRPr="00367584" w14:paraId="3D5BE431" w14:textId="77777777" w:rsidTr="003A2670">
        <w:tc>
          <w:tcPr>
            <w:tcW w:w="3685" w:type="dxa"/>
          </w:tcPr>
          <w:p w14:paraId="458420BA" w14:textId="74E102DB" w:rsidR="00367584" w:rsidRPr="0033214C" w:rsidRDefault="00367584" w:rsidP="0033214C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 w:rsidRPr="0033214C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Personi kontaktues</w:t>
            </w:r>
            <w:r w:rsidR="0033214C" w:rsidRPr="0033214C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, titulli</w:t>
            </w:r>
          </w:p>
        </w:tc>
        <w:tc>
          <w:tcPr>
            <w:tcW w:w="5130" w:type="dxa"/>
          </w:tcPr>
          <w:p w14:paraId="78E8500A" w14:textId="77777777" w:rsidR="00367584" w:rsidRPr="0033214C" w:rsidRDefault="00367584" w:rsidP="007B5475">
            <w:pPr>
              <w:pStyle w:val="Title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</w:tr>
      <w:tr w:rsidR="00367584" w:rsidRPr="00367584" w14:paraId="3453815A" w14:textId="77777777" w:rsidTr="003A2670">
        <w:tc>
          <w:tcPr>
            <w:tcW w:w="3685" w:type="dxa"/>
          </w:tcPr>
          <w:p w14:paraId="094DF469" w14:textId="61E1CA14" w:rsidR="00367584" w:rsidRPr="0033214C" w:rsidRDefault="0033214C" w:rsidP="00367584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T</w:t>
            </w:r>
            <w:r w:rsidRPr="0033214C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 xml:space="preserve">el, email, faqja </w: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web</w:t>
            </w:r>
            <w:r w:rsidRPr="0033214C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, media sociale</w:t>
            </w:r>
          </w:p>
        </w:tc>
        <w:tc>
          <w:tcPr>
            <w:tcW w:w="5130" w:type="dxa"/>
          </w:tcPr>
          <w:p w14:paraId="0EA61400" w14:textId="77777777" w:rsidR="00367584" w:rsidRPr="0033214C" w:rsidRDefault="00367584" w:rsidP="007B5475">
            <w:pPr>
              <w:pStyle w:val="Title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</w:tr>
    </w:tbl>
    <w:p w14:paraId="2D3726BF" w14:textId="77777777" w:rsidR="00367584" w:rsidRPr="0033214C" w:rsidRDefault="00367584" w:rsidP="007B5475">
      <w:pPr>
        <w:pStyle w:val="Title"/>
        <w:rPr>
          <w:rFonts w:asciiTheme="minorHAnsi" w:hAnsiTheme="minorHAnsi" w:cstheme="minorHAnsi"/>
          <w:sz w:val="20"/>
        </w:rPr>
      </w:pPr>
    </w:p>
    <w:tbl>
      <w:tblPr>
        <w:tblStyle w:val="TableGrid"/>
        <w:tblW w:w="8815" w:type="dxa"/>
        <w:tblLook w:val="04A0" w:firstRow="1" w:lastRow="0" w:firstColumn="1" w:lastColumn="0" w:noHBand="0" w:noVBand="1"/>
      </w:tblPr>
      <w:tblGrid>
        <w:gridCol w:w="1435"/>
        <w:gridCol w:w="2259"/>
        <w:gridCol w:w="5121"/>
      </w:tblGrid>
      <w:tr w:rsidR="003A2670" w:rsidRPr="003A2670" w14:paraId="06B1F324" w14:textId="77777777" w:rsidTr="003A2670">
        <w:tc>
          <w:tcPr>
            <w:tcW w:w="3694" w:type="dxa"/>
            <w:gridSpan w:val="2"/>
          </w:tcPr>
          <w:p w14:paraId="5934F829" w14:textId="25301A25" w:rsidR="003A2670" w:rsidRPr="003A2670" w:rsidRDefault="003A2670" w:rsidP="0033214C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 w:rsidRPr="003A2670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Vlera e propozuar e nismës (lekë)</w:t>
            </w:r>
          </w:p>
        </w:tc>
        <w:tc>
          <w:tcPr>
            <w:tcW w:w="5121" w:type="dxa"/>
          </w:tcPr>
          <w:p w14:paraId="6A48D220" w14:textId="2D881907" w:rsidR="003A2670" w:rsidRPr="003A2670" w:rsidRDefault="003A2670" w:rsidP="0033214C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</w:tr>
      <w:tr w:rsidR="003A2670" w:rsidRPr="003A2670" w14:paraId="0F6C3B03" w14:textId="77777777" w:rsidTr="003A2670">
        <w:tc>
          <w:tcPr>
            <w:tcW w:w="1435" w:type="dxa"/>
            <w:vMerge w:val="restart"/>
            <w:vAlign w:val="center"/>
          </w:tcPr>
          <w:p w14:paraId="73C95390" w14:textId="34623E59" w:rsidR="003A2670" w:rsidRPr="003A2670" w:rsidRDefault="003A2670" w:rsidP="00E2130E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 w:rsidRPr="003A2670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 xml:space="preserve">Kontributi i propozuar </w: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(lekë)</w:t>
            </w:r>
          </w:p>
        </w:tc>
        <w:tc>
          <w:tcPr>
            <w:tcW w:w="2259" w:type="dxa"/>
          </w:tcPr>
          <w:p w14:paraId="704F7D85" w14:textId="5B452DF3" w:rsidR="003A2670" w:rsidRPr="003A2670" w:rsidRDefault="003A2670" w:rsidP="0033214C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 w:rsidRPr="003A2670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Vlera nga aplikanti</w:t>
            </w:r>
          </w:p>
        </w:tc>
        <w:tc>
          <w:tcPr>
            <w:tcW w:w="5121" w:type="dxa"/>
          </w:tcPr>
          <w:p w14:paraId="0D97B0F4" w14:textId="602115D5" w:rsidR="003A2670" w:rsidRPr="003A2670" w:rsidRDefault="003A2670" w:rsidP="0033214C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</w:tr>
      <w:tr w:rsidR="003A2670" w:rsidRPr="003A2670" w14:paraId="6A460509" w14:textId="77777777" w:rsidTr="003A2670">
        <w:tc>
          <w:tcPr>
            <w:tcW w:w="1435" w:type="dxa"/>
            <w:vMerge/>
          </w:tcPr>
          <w:p w14:paraId="029FAB03" w14:textId="46FD231C" w:rsidR="003A2670" w:rsidRPr="003A2670" w:rsidRDefault="003A2670" w:rsidP="00E2130E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  <w:tc>
          <w:tcPr>
            <w:tcW w:w="2259" w:type="dxa"/>
          </w:tcPr>
          <w:p w14:paraId="75F5CAE9" w14:textId="5A18DCBF" w:rsidR="003A2670" w:rsidRPr="003A2670" w:rsidRDefault="003A2670" w:rsidP="00E2130E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 w:rsidRPr="003A2670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 xml:space="preserve">Vlera nga palët e treta </w:t>
            </w:r>
          </w:p>
        </w:tc>
        <w:tc>
          <w:tcPr>
            <w:tcW w:w="5121" w:type="dxa"/>
          </w:tcPr>
          <w:p w14:paraId="427053A7" w14:textId="348F3BCC" w:rsidR="003A2670" w:rsidRPr="003A2670" w:rsidRDefault="003A2670" w:rsidP="00E2130E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</w:tr>
      <w:tr w:rsidR="003A2670" w:rsidRPr="003A2670" w14:paraId="2564C76B" w14:textId="77777777" w:rsidTr="003A2670">
        <w:tc>
          <w:tcPr>
            <w:tcW w:w="1435" w:type="dxa"/>
            <w:vMerge/>
          </w:tcPr>
          <w:p w14:paraId="012675BD" w14:textId="00887442" w:rsidR="003A2670" w:rsidRPr="003A2670" w:rsidRDefault="003A2670" w:rsidP="00E2130E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  <w:tc>
          <w:tcPr>
            <w:tcW w:w="2259" w:type="dxa"/>
          </w:tcPr>
          <w:p w14:paraId="61F35810" w14:textId="5EFE7D5E" w:rsidR="003A2670" w:rsidRPr="003A2670" w:rsidRDefault="003A2670" w:rsidP="00E2130E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 w:rsidRPr="003A2670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Vlera e grantit nga PtF</w:t>
            </w:r>
          </w:p>
        </w:tc>
        <w:tc>
          <w:tcPr>
            <w:tcW w:w="5121" w:type="dxa"/>
          </w:tcPr>
          <w:p w14:paraId="3B7F802B" w14:textId="7176499F" w:rsidR="003A2670" w:rsidRPr="003A2670" w:rsidRDefault="003A2670" w:rsidP="00E2130E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</w:tr>
      <w:tr w:rsidR="003A2670" w:rsidRPr="003A2670" w14:paraId="382882D7" w14:textId="77777777" w:rsidTr="003A2670">
        <w:tc>
          <w:tcPr>
            <w:tcW w:w="3694" w:type="dxa"/>
            <w:gridSpan w:val="2"/>
          </w:tcPr>
          <w:p w14:paraId="6E92AAFD" w14:textId="5C67103D" w:rsidR="003A2670" w:rsidRPr="003A2670" w:rsidRDefault="003A2670" w:rsidP="0033214C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 w:rsidRPr="003A2670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Kohëzgjatja e propozuar e nismës (duhet të jetë deri në 12 muaj)</w:t>
            </w:r>
          </w:p>
        </w:tc>
        <w:tc>
          <w:tcPr>
            <w:tcW w:w="5121" w:type="dxa"/>
          </w:tcPr>
          <w:p w14:paraId="6DF3AC5E" w14:textId="4F864F07" w:rsidR="003A2670" w:rsidRPr="003A2670" w:rsidRDefault="003A2670" w:rsidP="0033214C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</w:tc>
      </w:tr>
    </w:tbl>
    <w:p w14:paraId="6CF32580" w14:textId="216D626F" w:rsidR="007B5475" w:rsidRPr="002F46F5" w:rsidRDefault="007B5475" w:rsidP="007B5475">
      <w:pPr>
        <w:ind w:left="2160" w:firstLine="720"/>
        <w:jc w:val="center"/>
        <w:rPr>
          <w:rFonts w:cstheme="minorHAnsi"/>
        </w:rPr>
      </w:pPr>
    </w:p>
    <w:p w14:paraId="49C41518" w14:textId="11606EBE" w:rsidR="007B5475" w:rsidRPr="00A14258" w:rsidRDefault="00AB175A" w:rsidP="007B5475">
      <w:pPr>
        <w:pStyle w:val="ListParagraph"/>
        <w:numPr>
          <w:ilvl w:val="0"/>
          <w:numId w:val="32"/>
        </w:numPr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>Profili dhe Histori</w:t>
      </w:r>
      <w:r w:rsidR="00793962">
        <w:rPr>
          <w:rFonts w:cstheme="minorHAnsi"/>
          <w:b/>
          <w:bCs/>
        </w:rPr>
        <w:t>ku</w:t>
      </w:r>
    </w:p>
    <w:p w14:paraId="026A1F2D" w14:textId="77777777" w:rsidR="007B5475" w:rsidRPr="00A14258" w:rsidRDefault="007B5475" w:rsidP="007B5475">
      <w:pPr>
        <w:pStyle w:val="ListParagraph"/>
        <w:ind w:left="360"/>
        <w:rPr>
          <w:rFonts w:cstheme="minorHAnsi"/>
          <w:b/>
          <w:bCs/>
        </w:rPr>
      </w:pPr>
    </w:p>
    <w:p w14:paraId="3C3AB293" w14:textId="77777777" w:rsidR="007B5475" w:rsidRPr="00A14258" w:rsidRDefault="007B5475" w:rsidP="007B5475">
      <w:pPr>
        <w:pStyle w:val="ListParagraph"/>
        <w:numPr>
          <w:ilvl w:val="0"/>
          <w:numId w:val="23"/>
        </w:numPr>
        <w:spacing w:before="120" w:after="120"/>
        <w:ind w:left="720"/>
        <w:rPr>
          <w:rFonts w:cstheme="minorHAnsi"/>
        </w:rPr>
      </w:pPr>
      <w:r w:rsidRPr="00A14258">
        <w:rPr>
          <w:rFonts w:cstheme="minorHAnsi"/>
        </w:rPr>
        <w:t>Profili i biznesit dhe organizativ</w:t>
      </w:r>
    </w:p>
    <w:p w14:paraId="1398FBD4" w14:textId="30E1B8D0" w:rsidR="007B5475" w:rsidRDefault="007B5475" w:rsidP="007B5475">
      <w:pPr>
        <w:rPr>
          <w:rFonts w:cstheme="minorHAnsi"/>
        </w:rPr>
      </w:pPr>
      <w:r w:rsidRPr="00A14258">
        <w:rPr>
          <w:rFonts w:cstheme="minorHAnsi"/>
        </w:rPr>
        <w:t>[Ju lutemi shkruani një prezantim të shkurtër të individit ose biznesit/organizatës. Hyrja duhet të përfshijë informacion mbi themelimin e saj, statusin ligjor, zyrat, auditorin, nr. të punonjësve sipas gjinisë dhe biznesit kryesor të organizatës, pronësisë dhe qeverisjes (shpjegoni organizimin e brendshëm të firmës).]</w:t>
      </w:r>
      <w:r w:rsidR="003A2670">
        <w:rPr>
          <w:rFonts w:cstheme="minorHAnsi"/>
        </w:rPr>
        <w:t xml:space="preserve"> </w:t>
      </w:r>
      <w:r w:rsidRPr="00A14258">
        <w:rPr>
          <w:rFonts w:cstheme="minorHAnsi"/>
        </w:rPr>
        <w:t>(Maksimumi 200 fjalë)</w:t>
      </w:r>
    </w:p>
    <w:p w14:paraId="6F01ADEF" w14:textId="58790DAA" w:rsidR="007B5475" w:rsidRPr="00A14258" w:rsidRDefault="007B5475" w:rsidP="007B5475">
      <w:pPr>
        <w:spacing w:before="120" w:after="120"/>
        <w:ind w:left="360"/>
        <w:rPr>
          <w:rFonts w:cstheme="minorHAnsi"/>
        </w:rPr>
      </w:pPr>
      <w:r w:rsidRPr="00A14258">
        <w:rPr>
          <w:rFonts w:cstheme="minorHAnsi"/>
        </w:rPr>
        <w:t xml:space="preserve">b. </w:t>
      </w:r>
      <w:r w:rsidRPr="00A14258">
        <w:rPr>
          <w:rFonts w:cstheme="minorHAnsi"/>
        </w:rPr>
        <w:tab/>
        <w:t>Histori</w:t>
      </w:r>
      <w:r w:rsidR="00793962">
        <w:rPr>
          <w:rFonts w:cstheme="minorHAnsi"/>
        </w:rPr>
        <w:t>ku</w:t>
      </w:r>
      <w:r w:rsidRPr="00A14258">
        <w:rPr>
          <w:rFonts w:cstheme="minorHAnsi"/>
        </w:rPr>
        <w:t xml:space="preserve"> </w:t>
      </w:r>
      <w:r w:rsidR="00793962">
        <w:rPr>
          <w:rFonts w:cstheme="minorHAnsi"/>
        </w:rPr>
        <w:t>i</w:t>
      </w:r>
      <w:r w:rsidRPr="00A14258">
        <w:rPr>
          <w:rFonts w:cstheme="minorHAnsi"/>
        </w:rPr>
        <w:t xml:space="preserve"> biznesit dhe parashikimet</w:t>
      </w:r>
    </w:p>
    <w:p w14:paraId="2F72A767" w14:textId="0F2F4D70" w:rsidR="007B5475" w:rsidRDefault="007B5475" w:rsidP="007B5475">
      <w:pPr>
        <w:rPr>
          <w:rFonts w:cstheme="minorHAnsi"/>
        </w:rPr>
      </w:pPr>
      <w:r w:rsidRPr="00A14258">
        <w:rPr>
          <w:rFonts w:cstheme="minorHAnsi"/>
        </w:rPr>
        <w:t xml:space="preserve">[Ju lutemi shkruani </w:t>
      </w:r>
      <w:r w:rsidR="00793962">
        <w:rPr>
          <w:rFonts w:cstheme="minorHAnsi"/>
        </w:rPr>
        <w:t xml:space="preserve">një </w:t>
      </w:r>
      <w:r w:rsidRPr="00A14258">
        <w:rPr>
          <w:rFonts w:cstheme="minorHAnsi"/>
        </w:rPr>
        <w:t>histori</w:t>
      </w:r>
      <w:r w:rsidR="00793962">
        <w:rPr>
          <w:rFonts w:cstheme="minorHAnsi"/>
        </w:rPr>
        <w:t>k t</w:t>
      </w:r>
      <w:r w:rsidRPr="00A14258">
        <w:rPr>
          <w:rFonts w:cstheme="minorHAnsi"/>
        </w:rPr>
        <w:t>ë biznesi/organizate, aktivitetet kryesore të biznesit dhe operacionet më të suksesshme të biznesit për sa i përket qarkullimit vjetor trevjeçar dhe numrit të punonjësve]</w:t>
      </w:r>
      <w:r w:rsidR="003A2670">
        <w:rPr>
          <w:rFonts w:cstheme="minorHAnsi"/>
        </w:rPr>
        <w:t xml:space="preserve"> </w:t>
      </w:r>
      <w:r w:rsidRPr="00A14258">
        <w:rPr>
          <w:rFonts w:cstheme="minorHAnsi"/>
        </w:rPr>
        <w:t>(Maksimumi 300 fjalë)</w:t>
      </w:r>
    </w:p>
    <w:p w14:paraId="3A924ABA" w14:textId="77777777" w:rsidR="00ED383C" w:rsidRPr="00A14258" w:rsidRDefault="00ED383C" w:rsidP="007B5475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7"/>
        <w:gridCol w:w="1875"/>
        <w:gridCol w:w="1787"/>
        <w:gridCol w:w="1787"/>
      </w:tblGrid>
      <w:tr w:rsidR="007B5475" w:rsidRPr="00A14258" w14:paraId="4595FC39" w14:textId="77777777" w:rsidTr="00DB49EC">
        <w:tc>
          <w:tcPr>
            <w:tcW w:w="3595" w:type="dxa"/>
            <w:vAlign w:val="center"/>
          </w:tcPr>
          <w:p w14:paraId="5C8CE27F" w14:textId="77777777" w:rsidR="007B5475" w:rsidRPr="00A14258" w:rsidRDefault="007B5475" w:rsidP="00DB49E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1425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Përshkrim</w:t>
            </w:r>
          </w:p>
        </w:tc>
        <w:tc>
          <w:tcPr>
            <w:tcW w:w="1890" w:type="dxa"/>
            <w:vAlign w:val="center"/>
          </w:tcPr>
          <w:p w14:paraId="23DA184D" w14:textId="77777777" w:rsidR="007B5475" w:rsidRPr="00A14258" w:rsidRDefault="007B5475" w:rsidP="00DB49E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425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viti</w:t>
            </w:r>
          </w:p>
          <w:p w14:paraId="00E3069C" w14:textId="77777777" w:rsidR="007B5475" w:rsidRPr="00A14258" w:rsidRDefault="007B5475" w:rsidP="00DB49E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1425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800" w:type="dxa"/>
            <w:vAlign w:val="center"/>
          </w:tcPr>
          <w:p w14:paraId="208150D6" w14:textId="77777777" w:rsidR="007B5475" w:rsidRPr="00A14258" w:rsidRDefault="007B5475" w:rsidP="00DB49E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425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viti</w:t>
            </w:r>
          </w:p>
          <w:p w14:paraId="1C06E422" w14:textId="77777777" w:rsidR="007B5475" w:rsidRPr="00A14258" w:rsidRDefault="007B5475" w:rsidP="00DB49E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1425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800" w:type="dxa"/>
            <w:vAlign w:val="center"/>
          </w:tcPr>
          <w:p w14:paraId="4F6AA8C8" w14:textId="77777777" w:rsidR="007B5475" w:rsidRPr="00A14258" w:rsidRDefault="007B5475" w:rsidP="00DB49E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425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viti</w:t>
            </w:r>
          </w:p>
          <w:p w14:paraId="49D9DA3C" w14:textId="77777777" w:rsidR="007B5475" w:rsidRPr="00A14258" w:rsidRDefault="007B5475" w:rsidP="00DB49EC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1425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2022</w:t>
            </w:r>
          </w:p>
        </w:tc>
      </w:tr>
      <w:tr w:rsidR="007B5475" w:rsidRPr="00A14258" w14:paraId="489FE3A8" w14:textId="77777777" w:rsidTr="00DB49EC">
        <w:tc>
          <w:tcPr>
            <w:tcW w:w="3595" w:type="dxa"/>
            <w:vAlign w:val="bottom"/>
          </w:tcPr>
          <w:p w14:paraId="25F9FB0A" w14:textId="77777777" w:rsidR="007B5475" w:rsidRPr="00A14258" w:rsidRDefault="007B5475" w:rsidP="00DB49EC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425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Qarkullimi total në lekë</w:t>
            </w:r>
          </w:p>
        </w:tc>
        <w:tc>
          <w:tcPr>
            <w:tcW w:w="1890" w:type="dxa"/>
          </w:tcPr>
          <w:p w14:paraId="02206A6E" w14:textId="77777777" w:rsidR="007B5475" w:rsidRPr="00A14258" w:rsidRDefault="007B5475" w:rsidP="00DB49E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</w:tcPr>
          <w:p w14:paraId="309FAF7D" w14:textId="77777777" w:rsidR="007B5475" w:rsidRPr="00A14258" w:rsidRDefault="007B5475" w:rsidP="00DB49E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</w:tcPr>
          <w:p w14:paraId="791C2AB9" w14:textId="77777777" w:rsidR="007B5475" w:rsidRPr="00A14258" w:rsidRDefault="007B5475" w:rsidP="00DB49E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B5475" w:rsidRPr="00A14258" w14:paraId="0717A69D" w14:textId="77777777" w:rsidTr="00DB49EC">
        <w:tc>
          <w:tcPr>
            <w:tcW w:w="3595" w:type="dxa"/>
            <w:vAlign w:val="bottom"/>
          </w:tcPr>
          <w:p w14:paraId="38ED85F7" w14:textId="2390A4BF" w:rsidR="007B5475" w:rsidRPr="00A14258" w:rsidRDefault="007B5475" w:rsidP="00DB49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1425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umri total i punonjësve (m/f)</w:t>
            </w:r>
          </w:p>
        </w:tc>
        <w:tc>
          <w:tcPr>
            <w:tcW w:w="1890" w:type="dxa"/>
          </w:tcPr>
          <w:p w14:paraId="0B3917B8" w14:textId="77777777" w:rsidR="007B5475" w:rsidRPr="00A14258" w:rsidRDefault="007B5475" w:rsidP="00DB49E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</w:tcPr>
          <w:p w14:paraId="284FB028" w14:textId="77777777" w:rsidR="007B5475" w:rsidRPr="00A14258" w:rsidRDefault="007B5475" w:rsidP="00DB49E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</w:tcPr>
          <w:p w14:paraId="1425BEDB" w14:textId="77777777" w:rsidR="007B5475" w:rsidRPr="00A14258" w:rsidRDefault="007B5475" w:rsidP="00DB49E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15F7A5A" w14:textId="74D462ED" w:rsidR="007B5475" w:rsidRPr="00A14258" w:rsidRDefault="007B5475" w:rsidP="007B5475">
      <w:pPr>
        <w:spacing w:before="120" w:after="120"/>
        <w:ind w:left="360"/>
        <w:rPr>
          <w:rFonts w:cstheme="minorHAnsi"/>
        </w:rPr>
      </w:pPr>
      <w:r w:rsidRPr="00A14258">
        <w:rPr>
          <w:rFonts w:cstheme="minorHAnsi"/>
        </w:rPr>
        <w:t xml:space="preserve">c. </w:t>
      </w:r>
      <w:r w:rsidRPr="00A14258">
        <w:rPr>
          <w:rFonts w:cstheme="minorHAnsi"/>
        </w:rPr>
        <w:tab/>
        <w:t>Përvojë me financime nga institucione financiare dhe publike ose organizata zhvillimore</w:t>
      </w:r>
    </w:p>
    <w:p w14:paraId="36E593B5" w14:textId="0D0E454D" w:rsidR="007B5475" w:rsidRDefault="007B5475" w:rsidP="007B5475">
      <w:pPr>
        <w:spacing w:after="120"/>
        <w:rPr>
          <w:rFonts w:cstheme="minorHAnsi"/>
        </w:rPr>
      </w:pPr>
      <w:r w:rsidRPr="00A14258">
        <w:rPr>
          <w:rFonts w:cstheme="minorHAnsi"/>
        </w:rPr>
        <w:t>[A ka marrë aplikanti mbështetje financiare nga institucionet financiare dhe publike ose organizatat e zhvillimit ose të tjera në 3 vitet e fundit, nëse po, ju lutemi jepni detaje në formatin e tabelës në vijim - ju lutemi bëni tabela të veçanta për secilën.]</w:t>
      </w:r>
    </w:p>
    <w:p w14:paraId="3CF92D90" w14:textId="77777777" w:rsidR="00983531" w:rsidRPr="00A14258" w:rsidRDefault="00983531" w:rsidP="007B5475">
      <w:pPr>
        <w:spacing w:after="120"/>
        <w:rPr>
          <w:rFonts w:cstheme="minorHAnsi"/>
        </w:rPr>
      </w:pPr>
    </w:p>
    <w:tbl>
      <w:tblPr>
        <w:tblStyle w:val="TableGrid"/>
        <w:tblW w:w="9877" w:type="dxa"/>
        <w:tblInd w:w="-455" w:type="dxa"/>
        <w:tblLook w:val="04A0" w:firstRow="1" w:lastRow="0" w:firstColumn="1" w:lastColumn="0" w:noHBand="0" w:noVBand="1"/>
      </w:tblPr>
      <w:tblGrid>
        <w:gridCol w:w="538"/>
        <w:gridCol w:w="1317"/>
        <w:gridCol w:w="2465"/>
        <w:gridCol w:w="1499"/>
        <w:gridCol w:w="1111"/>
        <w:gridCol w:w="1507"/>
        <w:gridCol w:w="1440"/>
      </w:tblGrid>
      <w:tr w:rsidR="0080753D" w:rsidRPr="0080753D" w14:paraId="0ECEEFD9" w14:textId="77777777" w:rsidTr="00983531">
        <w:tc>
          <w:tcPr>
            <w:tcW w:w="538" w:type="dxa"/>
          </w:tcPr>
          <w:p w14:paraId="171C40F4" w14:textId="0B1786DF" w:rsidR="0080753D" w:rsidRPr="0080753D" w:rsidRDefault="0080753D" w:rsidP="0080753D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80753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r.</w:t>
            </w:r>
          </w:p>
        </w:tc>
        <w:tc>
          <w:tcPr>
            <w:tcW w:w="1317" w:type="dxa"/>
          </w:tcPr>
          <w:p w14:paraId="20604565" w14:textId="49A341B3" w:rsidR="0080753D" w:rsidRPr="0080753D" w:rsidRDefault="0080753D" w:rsidP="0080753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753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Emri i projektit</w:t>
            </w:r>
          </w:p>
        </w:tc>
        <w:tc>
          <w:tcPr>
            <w:tcW w:w="2465" w:type="dxa"/>
          </w:tcPr>
          <w:p w14:paraId="4EE41157" w14:textId="4A46F4AB" w:rsidR="0080753D" w:rsidRPr="0080753D" w:rsidRDefault="0080753D" w:rsidP="0080753D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80753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ojekti i aktiviteteve kryesore</w:t>
            </w:r>
          </w:p>
        </w:tc>
        <w:tc>
          <w:tcPr>
            <w:tcW w:w="1499" w:type="dxa"/>
          </w:tcPr>
          <w:p w14:paraId="285307D6" w14:textId="473ECA4F" w:rsidR="0080753D" w:rsidRPr="0080753D" w:rsidRDefault="0080753D" w:rsidP="0080753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753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Emri i institucionit</w:t>
            </w:r>
          </w:p>
        </w:tc>
        <w:tc>
          <w:tcPr>
            <w:tcW w:w="1111" w:type="dxa"/>
          </w:tcPr>
          <w:p w14:paraId="0F24136D" w14:textId="218FB66C" w:rsidR="0080753D" w:rsidRPr="0080753D" w:rsidRDefault="00156747" w:rsidP="008075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</w:t>
            </w:r>
            <w:r w:rsidRPr="0080753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tatusi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="0080753D" w:rsidRPr="0080753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tual</w:t>
            </w:r>
          </w:p>
          <w:p w14:paraId="1172949F" w14:textId="3F184771" w:rsidR="0080753D" w:rsidRPr="0080753D" w:rsidRDefault="0080753D" w:rsidP="008075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07" w:type="dxa"/>
          </w:tcPr>
          <w:p w14:paraId="1C21EBC1" w14:textId="77777777" w:rsidR="00156747" w:rsidRDefault="0080753D" w:rsidP="008075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0753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Buxheti i projektit </w:t>
            </w:r>
          </w:p>
          <w:p w14:paraId="74C1F6D8" w14:textId="7E123902" w:rsidR="0080753D" w:rsidRPr="0080753D" w:rsidRDefault="0080753D" w:rsidP="0080753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0753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ekë</w:t>
            </w:r>
          </w:p>
        </w:tc>
        <w:tc>
          <w:tcPr>
            <w:tcW w:w="1440" w:type="dxa"/>
          </w:tcPr>
          <w:p w14:paraId="5A63134C" w14:textId="7183B67F" w:rsidR="0080753D" w:rsidRPr="0080753D" w:rsidRDefault="00983531" w:rsidP="0098353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ntributi i aplik</w:t>
            </w:r>
            <w:r w:rsidR="0079396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esi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</w:t>
            </w:r>
          </w:p>
        </w:tc>
      </w:tr>
      <w:tr w:rsidR="00DE7A46" w:rsidRPr="00A14258" w14:paraId="24AF21C8" w14:textId="77777777" w:rsidTr="00983531">
        <w:trPr>
          <w:trHeight w:val="267"/>
        </w:trPr>
        <w:tc>
          <w:tcPr>
            <w:tcW w:w="538" w:type="dxa"/>
          </w:tcPr>
          <w:p w14:paraId="1BDF5A27" w14:textId="087C5D91" w:rsidR="00DE7A46" w:rsidRPr="00A14258" w:rsidRDefault="00DE7A46" w:rsidP="00DB49EC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317" w:type="dxa"/>
            <w:vAlign w:val="center"/>
          </w:tcPr>
          <w:p w14:paraId="6292437D" w14:textId="77777777" w:rsidR="00DE7A46" w:rsidRPr="00A14258" w:rsidRDefault="00DE7A46" w:rsidP="00DB49E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65" w:type="dxa"/>
          </w:tcPr>
          <w:p w14:paraId="2033EA87" w14:textId="77777777" w:rsidR="00DE7A46" w:rsidRPr="00A14258" w:rsidRDefault="00DE7A46" w:rsidP="00DB49EC">
            <w:pPr>
              <w:rPr>
                <w:rFonts w:cstheme="minorHAnsi"/>
              </w:rPr>
            </w:pPr>
          </w:p>
        </w:tc>
        <w:tc>
          <w:tcPr>
            <w:tcW w:w="1499" w:type="dxa"/>
          </w:tcPr>
          <w:p w14:paraId="02B907E7" w14:textId="77777777" w:rsidR="00DE7A46" w:rsidRPr="00A14258" w:rsidRDefault="00DE7A46" w:rsidP="00DB49E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11" w:type="dxa"/>
          </w:tcPr>
          <w:p w14:paraId="0F70C7A4" w14:textId="77777777" w:rsidR="00DE7A46" w:rsidRPr="00A14258" w:rsidRDefault="00DE7A46" w:rsidP="00DB49EC">
            <w:pPr>
              <w:rPr>
                <w:rFonts w:cstheme="minorHAnsi"/>
                <w:b/>
                <w:bCs/>
                <w:color w:val="000000"/>
              </w:rPr>
            </w:pPr>
          </w:p>
        </w:tc>
        <w:tc>
          <w:tcPr>
            <w:tcW w:w="1507" w:type="dxa"/>
          </w:tcPr>
          <w:p w14:paraId="74A7A430" w14:textId="77777777" w:rsidR="00DE7A46" w:rsidRPr="00A14258" w:rsidRDefault="00DE7A46" w:rsidP="00DB49EC">
            <w:pPr>
              <w:rPr>
                <w:rFonts w:cstheme="minorHAnsi"/>
                <w:b/>
                <w:bCs/>
                <w:color w:val="000000"/>
              </w:rPr>
            </w:pPr>
          </w:p>
        </w:tc>
        <w:tc>
          <w:tcPr>
            <w:tcW w:w="1440" w:type="dxa"/>
          </w:tcPr>
          <w:p w14:paraId="5E52AC76" w14:textId="77777777" w:rsidR="00DE7A46" w:rsidRPr="00A14258" w:rsidRDefault="00DE7A46" w:rsidP="00DB49EC">
            <w:pPr>
              <w:rPr>
                <w:rFonts w:cstheme="minorHAnsi"/>
                <w:b/>
                <w:bCs/>
                <w:color w:val="000000"/>
              </w:rPr>
            </w:pPr>
          </w:p>
        </w:tc>
      </w:tr>
      <w:tr w:rsidR="0080753D" w:rsidRPr="00A14258" w14:paraId="57A66387" w14:textId="77777777" w:rsidTr="00983531">
        <w:trPr>
          <w:trHeight w:val="267"/>
        </w:trPr>
        <w:tc>
          <w:tcPr>
            <w:tcW w:w="538" w:type="dxa"/>
          </w:tcPr>
          <w:p w14:paraId="4620D208" w14:textId="5FDA732B" w:rsidR="0080753D" w:rsidRPr="00A14258" w:rsidRDefault="0080753D" w:rsidP="00DB49EC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317" w:type="dxa"/>
            <w:vAlign w:val="center"/>
          </w:tcPr>
          <w:p w14:paraId="7A9545B5" w14:textId="24F0D4CF" w:rsidR="0080753D" w:rsidRPr="00A14258" w:rsidRDefault="0080753D" w:rsidP="00DB49E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65" w:type="dxa"/>
          </w:tcPr>
          <w:p w14:paraId="682F8175" w14:textId="77777777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499" w:type="dxa"/>
          </w:tcPr>
          <w:p w14:paraId="4BA03D3E" w14:textId="1A16650E" w:rsidR="0080753D" w:rsidRPr="00A14258" w:rsidRDefault="0080753D" w:rsidP="00DB49E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11" w:type="dxa"/>
          </w:tcPr>
          <w:p w14:paraId="4B36B710" w14:textId="77777777" w:rsidR="0080753D" w:rsidRPr="00A14258" w:rsidRDefault="0080753D" w:rsidP="00DB49EC">
            <w:pPr>
              <w:rPr>
                <w:rFonts w:cstheme="minorHAnsi"/>
                <w:b/>
                <w:bCs/>
                <w:color w:val="000000"/>
              </w:rPr>
            </w:pPr>
          </w:p>
        </w:tc>
        <w:tc>
          <w:tcPr>
            <w:tcW w:w="1507" w:type="dxa"/>
          </w:tcPr>
          <w:p w14:paraId="519060C4" w14:textId="10B6ADD0" w:rsidR="0080753D" w:rsidRPr="00A14258" w:rsidRDefault="0080753D" w:rsidP="00DB49EC">
            <w:pPr>
              <w:rPr>
                <w:rFonts w:cstheme="minorHAnsi"/>
                <w:b/>
                <w:bCs/>
                <w:color w:val="000000"/>
              </w:rPr>
            </w:pPr>
          </w:p>
        </w:tc>
        <w:tc>
          <w:tcPr>
            <w:tcW w:w="1440" w:type="dxa"/>
          </w:tcPr>
          <w:p w14:paraId="54E8A093" w14:textId="1AB5F54E" w:rsidR="0080753D" w:rsidRPr="00A14258" w:rsidRDefault="0080753D" w:rsidP="00DB49EC">
            <w:pPr>
              <w:rPr>
                <w:rFonts w:cstheme="minorHAnsi"/>
                <w:b/>
                <w:bCs/>
                <w:color w:val="000000"/>
              </w:rPr>
            </w:pPr>
          </w:p>
        </w:tc>
      </w:tr>
    </w:tbl>
    <w:p w14:paraId="6AEB931C" w14:textId="6CEF3131" w:rsidR="007B5475" w:rsidRPr="00A14258" w:rsidRDefault="0011204C" w:rsidP="007B5475">
      <w:pPr>
        <w:pStyle w:val="ListParagraph"/>
        <w:numPr>
          <w:ilvl w:val="0"/>
          <w:numId w:val="32"/>
        </w:numPr>
        <w:tabs>
          <w:tab w:val="left" w:pos="450"/>
        </w:tabs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 xml:space="preserve">Përshkrimi </w:t>
      </w:r>
      <w:r w:rsidR="00793962">
        <w:rPr>
          <w:rFonts w:cstheme="minorHAnsi"/>
          <w:b/>
          <w:bCs/>
        </w:rPr>
        <w:t xml:space="preserve">i </w:t>
      </w:r>
      <w:r w:rsidR="002A60B5">
        <w:rPr>
          <w:rFonts w:cstheme="minorHAnsi"/>
          <w:b/>
          <w:bCs/>
        </w:rPr>
        <w:t>nism</w:t>
      </w:r>
      <w:r w:rsidR="00ED383C">
        <w:rPr>
          <w:rFonts w:cstheme="minorHAnsi"/>
          <w:b/>
          <w:bCs/>
        </w:rPr>
        <w:t>ës</w:t>
      </w:r>
    </w:p>
    <w:p w14:paraId="6A77794D" w14:textId="77777777" w:rsidR="007B5475" w:rsidRPr="00A14258" w:rsidRDefault="007B5475" w:rsidP="007B5475">
      <w:pPr>
        <w:pStyle w:val="ListParagraph"/>
        <w:rPr>
          <w:rFonts w:cstheme="minorHAnsi"/>
          <w:b/>
          <w:bCs/>
        </w:rPr>
      </w:pPr>
    </w:p>
    <w:p w14:paraId="047580FA" w14:textId="244BAD82" w:rsidR="007B5475" w:rsidRPr="00A14258" w:rsidRDefault="007B5475" w:rsidP="007B5475">
      <w:pPr>
        <w:pStyle w:val="ListParagraph"/>
        <w:numPr>
          <w:ilvl w:val="0"/>
          <w:numId w:val="25"/>
        </w:numPr>
        <w:rPr>
          <w:rFonts w:cstheme="minorHAnsi"/>
        </w:rPr>
      </w:pPr>
      <w:r w:rsidRPr="00A14258">
        <w:rPr>
          <w:rFonts w:cstheme="minorHAnsi"/>
        </w:rPr>
        <w:t xml:space="preserve">Përmbledhje e </w:t>
      </w:r>
      <w:r w:rsidR="002A60B5">
        <w:rPr>
          <w:rFonts w:cstheme="minorHAnsi"/>
        </w:rPr>
        <w:t>nism</w:t>
      </w:r>
      <w:r w:rsidRPr="00A14258">
        <w:rPr>
          <w:rFonts w:cstheme="minorHAnsi"/>
        </w:rPr>
        <w:t>ës së propozuar:</w:t>
      </w:r>
    </w:p>
    <w:p w14:paraId="2AE1AFEB" w14:textId="308DB682" w:rsidR="007B5475" w:rsidRPr="00A14258" w:rsidRDefault="007B5475" w:rsidP="007B5475">
      <w:pPr>
        <w:pStyle w:val="ListParagraph"/>
        <w:numPr>
          <w:ilvl w:val="0"/>
          <w:numId w:val="24"/>
        </w:numPr>
        <w:rPr>
          <w:rFonts w:cstheme="minorHAnsi"/>
        </w:rPr>
      </w:pPr>
      <w:r w:rsidRPr="00A14258">
        <w:rPr>
          <w:rFonts w:cstheme="minorHAnsi"/>
        </w:rPr>
        <w:t xml:space="preserve">Përshkruani </w:t>
      </w:r>
      <w:r w:rsidR="002A60B5">
        <w:rPr>
          <w:rFonts w:cstheme="minorHAnsi"/>
        </w:rPr>
        <w:t>nism</w:t>
      </w:r>
      <w:r w:rsidRPr="00A14258">
        <w:rPr>
          <w:rFonts w:cstheme="minorHAnsi"/>
        </w:rPr>
        <w:t>ën e propozuar.</w:t>
      </w:r>
    </w:p>
    <w:p w14:paraId="2F268D95" w14:textId="3F19C140" w:rsidR="007B5475" w:rsidRPr="00A14258" w:rsidRDefault="007B5475" w:rsidP="007B5475">
      <w:pPr>
        <w:pStyle w:val="ListParagraph"/>
        <w:numPr>
          <w:ilvl w:val="0"/>
          <w:numId w:val="26"/>
        </w:numPr>
        <w:rPr>
          <w:rFonts w:cstheme="minorHAnsi"/>
        </w:rPr>
      </w:pPr>
      <w:r w:rsidRPr="00A14258">
        <w:rPr>
          <w:rFonts w:cstheme="minorHAnsi"/>
        </w:rPr>
        <w:t>Cilat janë objektivat kryesore të nism</w:t>
      </w:r>
      <w:r w:rsidR="003A2670">
        <w:rPr>
          <w:rFonts w:cstheme="minorHAnsi"/>
        </w:rPr>
        <w:t>ës</w:t>
      </w:r>
      <w:r w:rsidRPr="00A14258">
        <w:rPr>
          <w:rFonts w:cstheme="minorHAnsi"/>
        </w:rPr>
        <w:t>?</w:t>
      </w:r>
    </w:p>
    <w:p w14:paraId="75126458" w14:textId="210C77EF" w:rsidR="007B5475" w:rsidRPr="00A14258" w:rsidRDefault="007B5475" w:rsidP="007B5475">
      <w:pPr>
        <w:pStyle w:val="ListParagraph"/>
        <w:numPr>
          <w:ilvl w:val="0"/>
          <w:numId w:val="26"/>
        </w:numPr>
        <w:rPr>
          <w:rFonts w:cstheme="minorHAnsi"/>
        </w:rPr>
      </w:pPr>
      <w:r w:rsidRPr="00A14258">
        <w:rPr>
          <w:rFonts w:cstheme="minorHAnsi"/>
        </w:rPr>
        <w:t>Si do të plotësojë ky grant nevojat tuaja?</w:t>
      </w:r>
    </w:p>
    <w:p w14:paraId="5DA06E4A" w14:textId="77777777" w:rsidR="007B5475" w:rsidRPr="00A14258" w:rsidRDefault="007B5475" w:rsidP="007B5475">
      <w:pPr>
        <w:pStyle w:val="ListParagraph"/>
        <w:ind w:left="1080"/>
        <w:rPr>
          <w:rFonts w:cstheme="minorHAnsi"/>
        </w:rPr>
      </w:pPr>
    </w:p>
    <w:p w14:paraId="6EB4037E" w14:textId="216037D8" w:rsidR="007B5475" w:rsidRPr="00A14258" w:rsidRDefault="003A2670" w:rsidP="007B5475">
      <w:pPr>
        <w:pStyle w:val="ListParagraph"/>
        <w:widowControl w:val="0"/>
        <w:numPr>
          <w:ilvl w:val="0"/>
          <w:numId w:val="25"/>
        </w:numPr>
        <w:tabs>
          <w:tab w:val="left" w:pos="681"/>
        </w:tabs>
        <w:autoSpaceDE w:val="0"/>
        <w:autoSpaceDN w:val="0"/>
        <w:spacing w:before="121" w:after="0" w:line="240" w:lineRule="auto"/>
        <w:rPr>
          <w:rFonts w:cstheme="minorHAnsi"/>
        </w:rPr>
      </w:pPr>
      <w:r>
        <w:rPr>
          <w:rFonts w:cstheme="minorHAnsi"/>
        </w:rPr>
        <w:t>Përshkrimi i p</w:t>
      </w:r>
      <w:r w:rsidR="007B5475" w:rsidRPr="00A14258">
        <w:rPr>
          <w:rFonts w:cstheme="minorHAnsi"/>
        </w:rPr>
        <w:t>roblemi</w:t>
      </w:r>
      <w:r>
        <w:rPr>
          <w:rFonts w:cstheme="minorHAnsi"/>
        </w:rPr>
        <w:t>t</w:t>
      </w:r>
      <w:r w:rsidR="007B5475" w:rsidRPr="00A14258">
        <w:rPr>
          <w:rFonts w:cstheme="minorHAnsi"/>
        </w:rPr>
        <w:t>/nevoj</w:t>
      </w:r>
      <w:r>
        <w:rPr>
          <w:rFonts w:cstheme="minorHAnsi"/>
        </w:rPr>
        <w:t>ës</w:t>
      </w:r>
      <w:r w:rsidR="007B5475" w:rsidRPr="00A14258">
        <w:rPr>
          <w:rFonts w:cstheme="minorHAnsi"/>
        </w:rPr>
        <w:t>?</w:t>
      </w:r>
    </w:p>
    <w:p w14:paraId="0AF6E739" w14:textId="77777777" w:rsidR="007B5475" w:rsidRPr="00A14258" w:rsidRDefault="007B5475" w:rsidP="007B5475">
      <w:pPr>
        <w:pStyle w:val="ListParagraph"/>
        <w:numPr>
          <w:ilvl w:val="0"/>
          <w:numId w:val="27"/>
        </w:numPr>
        <w:rPr>
          <w:rFonts w:cstheme="minorHAnsi"/>
        </w:rPr>
      </w:pPr>
      <w:r w:rsidRPr="00A14258">
        <w:rPr>
          <w:rFonts w:cstheme="minorHAnsi"/>
        </w:rPr>
        <w:t>Cili është problemi? Pse ekziston?</w:t>
      </w:r>
    </w:p>
    <w:p w14:paraId="3D111F4B" w14:textId="77777777" w:rsidR="007B5475" w:rsidRPr="00A14258" w:rsidRDefault="007B5475" w:rsidP="007B5475">
      <w:pPr>
        <w:pStyle w:val="ListParagraph"/>
        <w:numPr>
          <w:ilvl w:val="0"/>
          <w:numId w:val="27"/>
        </w:numPr>
        <w:rPr>
          <w:rFonts w:cstheme="minorHAnsi"/>
        </w:rPr>
      </w:pPr>
      <w:r w:rsidRPr="00A14258">
        <w:rPr>
          <w:rFonts w:cstheme="minorHAnsi"/>
        </w:rPr>
        <w:t>Kush ndikohet prej saj?</w:t>
      </w:r>
    </w:p>
    <w:p w14:paraId="54EA52D1" w14:textId="77777777" w:rsidR="007B5475" w:rsidRPr="00A14258" w:rsidRDefault="007B5475" w:rsidP="007B5475">
      <w:pPr>
        <w:pStyle w:val="ListParagraph"/>
        <w:ind w:left="1080"/>
        <w:rPr>
          <w:rFonts w:cstheme="minorHAnsi"/>
        </w:rPr>
      </w:pPr>
    </w:p>
    <w:p w14:paraId="3C77FC36" w14:textId="03B9502F" w:rsidR="007B5475" w:rsidRPr="00A14258" w:rsidRDefault="007B5475" w:rsidP="007B5475">
      <w:pPr>
        <w:pStyle w:val="ListParagraph"/>
        <w:numPr>
          <w:ilvl w:val="0"/>
          <w:numId w:val="25"/>
        </w:numPr>
        <w:rPr>
          <w:rFonts w:cstheme="minorHAnsi"/>
        </w:rPr>
      </w:pPr>
      <w:r w:rsidRPr="00A14258">
        <w:rPr>
          <w:rFonts w:cstheme="minorHAnsi"/>
        </w:rPr>
        <w:t xml:space="preserve">Zgjidhja ose </w:t>
      </w:r>
      <w:r w:rsidR="006F57FE">
        <w:rPr>
          <w:rFonts w:cstheme="minorHAnsi"/>
        </w:rPr>
        <w:t>mundësitë</w:t>
      </w:r>
    </w:p>
    <w:p w14:paraId="621366C0" w14:textId="166277CE" w:rsidR="007B5475" w:rsidRPr="00A14258" w:rsidRDefault="007B5475" w:rsidP="007B5475">
      <w:pPr>
        <w:pStyle w:val="ListParagraph"/>
        <w:numPr>
          <w:ilvl w:val="0"/>
          <w:numId w:val="28"/>
        </w:numPr>
        <w:rPr>
          <w:rFonts w:cstheme="minorHAnsi"/>
        </w:rPr>
      </w:pPr>
      <w:r w:rsidRPr="00A14258">
        <w:rPr>
          <w:rFonts w:cstheme="minorHAnsi"/>
        </w:rPr>
        <w:t xml:space="preserve">Si do ta zgjidhni problemin dhe </w:t>
      </w:r>
      <w:r w:rsidR="006F57FE">
        <w:rPr>
          <w:rFonts w:cstheme="minorHAnsi"/>
        </w:rPr>
        <w:t xml:space="preserve">si </w:t>
      </w:r>
      <w:r w:rsidRPr="00A14258">
        <w:rPr>
          <w:rFonts w:cstheme="minorHAnsi"/>
        </w:rPr>
        <w:t>do ta plotësoni nevojën?</w:t>
      </w:r>
    </w:p>
    <w:p w14:paraId="1D59CA5D" w14:textId="77777777" w:rsidR="007B5475" w:rsidRPr="00A14258" w:rsidRDefault="007B5475" w:rsidP="007B5475">
      <w:pPr>
        <w:pStyle w:val="ListParagraph"/>
        <w:numPr>
          <w:ilvl w:val="0"/>
          <w:numId w:val="28"/>
        </w:numPr>
        <w:rPr>
          <w:rFonts w:cstheme="minorHAnsi"/>
        </w:rPr>
      </w:pPr>
      <w:r w:rsidRPr="00A14258">
        <w:rPr>
          <w:rFonts w:cstheme="minorHAnsi"/>
        </w:rPr>
        <w:t>Cilat janë detajet e planit tuaj?</w:t>
      </w:r>
    </w:p>
    <w:p w14:paraId="18B519DE" w14:textId="77777777" w:rsidR="007B5475" w:rsidRPr="00A14258" w:rsidRDefault="007B5475" w:rsidP="007B5475">
      <w:pPr>
        <w:pStyle w:val="ListParagraph"/>
        <w:numPr>
          <w:ilvl w:val="0"/>
          <w:numId w:val="28"/>
        </w:numPr>
        <w:rPr>
          <w:rFonts w:cstheme="minorHAnsi"/>
        </w:rPr>
      </w:pPr>
      <w:r w:rsidRPr="00A14258">
        <w:rPr>
          <w:rFonts w:cstheme="minorHAnsi"/>
        </w:rPr>
        <w:t>Pse është i përshtatshëm ky plan?</w:t>
      </w:r>
    </w:p>
    <w:p w14:paraId="4037B82E" w14:textId="651FD416" w:rsidR="006F57FE" w:rsidRPr="00A14258" w:rsidRDefault="006F57FE" w:rsidP="006F57FE">
      <w:pPr>
        <w:pStyle w:val="ListParagraph"/>
        <w:numPr>
          <w:ilvl w:val="0"/>
          <w:numId w:val="28"/>
        </w:numPr>
        <w:rPr>
          <w:rFonts w:cstheme="minorHAnsi"/>
        </w:rPr>
      </w:pPr>
      <w:r>
        <w:rPr>
          <w:rFonts w:cstheme="minorHAnsi"/>
        </w:rPr>
        <w:t xml:space="preserve">Sa do jenë </w:t>
      </w:r>
      <w:r w:rsidRPr="006F57FE">
        <w:rPr>
          <w:rFonts w:cstheme="minorHAnsi"/>
        </w:rPr>
        <w:t xml:space="preserve">të ardhurat totale të </w:t>
      </w:r>
      <w:r>
        <w:rPr>
          <w:rFonts w:cstheme="minorHAnsi"/>
        </w:rPr>
        <w:t>krijua</w:t>
      </w:r>
      <w:r w:rsidRPr="006F57FE">
        <w:rPr>
          <w:rFonts w:cstheme="minorHAnsi"/>
        </w:rPr>
        <w:t>ra shtesë</w:t>
      </w:r>
      <w:r>
        <w:rPr>
          <w:rFonts w:cstheme="minorHAnsi"/>
        </w:rPr>
        <w:t>?</w:t>
      </w:r>
    </w:p>
    <w:p w14:paraId="76AE2972" w14:textId="77777777" w:rsidR="007B5475" w:rsidRPr="00A14258" w:rsidRDefault="007B5475" w:rsidP="007B5475">
      <w:pPr>
        <w:pStyle w:val="ListParagraph"/>
        <w:ind w:left="1080"/>
        <w:rPr>
          <w:rFonts w:cstheme="minorHAnsi"/>
        </w:rPr>
      </w:pPr>
    </w:p>
    <w:p w14:paraId="1278E56A" w14:textId="77777777" w:rsidR="007B5475" w:rsidRPr="00A14258" w:rsidRDefault="007B5475" w:rsidP="007B5475">
      <w:pPr>
        <w:pStyle w:val="ListParagraph"/>
        <w:numPr>
          <w:ilvl w:val="0"/>
          <w:numId w:val="25"/>
        </w:numPr>
        <w:rPr>
          <w:rFonts w:cstheme="minorHAnsi"/>
        </w:rPr>
      </w:pPr>
      <w:r w:rsidRPr="00A14258">
        <w:rPr>
          <w:rFonts w:cstheme="minorHAnsi"/>
        </w:rPr>
        <w:t>Metodat/Qasja</w:t>
      </w:r>
    </w:p>
    <w:p w14:paraId="4305D5AB" w14:textId="77777777" w:rsidR="007B5475" w:rsidRPr="00A14258" w:rsidRDefault="007B5475" w:rsidP="007B5475">
      <w:pPr>
        <w:pStyle w:val="ListParagraph"/>
        <w:numPr>
          <w:ilvl w:val="0"/>
          <w:numId w:val="29"/>
        </w:numPr>
        <w:rPr>
          <w:rFonts w:cstheme="minorHAnsi"/>
        </w:rPr>
      </w:pPr>
      <w:r w:rsidRPr="00A14258">
        <w:rPr>
          <w:rFonts w:cstheme="minorHAnsi"/>
        </w:rPr>
        <w:t>Si do të realizohet kjo nismë?</w:t>
      </w:r>
    </w:p>
    <w:p w14:paraId="51E2E9DF" w14:textId="49C67397" w:rsidR="007B5475" w:rsidRPr="00A14258" w:rsidRDefault="007B5475" w:rsidP="007B5475">
      <w:pPr>
        <w:pStyle w:val="ListParagraph"/>
        <w:numPr>
          <w:ilvl w:val="0"/>
          <w:numId w:val="29"/>
        </w:numPr>
        <w:rPr>
          <w:rFonts w:cstheme="minorHAnsi"/>
        </w:rPr>
      </w:pPr>
      <w:r w:rsidRPr="00A14258">
        <w:rPr>
          <w:rFonts w:cstheme="minorHAnsi"/>
        </w:rPr>
        <w:t xml:space="preserve">Cila është metoda/qasja e përdorur për të zbatuar </w:t>
      </w:r>
      <w:r w:rsidR="002A60B5">
        <w:rPr>
          <w:rFonts w:cstheme="minorHAnsi"/>
        </w:rPr>
        <w:t>nism</w:t>
      </w:r>
      <w:r w:rsidRPr="00A14258">
        <w:rPr>
          <w:rFonts w:cstheme="minorHAnsi"/>
        </w:rPr>
        <w:t>ën?</w:t>
      </w:r>
    </w:p>
    <w:p w14:paraId="0932E74F" w14:textId="77777777" w:rsidR="007B5475" w:rsidRPr="00A14258" w:rsidRDefault="007B5475" w:rsidP="007B5475">
      <w:pPr>
        <w:pStyle w:val="ListParagraph"/>
        <w:numPr>
          <w:ilvl w:val="0"/>
          <w:numId w:val="29"/>
        </w:numPr>
        <w:rPr>
          <w:rFonts w:cstheme="minorHAnsi"/>
        </w:rPr>
      </w:pPr>
      <w:r w:rsidRPr="00A14258">
        <w:rPr>
          <w:rFonts w:cstheme="minorHAnsi"/>
        </w:rPr>
        <w:t>Cilat janë arsyetimet për përdorimin e këtyre metodave?</w:t>
      </w:r>
    </w:p>
    <w:p w14:paraId="00E06645" w14:textId="77777777" w:rsidR="007B5475" w:rsidRPr="00A14258" w:rsidRDefault="007B5475" w:rsidP="007B5475">
      <w:pPr>
        <w:pStyle w:val="ListParagraph"/>
        <w:ind w:left="1080"/>
        <w:rPr>
          <w:rFonts w:cstheme="minorHAnsi"/>
        </w:rPr>
      </w:pPr>
    </w:p>
    <w:p w14:paraId="3BC00AC2" w14:textId="77777777" w:rsidR="007B5475" w:rsidRPr="00A14258" w:rsidRDefault="007B5475" w:rsidP="007B5475">
      <w:pPr>
        <w:pStyle w:val="ListParagraph"/>
        <w:numPr>
          <w:ilvl w:val="0"/>
          <w:numId w:val="25"/>
        </w:numPr>
        <w:rPr>
          <w:rFonts w:cstheme="minorHAnsi"/>
        </w:rPr>
      </w:pPr>
      <w:r w:rsidRPr="00A14258">
        <w:rPr>
          <w:rFonts w:cstheme="minorHAnsi"/>
        </w:rPr>
        <w:t>Përfituesit e synuar</w:t>
      </w:r>
    </w:p>
    <w:p w14:paraId="516975F7" w14:textId="77777777" w:rsidR="007B5475" w:rsidRPr="00A14258" w:rsidRDefault="007B5475" w:rsidP="007B5475">
      <w:pPr>
        <w:pStyle w:val="ListParagraph"/>
        <w:numPr>
          <w:ilvl w:val="0"/>
          <w:numId w:val="30"/>
        </w:numPr>
        <w:rPr>
          <w:rFonts w:cstheme="minorHAnsi"/>
        </w:rPr>
      </w:pPr>
      <w:r w:rsidRPr="00A14258">
        <w:rPr>
          <w:rFonts w:cstheme="minorHAnsi"/>
        </w:rPr>
        <w:t>Kush janë përfituesit nga zgjidhjet e propozuara?</w:t>
      </w:r>
    </w:p>
    <w:p w14:paraId="55DF6097" w14:textId="77777777" w:rsidR="007B5475" w:rsidRPr="00A14258" w:rsidRDefault="007B5475" w:rsidP="007B5475">
      <w:pPr>
        <w:pStyle w:val="ListParagraph"/>
        <w:numPr>
          <w:ilvl w:val="0"/>
          <w:numId w:val="30"/>
        </w:numPr>
        <w:rPr>
          <w:rFonts w:cstheme="minorHAnsi"/>
        </w:rPr>
      </w:pPr>
      <w:r w:rsidRPr="00A14258">
        <w:rPr>
          <w:rFonts w:cstheme="minorHAnsi"/>
        </w:rPr>
        <w:t>Numri i pritshëm i përfituesve të synuar meshkuj dhe femra</w:t>
      </w:r>
    </w:p>
    <w:p w14:paraId="75897537" w14:textId="77777777" w:rsidR="007B5475" w:rsidRDefault="007B5475" w:rsidP="007B5475">
      <w:pPr>
        <w:pStyle w:val="ListParagraph"/>
        <w:numPr>
          <w:ilvl w:val="0"/>
          <w:numId w:val="30"/>
        </w:numPr>
        <w:rPr>
          <w:rFonts w:cstheme="minorHAnsi"/>
        </w:rPr>
      </w:pPr>
      <w:r w:rsidRPr="00A14258">
        <w:rPr>
          <w:rFonts w:cstheme="minorHAnsi"/>
        </w:rPr>
        <w:t>Si do të përfitojnë?</w:t>
      </w:r>
    </w:p>
    <w:p w14:paraId="3562C28E" w14:textId="043E9D16" w:rsidR="007B5475" w:rsidRDefault="007B5475" w:rsidP="007B5475">
      <w:pPr>
        <w:pStyle w:val="ListParagraph"/>
        <w:numPr>
          <w:ilvl w:val="0"/>
          <w:numId w:val="30"/>
        </w:numPr>
        <w:rPr>
          <w:rFonts w:cstheme="minorHAnsi"/>
        </w:rPr>
      </w:pPr>
      <w:r>
        <w:rPr>
          <w:rFonts w:cstheme="minorHAnsi"/>
        </w:rPr>
        <w:t xml:space="preserve">Sa </w:t>
      </w:r>
      <w:r w:rsidR="006F57FE">
        <w:rPr>
          <w:rFonts w:cstheme="minorHAnsi"/>
        </w:rPr>
        <w:t xml:space="preserve">vende të reja pune </w:t>
      </w:r>
      <w:r>
        <w:rPr>
          <w:rFonts w:cstheme="minorHAnsi"/>
        </w:rPr>
        <w:t xml:space="preserve">prisni të </w:t>
      </w:r>
      <w:r w:rsidR="006F57FE">
        <w:rPr>
          <w:rFonts w:cstheme="minorHAnsi"/>
        </w:rPr>
        <w:t>krij</w:t>
      </w:r>
      <w:r>
        <w:rPr>
          <w:rFonts w:cstheme="minorHAnsi"/>
        </w:rPr>
        <w:t>oni</w:t>
      </w:r>
      <w:r w:rsidR="006F57FE">
        <w:rPr>
          <w:rFonts w:cstheme="minorHAnsi"/>
        </w:rPr>
        <w:t xml:space="preserve"> </w:t>
      </w:r>
      <w:r>
        <w:rPr>
          <w:rFonts w:cstheme="minorHAnsi"/>
        </w:rPr>
        <w:t xml:space="preserve">në biznes, ose në mënyrë indirekte </w:t>
      </w:r>
      <w:r w:rsidR="006F57FE">
        <w:rPr>
          <w:rFonts w:cstheme="minorHAnsi"/>
        </w:rPr>
        <w:t xml:space="preserve">përmes </w:t>
      </w:r>
      <w:r>
        <w:rPr>
          <w:rFonts w:cstheme="minorHAnsi"/>
        </w:rPr>
        <w:t>furnitorëve ose kontraktorëve</w:t>
      </w:r>
      <w:r w:rsidR="006F57FE">
        <w:rPr>
          <w:rFonts w:cstheme="minorHAnsi"/>
        </w:rPr>
        <w:t xml:space="preserve"> tuaj</w:t>
      </w:r>
      <w:r>
        <w:rPr>
          <w:rFonts w:cstheme="minorHAnsi"/>
        </w:rPr>
        <w:t>? (Ju lutemi ndani sipas gjinisë dhe moshës)</w:t>
      </w:r>
    </w:p>
    <w:p w14:paraId="28CE99EE" w14:textId="77777777" w:rsidR="007B5475" w:rsidRPr="00A14258" w:rsidRDefault="007B5475" w:rsidP="007B5475">
      <w:pPr>
        <w:pStyle w:val="ListParagraph"/>
        <w:ind w:left="1080"/>
        <w:rPr>
          <w:rFonts w:cstheme="minorHAnsi"/>
        </w:rPr>
      </w:pPr>
    </w:p>
    <w:p w14:paraId="18F3F8DC" w14:textId="77777777" w:rsidR="007B5475" w:rsidRPr="00A14258" w:rsidRDefault="007B5475" w:rsidP="007B5475">
      <w:pPr>
        <w:pStyle w:val="ListParagraph"/>
        <w:numPr>
          <w:ilvl w:val="0"/>
          <w:numId w:val="25"/>
        </w:numPr>
        <w:rPr>
          <w:rFonts w:cstheme="minorHAnsi"/>
        </w:rPr>
      </w:pPr>
      <w:r w:rsidRPr="00A14258">
        <w:rPr>
          <w:rFonts w:cstheme="minorHAnsi"/>
        </w:rPr>
        <w:t>Personeli</w:t>
      </w:r>
    </w:p>
    <w:p w14:paraId="629EC8A4" w14:textId="1DB8D03A" w:rsidR="007B5475" w:rsidRPr="00A14258" w:rsidRDefault="007B5475" w:rsidP="007B5475">
      <w:pPr>
        <w:pStyle w:val="ListParagraph"/>
        <w:numPr>
          <w:ilvl w:val="0"/>
          <w:numId w:val="33"/>
        </w:numPr>
        <w:rPr>
          <w:rFonts w:cstheme="minorHAnsi"/>
        </w:rPr>
      </w:pPr>
      <w:r w:rsidRPr="00A14258">
        <w:rPr>
          <w:rFonts w:cstheme="minorHAnsi"/>
        </w:rPr>
        <w:t>Kush është personeli përgjegjës për ndërmarrjen, mbikëqyrjen dhe përfundimin e zbatimit të kësaj ni</w:t>
      </w:r>
      <w:r w:rsidR="008561B3">
        <w:rPr>
          <w:rFonts w:cstheme="minorHAnsi"/>
        </w:rPr>
        <w:t>sme</w:t>
      </w:r>
      <w:r w:rsidRPr="00A14258">
        <w:rPr>
          <w:rFonts w:cstheme="minorHAnsi"/>
        </w:rPr>
        <w:t>? (Identifikoni ekipin e projektit dhe palët e tjera të interesuara)</w:t>
      </w:r>
    </w:p>
    <w:p w14:paraId="008428AE" w14:textId="77777777" w:rsidR="007B5475" w:rsidRPr="00A14258" w:rsidRDefault="007B5475" w:rsidP="007B5475">
      <w:pPr>
        <w:pStyle w:val="ListParagraph"/>
        <w:numPr>
          <w:ilvl w:val="0"/>
          <w:numId w:val="33"/>
        </w:numPr>
        <w:rPr>
          <w:rFonts w:cstheme="minorHAnsi"/>
        </w:rPr>
      </w:pPr>
      <w:r w:rsidRPr="00A14258">
        <w:rPr>
          <w:rFonts w:cstheme="minorHAnsi"/>
        </w:rPr>
        <w:t>Cilat janë rolet, përgjegjësitë dhe kualifikimet e tyre?</w:t>
      </w:r>
    </w:p>
    <w:p w14:paraId="69193A4E" w14:textId="77777777" w:rsidR="007B5475" w:rsidRPr="00A14258" w:rsidRDefault="007B5475" w:rsidP="007B5475">
      <w:pPr>
        <w:pStyle w:val="ListParagraph"/>
        <w:ind w:left="1080"/>
        <w:rPr>
          <w:rFonts w:cstheme="minorHAnsi"/>
        </w:rPr>
      </w:pPr>
    </w:p>
    <w:p w14:paraId="07DEAACA" w14:textId="77777777" w:rsidR="007B5475" w:rsidRPr="00A14258" w:rsidRDefault="007B5475" w:rsidP="007B5475">
      <w:pPr>
        <w:pStyle w:val="ListParagraph"/>
        <w:widowControl w:val="0"/>
        <w:numPr>
          <w:ilvl w:val="0"/>
          <w:numId w:val="25"/>
        </w:numPr>
        <w:tabs>
          <w:tab w:val="left" w:pos="681"/>
        </w:tabs>
        <w:autoSpaceDE w:val="0"/>
        <w:autoSpaceDN w:val="0"/>
        <w:spacing w:before="120" w:after="0" w:line="240" w:lineRule="auto"/>
        <w:rPr>
          <w:rFonts w:cstheme="minorHAnsi"/>
        </w:rPr>
      </w:pPr>
      <w:r w:rsidRPr="00A14258">
        <w:rPr>
          <w:rFonts w:cstheme="minorHAnsi"/>
        </w:rPr>
        <w:t>Afati kohor/Vendndodhja</w:t>
      </w:r>
    </w:p>
    <w:p w14:paraId="044ACE45" w14:textId="4B2FA474" w:rsidR="007B5475" w:rsidRPr="00A14258" w:rsidRDefault="007B5475" w:rsidP="006F57FE">
      <w:pPr>
        <w:pStyle w:val="ListParagraph"/>
        <w:widowControl w:val="0"/>
        <w:numPr>
          <w:ilvl w:val="0"/>
          <w:numId w:val="34"/>
        </w:numPr>
        <w:tabs>
          <w:tab w:val="left" w:pos="1080"/>
        </w:tabs>
        <w:autoSpaceDE w:val="0"/>
        <w:autoSpaceDN w:val="0"/>
        <w:spacing w:before="121" w:after="0" w:line="240" w:lineRule="auto"/>
        <w:rPr>
          <w:rFonts w:cstheme="minorHAnsi"/>
        </w:rPr>
      </w:pPr>
      <w:r w:rsidRPr="00A14258">
        <w:rPr>
          <w:rFonts w:cstheme="minorHAnsi"/>
        </w:rPr>
        <w:t>Cilat janë datat specifike të planifikuara të fillimit dhe përfundimit të nismës dhe</w:t>
      </w:r>
      <w:r w:rsidR="006F57FE">
        <w:rPr>
          <w:rFonts w:cstheme="minorHAnsi"/>
        </w:rPr>
        <w:t xml:space="preserve"> </w:t>
      </w:r>
      <w:r w:rsidRPr="00A14258">
        <w:rPr>
          <w:rFonts w:cstheme="minorHAnsi"/>
        </w:rPr>
        <w:t>komponentëve të saj?</w:t>
      </w:r>
    </w:p>
    <w:p w14:paraId="44D7DA19" w14:textId="1D9ACB67" w:rsidR="007B5475" w:rsidRPr="00A14258" w:rsidRDefault="007B5475" w:rsidP="006F57FE">
      <w:pPr>
        <w:pStyle w:val="ListParagraph"/>
        <w:widowControl w:val="0"/>
        <w:numPr>
          <w:ilvl w:val="0"/>
          <w:numId w:val="34"/>
        </w:numPr>
        <w:tabs>
          <w:tab w:val="left" w:pos="1080"/>
        </w:tabs>
        <w:autoSpaceDE w:val="0"/>
        <w:autoSpaceDN w:val="0"/>
        <w:spacing w:before="120" w:after="0" w:line="240" w:lineRule="auto"/>
        <w:rPr>
          <w:rFonts w:cstheme="minorHAnsi"/>
        </w:rPr>
      </w:pPr>
      <w:r w:rsidRPr="00A14258">
        <w:rPr>
          <w:rFonts w:cstheme="minorHAnsi"/>
        </w:rPr>
        <w:t xml:space="preserve">Ku do të kryhet kjo </w:t>
      </w:r>
      <w:r w:rsidR="002A60B5">
        <w:rPr>
          <w:rFonts w:cstheme="minorHAnsi"/>
        </w:rPr>
        <w:t>nismë</w:t>
      </w:r>
      <w:r w:rsidRPr="00A14258">
        <w:rPr>
          <w:rFonts w:cstheme="minorHAnsi"/>
        </w:rPr>
        <w:t>, ju lutemi specifikoni</w:t>
      </w:r>
      <w:r w:rsidR="006F57FE" w:rsidRPr="00A14258">
        <w:rPr>
          <w:rFonts w:cstheme="minorHAnsi"/>
        </w:rPr>
        <w:t xml:space="preserve"> </w:t>
      </w:r>
      <w:r w:rsidR="00983531" w:rsidRPr="00A14258">
        <w:rPr>
          <w:rFonts w:cstheme="minorHAnsi"/>
        </w:rPr>
        <w:t>vendndodhjen.</w:t>
      </w:r>
    </w:p>
    <w:p w14:paraId="27D6D14B" w14:textId="77777777" w:rsidR="007B5475" w:rsidRPr="00A14258" w:rsidRDefault="007B5475" w:rsidP="007B5475">
      <w:pPr>
        <w:pStyle w:val="ListParagraph"/>
        <w:tabs>
          <w:tab w:val="left" w:pos="1041"/>
        </w:tabs>
        <w:autoSpaceDE w:val="0"/>
        <w:autoSpaceDN w:val="0"/>
        <w:spacing w:before="120"/>
        <w:ind w:left="1080"/>
        <w:rPr>
          <w:rFonts w:cstheme="minorHAnsi"/>
        </w:rPr>
      </w:pPr>
    </w:p>
    <w:p w14:paraId="7727E669" w14:textId="77777777" w:rsidR="007B5475" w:rsidRPr="00A14258" w:rsidRDefault="007B5475" w:rsidP="007B5475">
      <w:pPr>
        <w:pStyle w:val="ListParagraph"/>
        <w:widowControl w:val="0"/>
        <w:numPr>
          <w:ilvl w:val="0"/>
          <w:numId w:val="25"/>
        </w:numPr>
        <w:tabs>
          <w:tab w:val="left" w:pos="1041"/>
        </w:tabs>
        <w:autoSpaceDE w:val="0"/>
        <w:autoSpaceDN w:val="0"/>
        <w:spacing w:before="120" w:after="0" w:line="240" w:lineRule="auto"/>
        <w:rPr>
          <w:rFonts w:cstheme="minorHAnsi"/>
        </w:rPr>
      </w:pPr>
      <w:r>
        <w:rPr>
          <w:rFonts w:cstheme="minorHAnsi"/>
        </w:rPr>
        <w:t>Qëndrueshmëria dhe rritja</w:t>
      </w:r>
    </w:p>
    <w:p w14:paraId="50BF44E0" w14:textId="77777777" w:rsidR="007B5475" w:rsidRPr="00A14258" w:rsidRDefault="007B5475" w:rsidP="007B5475">
      <w:pPr>
        <w:pStyle w:val="ListParagraph"/>
        <w:numPr>
          <w:ilvl w:val="0"/>
          <w:numId w:val="31"/>
        </w:numPr>
        <w:rPr>
          <w:rFonts w:cstheme="minorHAnsi"/>
        </w:rPr>
      </w:pPr>
      <w:r w:rsidRPr="00A14258">
        <w:rPr>
          <w:rFonts w:cstheme="minorHAnsi"/>
        </w:rPr>
        <w:t>Cili është plani i aplikantit për të vazhduar nismën e propozuar përtej kohëzgjatjes së grantit?</w:t>
      </w:r>
    </w:p>
    <w:p w14:paraId="54C23398" w14:textId="44BC3FE7" w:rsidR="007B5475" w:rsidRPr="00A14258" w:rsidRDefault="007B5475" w:rsidP="007B5475">
      <w:pPr>
        <w:pStyle w:val="ListParagraph"/>
        <w:numPr>
          <w:ilvl w:val="0"/>
          <w:numId w:val="31"/>
        </w:numPr>
        <w:rPr>
          <w:rFonts w:cstheme="minorHAnsi"/>
        </w:rPr>
      </w:pPr>
      <w:r w:rsidRPr="00A14258">
        <w:rPr>
          <w:rFonts w:cstheme="minorHAnsi"/>
        </w:rPr>
        <w:t xml:space="preserve">Sa i qëndrueshëm është ndikimi i parashikuar i </w:t>
      </w:r>
      <w:r w:rsidR="00BF1578">
        <w:rPr>
          <w:rFonts w:cstheme="minorHAnsi"/>
        </w:rPr>
        <w:t>nismës</w:t>
      </w:r>
      <w:r w:rsidRPr="00A14258">
        <w:rPr>
          <w:rFonts w:cstheme="minorHAnsi"/>
        </w:rPr>
        <w:t xml:space="preserve"> në </w:t>
      </w:r>
      <w:r w:rsidR="00BF1578">
        <w:rPr>
          <w:rFonts w:cstheme="minorHAnsi"/>
        </w:rPr>
        <w:t>përballjen</w:t>
      </w:r>
      <w:r w:rsidRPr="00A14258">
        <w:rPr>
          <w:rFonts w:cstheme="minorHAnsi"/>
        </w:rPr>
        <w:t xml:space="preserve"> e problemit.</w:t>
      </w:r>
    </w:p>
    <w:p w14:paraId="39422F7A" w14:textId="20BC9762" w:rsidR="007B5475" w:rsidRDefault="007B5475" w:rsidP="007B5475">
      <w:pPr>
        <w:pStyle w:val="ListParagraph"/>
        <w:numPr>
          <w:ilvl w:val="0"/>
          <w:numId w:val="31"/>
        </w:numPr>
        <w:rPr>
          <w:rFonts w:cstheme="minorHAnsi"/>
        </w:rPr>
      </w:pPr>
      <w:r w:rsidRPr="00A14258">
        <w:rPr>
          <w:rFonts w:cstheme="minorHAnsi"/>
        </w:rPr>
        <w:t xml:space="preserve">A ka </w:t>
      </w:r>
      <w:r w:rsidR="00BF1578">
        <w:rPr>
          <w:rFonts w:cstheme="minorHAnsi"/>
        </w:rPr>
        <w:t>nisma</w:t>
      </w:r>
      <w:r w:rsidRPr="00A14258">
        <w:rPr>
          <w:rFonts w:cstheme="minorHAnsi"/>
        </w:rPr>
        <w:t xml:space="preserve"> </w:t>
      </w:r>
      <w:r w:rsidR="00156747">
        <w:rPr>
          <w:rFonts w:cstheme="minorHAnsi"/>
        </w:rPr>
        <w:t>mundësi</w:t>
      </w:r>
      <w:r w:rsidRPr="00A14258">
        <w:rPr>
          <w:rFonts w:cstheme="minorHAnsi"/>
        </w:rPr>
        <w:t xml:space="preserve"> për t'u zbatuar në një shkallë më të gjerë?</w:t>
      </w:r>
    </w:p>
    <w:p w14:paraId="3B242C52" w14:textId="5D4016AC" w:rsidR="007B5475" w:rsidRPr="00A14258" w:rsidRDefault="007B5475" w:rsidP="007B5475">
      <w:pPr>
        <w:pStyle w:val="ListParagraph"/>
        <w:numPr>
          <w:ilvl w:val="0"/>
          <w:numId w:val="31"/>
        </w:numPr>
        <w:rPr>
          <w:rFonts w:cstheme="minorHAnsi"/>
        </w:rPr>
      </w:pPr>
      <w:r>
        <w:rPr>
          <w:rFonts w:cstheme="minorHAnsi"/>
        </w:rPr>
        <w:t xml:space="preserve">A ka </w:t>
      </w:r>
      <w:r w:rsidR="002A60B5">
        <w:rPr>
          <w:rFonts w:cstheme="minorHAnsi"/>
        </w:rPr>
        <w:t>nisma</w:t>
      </w:r>
      <w:r>
        <w:rPr>
          <w:rFonts w:cstheme="minorHAnsi"/>
        </w:rPr>
        <w:t xml:space="preserve"> ndikime negative në mjedis?</w:t>
      </w:r>
    </w:p>
    <w:p w14:paraId="6F9C070A" w14:textId="77777777" w:rsidR="007B5475" w:rsidRDefault="007B5475" w:rsidP="007B5475">
      <w:pPr>
        <w:rPr>
          <w:rFonts w:cstheme="minorHAnsi"/>
        </w:rPr>
      </w:pPr>
    </w:p>
    <w:p w14:paraId="0E5B2313" w14:textId="77777777" w:rsidR="00DE7A46" w:rsidRDefault="00DE7A46" w:rsidP="007B5475">
      <w:pPr>
        <w:rPr>
          <w:rFonts w:cstheme="minorHAnsi"/>
        </w:rPr>
      </w:pPr>
    </w:p>
    <w:p w14:paraId="6CC03172" w14:textId="77777777" w:rsidR="00DE7A46" w:rsidRDefault="00DE7A46" w:rsidP="007B5475">
      <w:pPr>
        <w:rPr>
          <w:rFonts w:cstheme="minorHAnsi"/>
        </w:rPr>
      </w:pPr>
    </w:p>
    <w:p w14:paraId="1F5C39FE" w14:textId="77777777" w:rsidR="00983531" w:rsidRDefault="00983531" w:rsidP="007B5475">
      <w:pPr>
        <w:rPr>
          <w:rFonts w:cstheme="minorHAnsi"/>
        </w:rPr>
      </w:pPr>
    </w:p>
    <w:p w14:paraId="4FC706DD" w14:textId="26AA7189" w:rsidR="007B5475" w:rsidRPr="00A14258" w:rsidRDefault="007B5475" w:rsidP="007B5475">
      <w:pPr>
        <w:rPr>
          <w:rFonts w:cstheme="minorHAnsi"/>
          <w:b/>
          <w:bCs/>
        </w:rPr>
      </w:pPr>
      <w:r w:rsidRPr="00A14258">
        <w:rPr>
          <w:rFonts w:cstheme="minorHAnsi"/>
          <w:b/>
          <w:bCs/>
        </w:rPr>
        <w:lastRenderedPageBreak/>
        <w:t xml:space="preserve">3. </w:t>
      </w:r>
      <w:r w:rsidRPr="00A14258">
        <w:rPr>
          <w:rFonts w:cstheme="minorHAnsi"/>
          <w:b/>
          <w:bCs/>
        </w:rPr>
        <w:tab/>
      </w:r>
      <w:r w:rsidR="0080753D">
        <w:rPr>
          <w:rFonts w:cstheme="minorHAnsi"/>
          <w:b/>
          <w:bCs/>
        </w:rPr>
        <w:t xml:space="preserve">Formulari </w:t>
      </w:r>
      <w:r w:rsidRPr="00A14258">
        <w:rPr>
          <w:rFonts w:cstheme="minorHAnsi"/>
          <w:b/>
          <w:bCs/>
        </w:rPr>
        <w:t>i buxhetit</w:t>
      </w:r>
    </w:p>
    <w:p w14:paraId="215F2C6C" w14:textId="4B5DF71E" w:rsidR="007B5475" w:rsidRPr="00A14258" w:rsidRDefault="007B5475" w:rsidP="007B5475">
      <w:pPr>
        <w:spacing w:before="120" w:after="120"/>
        <w:rPr>
          <w:rFonts w:cstheme="minorHAnsi"/>
        </w:rPr>
      </w:pPr>
      <w:r w:rsidRPr="00A14258">
        <w:rPr>
          <w:rFonts w:cstheme="minorHAnsi"/>
        </w:rPr>
        <w:t>Aplikanti duhet</w:t>
      </w:r>
      <w:r w:rsidR="00E162B5">
        <w:rPr>
          <w:rFonts w:cstheme="minorHAnsi"/>
        </w:rPr>
        <w:t xml:space="preserve"> të</w:t>
      </w:r>
      <w:r w:rsidRPr="00A14258">
        <w:rPr>
          <w:rFonts w:cstheme="minorHAnsi"/>
        </w:rPr>
        <w:t>:</w:t>
      </w:r>
    </w:p>
    <w:p w14:paraId="5B37E06F" w14:textId="7726A1C0" w:rsidR="007B5475" w:rsidRPr="00A14258" w:rsidRDefault="007B5475" w:rsidP="007B5475">
      <w:pPr>
        <w:pStyle w:val="ListParagraph"/>
        <w:numPr>
          <w:ilvl w:val="0"/>
          <w:numId w:val="36"/>
        </w:numPr>
        <w:spacing w:after="0"/>
        <w:ind w:left="360"/>
        <w:rPr>
          <w:rFonts w:cstheme="minorHAnsi"/>
        </w:rPr>
      </w:pPr>
      <w:r w:rsidRPr="00A14258">
        <w:rPr>
          <w:rFonts w:cstheme="minorHAnsi"/>
        </w:rPr>
        <w:t>Propozo</w:t>
      </w:r>
      <w:r w:rsidR="00BF1578">
        <w:rPr>
          <w:rFonts w:cstheme="minorHAnsi"/>
        </w:rPr>
        <w:t>j</w:t>
      </w:r>
      <w:r w:rsidRPr="00A14258">
        <w:rPr>
          <w:rFonts w:cstheme="minorHAnsi"/>
        </w:rPr>
        <w:t xml:space="preserve"> një </w:t>
      </w:r>
      <w:r w:rsidR="00BF1578">
        <w:rPr>
          <w:rFonts w:cstheme="minorHAnsi"/>
        </w:rPr>
        <w:t xml:space="preserve">faqe </w:t>
      </w:r>
      <w:r w:rsidRPr="00A14258">
        <w:rPr>
          <w:rFonts w:cstheme="minorHAnsi"/>
        </w:rPr>
        <w:t xml:space="preserve">buxhet realist, me një përmbledhje të detajuar duke ndjekur formatin e dhënë më poshtë (duke përfshirë # njësi, </w:t>
      </w:r>
      <w:r w:rsidR="00BF1578">
        <w:rPr>
          <w:rFonts w:cstheme="minorHAnsi"/>
        </w:rPr>
        <w:t>shpenzimet</w:t>
      </w:r>
      <w:r w:rsidRPr="00A14258">
        <w:rPr>
          <w:rFonts w:cstheme="minorHAnsi"/>
        </w:rPr>
        <w:t xml:space="preserve"> për njësi, </w:t>
      </w:r>
      <w:r w:rsidR="00BF1578">
        <w:rPr>
          <w:rFonts w:cstheme="minorHAnsi"/>
        </w:rPr>
        <w:t>nën shumat</w:t>
      </w:r>
      <w:r w:rsidRPr="00A14258">
        <w:rPr>
          <w:rFonts w:cstheme="minorHAnsi"/>
        </w:rPr>
        <w:t>).</w:t>
      </w:r>
    </w:p>
    <w:p w14:paraId="09A9DAD1" w14:textId="4C928789" w:rsidR="007B5475" w:rsidRPr="00A14258" w:rsidRDefault="007B5475" w:rsidP="007B5475">
      <w:pPr>
        <w:pStyle w:val="ListParagraph"/>
        <w:numPr>
          <w:ilvl w:val="0"/>
          <w:numId w:val="35"/>
        </w:numPr>
        <w:spacing w:after="0"/>
        <w:ind w:left="360"/>
        <w:rPr>
          <w:rFonts w:cstheme="minorHAnsi"/>
        </w:rPr>
      </w:pPr>
      <w:r w:rsidRPr="00A14258">
        <w:rPr>
          <w:rFonts w:cstheme="minorHAnsi"/>
        </w:rPr>
        <w:t xml:space="preserve">Buxheti duhet të specifikojë shumën e vlerës </w:t>
      </w:r>
      <w:r w:rsidR="00BF1578">
        <w:rPr>
          <w:rFonts w:cstheme="minorHAnsi"/>
        </w:rPr>
        <w:t>g</w:t>
      </w:r>
      <w:r w:rsidR="00BF1578" w:rsidRPr="00BF1578">
        <w:rPr>
          <w:rFonts w:cstheme="minorHAnsi"/>
        </w:rPr>
        <w:t xml:space="preserve">jithsej </w:t>
      </w:r>
      <w:r w:rsidRPr="00A14258">
        <w:rPr>
          <w:rFonts w:cstheme="minorHAnsi"/>
        </w:rPr>
        <w:t xml:space="preserve">të projektit (në lekë ose në përqindje) që do të kontribuojë aplikanti, palët e treta dhe shumën e pritur nga </w:t>
      </w:r>
      <w:r>
        <w:rPr>
          <w:rFonts w:cstheme="minorHAnsi"/>
        </w:rPr>
        <w:t>PtR</w:t>
      </w:r>
      <w:r w:rsidRPr="00A14258">
        <w:rPr>
          <w:rFonts w:cstheme="minorHAnsi"/>
        </w:rPr>
        <w:t>.</w:t>
      </w:r>
    </w:p>
    <w:p w14:paraId="543C4B42" w14:textId="1A89EF92" w:rsidR="007B5475" w:rsidRPr="00A14258" w:rsidRDefault="007B5475" w:rsidP="007B5475">
      <w:pPr>
        <w:pStyle w:val="ListParagraph"/>
        <w:numPr>
          <w:ilvl w:val="0"/>
          <w:numId w:val="36"/>
        </w:numPr>
        <w:spacing w:after="0"/>
        <w:ind w:left="360"/>
        <w:rPr>
          <w:rFonts w:cstheme="minorHAnsi"/>
        </w:rPr>
      </w:pPr>
      <w:r w:rsidRPr="00A14258">
        <w:rPr>
          <w:rFonts w:cstheme="minorHAnsi"/>
        </w:rPr>
        <w:t xml:space="preserve">Përfshini vetëm ato </w:t>
      </w:r>
      <w:r w:rsidR="00BF1578">
        <w:rPr>
          <w:rFonts w:cstheme="minorHAnsi"/>
        </w:rPr>
        <w:t>shpenzime</w:t>
      </w:r>
      <w:r w:rsidRPr="00A14258">
        <w:rPr>
          <w:rFonts w:cstheme="minorHAnsi"/>
        </w:rPr>
        <w:t xml:space="preserve"> që mund t'i </w:t>
      </w:r>
      <w:r w:rsidR="00BF1578">
        <w:rPr>
          <w:rFonts w:cstheme="minorHAnsi"/>
        </w:rPr>
        <w:t>lidhni</w:t>
      </w:r>
      <w:r w:rsidRPr="00A14258">
        <w:rPr>
          <w:rFonts w:cstheme="minorHAnsi"/>
        </w:rPr>
        <w:t xml:space="preserve"> drejtpërdrejt </w:t>
      </w:r>
      <w:r w:rsidR="00BF1578">
        <w:rPr>
          <w:rFonts w:cstheme="minorHAnsi"/>
        </w:rPr>
        <w:t xml:space="preserve">me </w:t>
      </w:r>
      <w:r w:rsidRPr="00A14258">
        <w:rPr>
          <w:rFonts w:cstheme="minorHAnsi"/>
        </w:rPr>
        <w:t>aktivitete</w:t>
      </w:r>
      <w:r w:rsidR="00BF1578">
        <w:rPr>
          <w:rFonts w:cstheme="minorHAnsi"/>
        </w:rPr>
        <w:t>t</w:t>
      </w:r>
      <w:r w:rsidRPr="00A14258">
        <w:rPr>
          <w:rFonts w:cstheme="minorHAnsi"/>
        </w:rPr>
        <w:t xml:space="preserve"> </w:t>
      </w:r>
      <w:r w:rsidR="00BF1578">
        <w:rPr>
          <w:rFonts w:cstheme="minorHAnsi"/>
        </w:rPr>
        <w:t>e</w:t>
      </w:r>
      <w:r w:rsidRPr="00A14258">
        <w:rPr>
          <w:rFonts w:cstheme="minorHAnsi"/>
        </w:rPr>
        <w:t xml:space="preserve"> propozuara, për zbatimin e suksesshëm të projektit.</w:t>
      </w:r>
    </w:p>
    <w:p w14:paraId="281FF9D2" w14:textId="2133FE14" w:rsidR="007B5475" w:rsidRPr="00A14258" w:rsidRDefault="007B5475" w:rsidP="007B5475">
      <w:pPr>
        <w:pStyle w:val="ListParagraph"/>
        <w:numPr>
          <w:ilvl w:val="0"/>
          <w:numId w:val="36"/>
        </w:numPr>
        <w:spacing w:after="0"/>
        <w:ind w:left="360"/>
        <w:rPr>
          <w:rFonts w:cstheme="minorHAnsi"/>
        </w:rPr>
      </w:pPr>
      <w:r w:rsidRPr="00A14258">
        <w:rPr>
          <w:rFonts w:cstheme="minorHAnsi"/>
        </w:rPr>
        <w:t xml:space="preserve">Propozoni pjesën </w:t>
      </w:r>
      <w:r w:rsidR="00BF1578" w:rsidRPr="00A14258">
        <w:rPr>
          <w:rFonts w:cstheme="minorHAnsi"/>
        </w:rPr>
        <w:t xml:space="preserve">minimale </w:t>
      </w:r>
      <w:r w:rsidRPr="00A14258">
        <w:rPr>
          <w:rFonts w:cstheme="minorHAnsi"/>
        </w:rPr>
        <w:t xml:space="preserve">të </w:t>
      </w:r>
      <w:r w:rsidR="00BF1578">
        <w:rPr>
          <w:rFonts w:cstheme="minorHAnsi"/>
        </w:rPr>
        <w:t xml:space="preserve">shpenzimeve </w:t>
      </w:r>
      <w:r w:rsidR="0011204C">
        <w:rPr>
          <w:rFonts w:cstheme="minorHAnsi"/>
        </w:rPr>
        <w:t>të mbuluara nga vetë aplikuesi, të</w:t>
      </w:r>
      <w:r w:rsidRPr="00A14258">
        <w:rPr>
          <w:rFonts w:cstheme="minorHAnsi"/>
        </w:rPr>
        <w:t xml:space="preserve"> </w:t>
      </w:r>
      <w:r w:rsidR="00BF1578">
        <w:rPr>
          <w:rFonts w:cstheme="minorHAnsi"/>
        </w:rPr>
        <w:t>shpenzime</w:t>
      </w:r>
      <w:r w:rsidR="0011204C">
        <w:rPr>
          <w:rFonts w:cstheme="minorHAnsi"/>
        </w:rPr>
        <w:t>ve</w:t>
      </w:r>
      <w:r w:rsidRPr="00A14258">
        <w:rPr>
          <w:rFonts w:cstheme="minorHAnsi"/>
        </w:rPr>
        <w:t xml:space="preserve"> </w:t>
      </w:r>
      <w:r w:rsidR="00BF1578">
        <w:rPr>
          <w:rFonts w:cstheme="minorHAnsi"/>
        </w:rPr>
        <w:t>g</w:t>
      </w:r>
      <w:r w:rsidR="00BF1578" w:rsidRPr="00BF1578">
        <w:rPr>
          <w:rFonts w:cstheme="minorHAnsi"/>
        </w:rPr>
        <w:t>jithsej</w:t>
      </w:r>
      <w:r w:rsidRPr="00A14258">
        <w:rPr>
          <w:rFonts w:cstheme="minorHAnsi"/>
        </w:rPr>
        <w:t xml:space="preserve"> të projektit.</w:t>
      </w:r>
    </w:p>
    <w:p w14:paraId="6DBFB4C5" w14:textId="35270281" w:rsidR="007B5475" w:rsidRPr="00A14258" w:rsidRDefault="007B5475" w:rsidP="007B5475">
      <w:pPr>
        <w:pStyle w:val="ListParagraph"/>
        <w:numPr>
          <w:ilvl w:val="0"/>
          <w:numId w:val="36"/>
        </w:numPr>
        <w:spacing w:after="0"/>
        <w:ind w:left="360"/>
        <w:rPr>
          <w:rFonts w:cstheme="minorHAnsi"/>
        </w:rPr>
      </w:pPr>
      <w:r w:rsidRPr="00A14258">
        <w:rPr>
          <w:rFonts w:cstheme="minorHAnsi"/>
        </w:rPr>
        <w:t xml:space="preserve">Informacioni mbështetës duhet të jepet me detaje të mjaftueshme për të lejuar një analizë të plotë të të gjitha </w:t>
      </w:r>
      <w:r w:rsidR="00BF1578">
        <w:rPr>
          <w:rFonts w:cstheme="minorHAnsi"/>
        </w:rPr>
        <w:t>shpenzimeve</w:t>
      </w:r>
      <w:r w:rsidRPr="00A14258">
        <w:rPr>
          <w:rFonts w:cstheme="minorHAnsi"/>
        </w:rPr>
        <w:t>/çmimeve të propozuara. Shtoni rreshta sipas nevojës.</w:t>
      </w:r>
    </w:p>
    <w:p w14:paraId="44A6EBA6" w14:textId="77777777" w:rsidR="007B5475" w:rsidRPr="00A14258" w:rsidRDefault="007B5475" w:rsidP="007B5475">
      <w:pPr>
        <w:spacing w:before="120" w:after="120"/>
        <w:rPr>
          <w:rFonts w:cstheme="minorHAnsi"/>
        </w:rPr>
      </w:pPr>
      <w:r w:rsidRPr="00A14258">
        <w:rPr>
          <w:rFonts w:cstheme="minorHAnsi"/>
        </w:rPr>
        <w:t xml:space="preserve">a) </w:t>
      </w:r>
      <w:r w:rsidRPr="00A14258">
        <w:rPr>
          <w:rFonts w:cstheme="minorHAnsi"/>
        </w:rPr>
        <w:tab/>
        <w:t>Përmbledhja e buxhetit</w:t>
      </w:r>
    </w:p>
    <w:p w14:paraId="52AB0583" w14:textId="0EDE1F4A" w:rsidR="007B5475" w:rsidRPr="00A14258" w:rsidRDefault="007B5475" w:rsidP="007B5475">
      <w:pPr>
        <w:spacing w:after="120"/>
        <w:rPr>
          <w:rFonts w:cstheme="minorHAnsi"/>
        </w:rPr>
      </w:pPr>
      <w:r w:rsidRPr="00A14258">
        <w:rPr>
          <w:rFonts w:cstheme="minorHAnsi"/>
        </w:rPr>
        <w:t xml:space="preserve">Përdorni këtë </w:t>
      </w:r>
      <w:r w:rsidR="00BF1578">
        <w:rPr>
          <w:rFonts w:cstheme="minorHAnsi"/>
        </w:rPr>
        <w:t>model</w:t>
      </w:r>
      <w:r w:rsidRPr="00A14258">
        <w:rPr>
          <w:rFonts w:cstheme="minorHAnsi"/>
        </w:rPr>
        <w:t xml:space="preserve"> për Përmbledhjen e Buxhetit:</w:t>
      </w:r>
    </w:p>
    <w:tbl>
      <w:tblPr>
        <w:tblW w:w="9545" w:type="dxa"/>
        <w:tblInd w:w="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549"/>
        <w:gridCol w:w="2972"/>
        <w:gridCol w:w="1609"/>
        <w:gridCol w:w="1625"/>
        <w:gridCol w:w="1440"/>
        <w:gridCol w:w="1350"/>
      </w:tblGrid>
      <w:tr w:rsidR="0080753D" w:rsidRPr="00A14258" w14:paraId="5BA54E3A" w14:textId="77777777" w:rsidTr="00BF1578">
        <w:trPr>
          <w:trHeight w:val="600"/>
        </w:trPr>
        <w:tc>
          <w:tcPr>
            <w:tcW w:w="9545" w:type="dxa"/>
            <w:gridSpan w:val="6"/>
          </w:tcPr>
          <w:p w14:paraId="05FF5400" w14:textId="77E21E35" w:rsidR="0080753D" w:rsidRPr="00A14258" w:rsidRDefault="0080753D" w:rsidP="00DB49EC">
            <w:pPr>
              <w:rPr>
                <w:rFonts w:cstheme="minorHAnsi"/>
                <w:b/>
              </w:rPr>
            </w:pPr>
            <w:r w:rsidRPr="00A14258">
              <w:rPr>
                <w:rFonts w:cstheme="minorHAnsi"/>
                <w:b/>
              </w:rPr>
              <w:t>Aplikanti:</w:t>
            </w:r>
          </w:p>
          <w:p w14:paraId="348E8C33" w14:textId="2C9927E1" w:rsidR="0080753D" w:rsidRPr="00A14258" w:rsidRDefault="002A60B5" w:rsidP="0080753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isma</w:t>
            </w:r>
            <w:r w:rsidR="00983531">
              <w:rPr>
                <w:rFonts w:cstheme="minorHAnsi"/>
                <w:b/>
              </w:rPr>
              <w:t>:</w:t>
            </w:r>
          </w:p>
        </w:tc>
      </w:tr>
      <w:tr w:rsidR="0080753D" w:rsidRPr="00A14258" w14:paraId="2CE45936" w14:textId="77777777" w:rsidTr="00BF1578">
        <w:trPr>
          <w:trHeight w:val="600"/>
        </w:trPr>
        <w:tc>
          <w:tcPr>
            <w:tcW w:w="549" w:type="dxa"/>
            <w:tcBorders>
              <w:right w:val="single" w:sz="4" w:space="0" w:color="auto"/>
            </w:tcBorders>
          </w:tcPr>
          <w:p w14:paraId="3F4D88DD" w14:textId="095B8DC1" w:rsidR="0080753D" w:rsidRPr="00A14258" w:rsidRDefault="0080753D" w:rsidP="00DB49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r.</w:t>
            </w:r>
          </w:p>
        </w:tc>
        <w:tc>
          <w:tcPr>
            <w:tcW w:w="297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B6EEC5" w14:textId="664C9D2D" w:rsidR="0080753D" w:rsidRPr="00A14258" w:rsidRDefault="00DE7A46" w:rsidP="00DB49EC">
            <w:pPr>
              <w:jc w:val="center"/>
              <w:rPr>
                <w:rFonts w:cstheme="minorHAnsi"/>
                <w:b/>
              </w:rPr>
            </w:pPr>
            <w:r w:rsidRPr="00A14258">
              <w:rPr>
                <w:rFonts w:cstheme="minorHAnsi"/>
                <w:b/>
              </w:rPr>
              <w:t xml:space="preserve">Kategoria e </w:t>
            </w:r>
            <w:r w:rsidR="0011204C">
              <w:rPr>
                <w:rFonts w:cstheme="minorHAnsi"/>
                <w:b/>
              </w:rPr>
              <w:t>Buxhetit</w:t>
            </w:r>
          </w:p>
        </w:tc>
        <w:tc>
          <w:tcPr>
            <w:tcW w:w="1609" w:type="dxa"/>
            <w:tcBorders>
              <w:left w:val="single" w:sz="4" w:space="0" w:color="auto"/>
              <w:right w:val="single" w:sz="4" w:space="0" w:color="auto"/>
            </w:tcBorders>
          </w:tcPr>
          <w:p w14:paraId="1C30AEAA" w14:textId="1A9FD32F" w:rsidR="0080753D" w:rsidRPr="00A14258" w:rsidRDefault="0080753D" w:rsidP="00BF1578">
            <w:pPr>
              <w:jc w:val="center"/>
              <w:rPr>
                <w:rFonts w:cstheme="minorHAnsi"/>
                <w:b/>
              </w:rPr>
            </w:pPr>
            <w:r w:rsidRPr="00A14258">
              <w:rPr>
                <w:rFonts w:cstheme="minorHAnsi"/>
                <w:b/>
              </w:rPr>
              <w:t xml:space="preserve">Kontributi i </w:t>
            </w:r>
            <w:r w:rsidR="00BF1578">
              <w:rPr>
                <w:rFonts w:cstheme="minorHAnsi"/>
                <w:b/>
              </w:rPr>
              <w:t>A</w:t>
            </w:r>
            <w:r w:rsidRPr="00A14258">
              <w:rPr>
                <w:rFonts w:cstheme="minorHAnsi"/>
                <w:b/>
              </w:rPr>
              <w:t>plik</w:t>
            </w:r>
            <w:r w:rsidR="00BF1578">
              <w:rPr>
                <w:rFonts w:cstheme="minorHAnsi"/>
                <w:b/>
              </w:rPr>
              <w:t>uesit</w:t>
            </w:r>
            <w:r w:rsidRPr="00A14258">
              <w:rPr>
                <w:rFonts w:cstheme="minorHAnsi"/>
                <w:b/>
              </w:rPr>
              <w:br/>
            </w:r>
            <w:r w:rsidR="00BF1578">
              <w:rPr>
                <w:rFonts w:cstheme="minorHAnsi"/>
                <w:b/>
              </w:rPr>
              <w:t>lekë</w:t>
            </w:r>
          </w:p>
        </w:tc>
        <w:tc>
          <w:tcPr>
            <w:tcW w:w="162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A97D89" w14:textId="2512A9B9" w:rsidR="0080753D" w:rsidRPr="00A14258" w:rsidRDefault="0080753D" w:rsidP="00DB49EC">
            <w:pPr>
              <w:jc w:val="center"/>
              <w:rPr>
                <w:rFonts w:cstheme="minorHAnsi"/>
                <w:b/>
              </w:rPr>
            </w:pPr>
            <w:r w:rsidRPr="00A14258">
              <w:rPr>
                <w:rFonts w:cstheme="minorHAnsi"/>
                <w:b/>
              </w:rPr>
              <w:t>Kontributi i Palëve të Treta</w:t>
            </w:r>
          </w:p>
          <w:p w14:paraId="0B41B914" w14:textId="34FBEA6B" w:rsidR="0080753D" w:rsidRPr="00A14258" w:rsidRDefault="00BF1578" w:rsidP="00DB49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ekë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65F29A" w14:textId="0EA4F42B" w:rsidR="0080753D" w:rsidRPr="00A14258" w:rsidRDefault="0080753D" w:rsidP="00DB49EC">
            <w:pPr>
              <w:jc w:val="center"/>
              <w:rPr>
                <w:rFonts w:cstheme="minorHAnsi"/>
                <w:b/>
              </w:rPr>
            </w:pPr>
            <w:r w:rsidRPr="00A14258">
              <w:rPr>
                <w:rFonts w:cstheme="minorHAnsi"/>
                <w:b/>
              </w:rPr>
              <w:t xml:space="preserve">Kontributi </w:t>
            </w:r>
            <w:r>
              <w:rPr>
                <w:rFonts w:cstheme="minorHAnsi"/>
                <w:b/>
              </w:rPr>
              <w:t>i PtR</w:t>
            </w:r>
          </w:p>
          <w:p w14:paraId="291902F2" w14:textId="68BF22CC" w:rsidR="0080753D" w:rsidRPr="00A14258" w:rsidRDefault="00BF1578" w:rsidP="00DB49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</w:t>
            </w:r>
            <w:r w:rsidRPr="00BF1578">
              <w:rPr>
                <w:rFonts w:cstheme="minorHAnsi"/>
                <w:b/>
              </w:rPr>
              <w:t>ekë</w:t>
            </w: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auto"/>
            <w:noWrap/>
            <w:hideMark/>
          </w:tcPr>
          <w:p w14:paraId="3F92C146" w14:textId="15E4FC70" w:rsidR="0080753D" w:rsidRPr="00A14258" w:rsidRDefault="00BF1578" w:rsidP="00DB49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jithsej</w:t>
            </w:r>
          </w:p>
          <w:p w14:paraId="7C0D7F94" w14:textId="295FEF43" w:rsidR="0080753D" w:rsidRPr="00A14258" w:rsidRDefault="00BF1578" w:rsidP="00DB49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ekë</w:t>
            </w:r>
          </w:p>
        </w:tc>
      </w:tr>
      <w:tr w:rsidR="0080753D" w:rsidRPr="00A14258" w14:paraId="6C11445C" w14:textId="77777777" w:rsidTr="00BF1578">
        <w:trPr>
          <w:trHeight w:val="300"/>
        </w:trPr>
        <w:tc>
          <w:tcPr>
            <w:tcW w:w="549" w:type="dxa"/>
            <w:tcBorders>
              <w:right w:val="single" w:sz="4" w:space="0" w:color="auto"/>
            </w:tcBorders>
          </w:tcPr>
          <w:p w14:paraId="36D6D48F" w14:textId="1859C99B" w:rsidR="0080753D" w:rsidRPr="00A14258" w:rsidRDefault="0080753D" w:rsidP="00DB49EC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3F3D9D" w14:textId="1BEEA80A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609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482B9770" w14:textId="77777777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62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5D70A3" w14:textId="77777777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B70BF5" w14:textId="77777777" w:rsidR="0080753D" w:rsidRPr="00A14258" w:rsidRDefault="0080753D" w:rsidP="00DB49EC">
            <w:pPr>
              <w:rPr>
                <w:rFonts w:cstheme="minorHAnsi"/>
                <w:color w:val="000000"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3B52A1AD" w14:textId="77777777" w:rsidR="0080753D" w:rsidRPr="00A14258" w:rsidRDefault="0080753D" w:rsidP="00DB49EC">
            <w:pPr>
              <w:rPr>
                <w:rFonts w:cstheme="minorHAnsi"/>
                <w:color w:val="000000"/>
              </w:rPr>
            </w:pPr>
          </w:p>
        </w:tc>
      </w:tr>
      <w:tr w:rsidR="0080753D" w:rsidRPr="00A14258" w14:paraId="08998D66" w14:textId="77777777" w:rsidTr="00BF1578">
        <w:trPr>
          <w:trHeight w:val="300"/>
        </w:trPr>
        <w:tc>
          <w:tcPr>
            <w:tcW w:w="549" w:type="dxa"/>
            <w:tcBorders>
              <w:right w:val="single" w:sz="4" w:space="0" w:color="auto"/>
            </w:tcBorders>
          </w:tcPr>
          <w:p w14:paraId="62287840" w14:textId="47980464" w:rsidR="0080753D" w:rsidRPr="00A14258" w:rsidRDefault="0080753D" w:rsidP="00DB49EC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786771" w14:textId="2DB14899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609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F255B27" w14:textId="77777777" w:rsidR="0080753D" w:rsidRPr="00A14258" w:rsidRDefault="0080753D" w:rsidP="00DB49EC">
            <w:pPr>
              <w:rPr>
                <w:rFonts w:cstheme="minorHAnsi"/>
              </w:rPr>
            </w:pPr>
            <w:r w:rsidRPr="00A14258">
              <w:rPr>
                <w:rFonts w:cstheme="minorHAnsi"/>
              </w:rPr>
              <w:t> </w:t>
            </w:r>
          </w:p>
        </w:tc>
        <w:tc>
          <w:tcPr>
            <w:tcW w:w="162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6BFD0" w14:textId="77777777" w:rsidR="0080753D" w:rsidRPr="00A14258" w:rsidRDefault="0080753D" w:rsidP="00DB49EC">
            <w:pPr>
              <w:rPr>
                <w:rFonts w:cstheme="minorHAnsi"/>
              </w:rPr>
            </w:pPr>
            <w:r w:rsidRPr="00A14258">
              <w:rPr>
                <w:rFonts w:cstheme="minorHAnsi"/>
              </w:rPr>
              <w:t> 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93D78" w14:textId="77777777" w:rsidR="0080753D" w:rsidRPr="00A14258" w:rsidRDefault="0080753D" w:rsidP="00DB49EC">
            <w:pPr>
              <w:rPr>
                <w:rFonts w:cstheme="minorHAnsi"/>
                <w:color w:val="000000"/>
              </w:rPr>
            </w:pPr>
            <w:r w:rsidRPr="00A14258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7F332" w14:textId="77777777" w:rsidR="0080753D" w:rsidRPr="00A14258" w:rsidRDefault="0080753D" w:rsidP="00DB49EC">
            <w:pPr>
              <w:rPr>
                <w:rFonts w:cstheme="minorHAnsi"/>
                <w:color w:val="000000"/>
              </w:rPr>
            </w:pPr>
            <w:r w:rsidRPr="00A14258">
              <w:rPr>
                <w:rFonts w:cstheme="minorHAnsi"/>
                <w:color w:val="000000"/>
              </w:rPr>
              <w:t> </w:t>
            </w:r>
          </w:p>
        </w:tc>
      </w:tr>
      <w:tr w:rsidR="0080753D" w:rsidRPr="00A14258" w14:paraId="2DC364F0" w14:textId="77777777" w:rsidTr="00BF1578">
        <w:trPr>
          <w:trHeight w:val="300"/>
        </w:trPr>
        <w:tc>
          <w:tcPr>
            <w:tcW w:w="549" w:type="dxa"/>
            <w:tcBorders>
              <w:right w:val="single" w:sz="4" w:space="0" w:color="auto"/>
            </w:tcBorders>
          </w:tcPr>
          <w:p w14:paraId="460A3319" w14:textId="2DED5C4D" w:rsidR="0080753D" w:rsidRPr="00A14258" w:rsidRDefault="0080753D" w:rsidP="00DB49EC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97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D2396E" w14:textId="053ADB92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609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CF1ED5A" w14:textId="77777777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62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2B7EF9" w14:textId="77777777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B2D1E0" w14:textId="77777777" w:rsidR="0080753D" w:rsidRPr="00A14258" w:rsidRDefault="0080753D" w:rsidP="00DB49EC">
            <w:pPr>
              <w:rPr>
                <w:rFonts w:cstheme="minorHAnsi"/>
                <w:color w:val="000000"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022A59CB" w14:textId="77777777" w:rsidR="0080753D" w:rsidRPr="00A14258" w:rsidRDefault="0080753D" w:rsidP="00DB49EC">
            <w:pPr>
              <w:rPr>
                <w:rFonts w:cstheme="minorHAnsi"/>
                <w:color w:val="000000"/>
              </w:rPr>
            </w:pPr>
          </w:p>
        </w:tc>
      </w:tr>
      <w:tr w:rsidR="0080753D" w:rsidRPr="00A14258" w14:paraId="1E4DD896" w14:textId="77777777" w:rsidTr="00BF1578">
        <w:trPr>
          <w:trHeight w:val="300"/>
        </w:trPr>
        <w:tc>
          <w:tcPr>
            <w:tcW w:w="549" w:type="dxa"/>
            <w:tcBorders>
              <w:right w:val="single" w:sz="4" w:space="0" w:color="auto"/>
            </w:tcBorders>
          </w:tcPr>
          <w:p w14:paraId="7A8D059A" w14:textId="05FAC600" w:rsidR="0080753D" w:rsidRPr="00A14258" w:rsidRDefault="0080753D" w:rsidP="00DB49EC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97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041AC4" w14:textId="3E06162E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609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048397F0" w14:textId="77777777" w:rsidR="0080753D" w:rsidRPr="00A14258" w:rsidRDefault="0080753D" w:rsidP="00DB49EC">
            <w:pPr>
              <w:rPr>
                <w:rFonts w:cstheme="minorHAnsi"/>
              </w:rPr>
            </w:pPr>
            <w:r w:rsidRPr="00A14258">
              <w:rPr>
                <w:rFonts w:cstheme="minorHAnsi"/>
              </w:rPr>
              <w:t> </w:t>
            </w:r>
          </w:p>
        </w:tc>
        <w:tc>
          <w:tcPr>
            <w:tcW w:w="162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897A5" w14:textId="77777777" w:rsidR="0080753D" w:rsidRPr="00A14258" w:rsidRDefault="0080753D" w:rsidP="00DB49EC">
            <w:pPr>
              <w:rPr>
                <w:rFonts w:cstheme="minorHAnsi"/>
              </w:rPr>
            </w:pPr>
            <w:r w:rsidRPr="00A14258">
              <w:rPr>
                <w:rFonts w:cstheme="minorHAnsi"/>
              </w:rPr>
              <w:t> 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E7D65" w14:textId="77777777" w:rsidR="0080753D" w:rsidRPr="00A14258" w:rsidRDefault="0080753D" w:rsidP="00DB49EC">
            <w:pPr>
              <w:rPr>
                <w:rFonts w:cstheme="minorHAnsi"/>
                <w:color w:val="000000"/>
              </w:rPr>
            </w:pPr>
            <w:r w:rsidRPr="00A14258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D471B" w14:textId="77777777" w:rsidR="0080753D" w:rsidRPr="00A14258" w:rsidRDefault="0080753D" w:rsidP="00DB49EC">
            <w:pPr>
              <w:rPr>
                <w:rFonts w:cstheme="minorHAnsi"/>
                <w:color w:val="000000"/>
              </w:rPr>
            </w:pPr>
            <w:r w:rsidRPr="00A14258">
              <w:rPr>
                <w:rFonts w:cstheme="minorHAnsi"/>
                <w:color w:val="000000"/>
              </w:rPr>
              <w:t> </w:t>
            </w:r>
          </w:p>
        </w:tc>
      </w:tr>
      <w:tr w:rsidR="0080753D" w:rsidRPr="00A14258" w14:paraId="11623AC9" w14:textId="77777777" w:rsidTr="00BF1578">
        <w:trPr>
          <w:trHeight w:val="300"/>
        </w:trPr>
        <w:tc>
          <w:tcPr>
            <w:tcW w:w="549" w:type="dxa"/>
            <w:tcBorders>
              <w:right w:val="single" w:sz="4" w:space="0" w:color="auto"/>
            </w:tcBorders>
          </w:tcPr>
          <w:p w14:paraId="5ED83F48" w14:textId="65C6D2AE" w:rsidR="0080753D" w:rsidRPr="00A14258" w:rsidRDefault="0080753D" w:rsidP="00DB49EC">
            <w:pPr>
              <w:rPr>
                <w:rFonts w:cstheme="minorHAnsi"/>
              </w:rPr>
            </w:pPr>
            <w:r>
              <w:rPr>
                <w:rFonts w:cstheme="minorHAnsi"/>
              </w:rPr>
              <w:t>5*</w:t>
            </w:r>
          </w:p>
        </w:tc>
        <w:tc>
          <w:tcPr>
            <w:tcW w:w="297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7ABD0C" w14:textId="0A8DA7A6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609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EB344F0" w14:textId="77777777" w:rsidR="0080753D" w:rsidRPr="00A14258" w:rsidRDefault="0080753D" w:rsidP="00DB49EC">
            <w:pPr>
              <w:rPr>
                <w:rFonts w:cstheme="minorHAnsi"/>
              </w:rPr>
            </w:pPr>
            <w:r w:rsidRPr="00A14258">
              <w:rPr>
                <w:rFonts w:cstheme="minorHAnsi"/>
              </w:rPr>
              <w:t> </w:t>
            </w:r>
          </w:p>
        </w:tc>
        <w:tc>
          <w:tcPr>
            <w:tcW w:w="162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85AEA" w14:textId="77777777" w:rsidR="0080753D" w:rsidRPr="00A14258" w:rsidRDefault="0080753D" w:rsidP="00DB49EC">
            <w:pPr>
              <w:rPr>
                <w:rFonts w:cstheme="minorHAnsi"/>
              </w:rPr>
            </w:pPr>
            <w:r w:rsidRPr="00A14258">
              <w:rPr>
                <w:rFonts w:cstheme="minorHAnsi"/>
              </w:rPr>
              <w:t> 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4B7E5" w14:textId="77777777" w:rsidR="0080753D" w:rsidRPr="00A14258" w:rsidRDefault="0080753D" w:rsidP="00DB49EC">
            <w:pPr>
              <w:rPr>
                <w:rFonts w:cstheme="minorHAnsi"/>
                <w:color w:val="000000"/>
              </w:rPr>
            </w:pPr>
            <w:r w:rsidRPr="00A14258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FB3D1" w14:textId="77777777" w:rsidR="0080753D" w:rsidRPr="00A14258" w:rsidRDefault="0080753D" w:rsidP="00DB49EC">
            <w:pPr>
              <w:rPr>
                <w:rFonts w:cstheme="minorHAnsi"/>
                <w:color w:val="000000"/>
              </w:rPr>
            </w:pPr>
            <w:r w:rsidRPr="00A14258">
              <w:rPr>
                <w:rFonts w:cstheme="minorHAnsi"/>
                <w:color w:val="000000"/>
              </w:rPr>
              <w:t> </w:t>
            </w:r>
          </w:p>
        </w:tc>
      </w:tr>
      <w:tr w:rsidR="00DE7A46" w:rsidRPr="00A14258" w14:paraId="7EE02AE6" w14:textId="77777777" w:rsidTr="00BF1578">
        <w:trPr>
          <w:trHeight w:val="300"/>
        </w:trPr>
        <w:tc>
          <w:tcPr>
            <w:tcW w:w="3521" w:type="dxa"/>
            <w:gridSpan w:val="2"/>
            <w:tcBorders>
              <w:right w:val="single" w:sz="4" w:space="0" w:color="auto"/>
            </w:tcBorders>
          </w:tcPr>
          <w:p w14:paraId="72DB5EE9" w14:textId="5883A935" w:rsidR="00DE7A46" w:rsidRPr="00A14258" w:rsidRDefault="00DE7A46" w:rsidP="00DE7A46">
            <w:pPr>
              <w:jc w:val="center"/>
              <w:rPr>
                <w:rFonts w:cstheme="minorHAnsi"/>
                <w:b/>
                <w:bCs/>
              </w:rPr>
            </w:pPr>
            <w:r w:rsidRPr="00A14258">
              <w:rPr>
                <w:rFonts w:cstheme="minorHAnsi"/>
                <w:b/>
                <w:bCs/>
              </w:rPr>
              <w:t>Gjithsej në lekë</w:t>
            </w:r>
          </w:p>
        </w:tc>
        <w:tc>
          <w:tcPr>
            <w:tcW w:w="1609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4D503CF" w14:textId="77777777" w:rsidR="00DE7A46" w:rsidRPr="00A14258" w:rsidRDefault="00DE7A46" w:rsidP="00DB49EC">
            <w:pPr>
              <w:rPr>
                <w:rFonts w:cstheme="minorHAnsi"/>
                <w:b/>
                <w:bCs/>
              </w:rPr>
            </w:pPr>
            <w:r w:rsidRPr="00A14258">
              <w:rPr>
                <w:rFonts w:cstheme="minorHAnsi"/>
                <w:b/>
                <w:bCs/>
              </w:rPr>
              <w:t> </w:t>
            </w:r>
          </w:p>
        </w:tc>
        <w:tc>
          <w:tcPr>
            <w:tcW w:w="162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01402" w14:textId="77777777" w:rsidR="00DE7A46" w:rsidRPr="00A14258" w:rsidRDefault="00DE7A46" w:rsidP="00DB49EC">
            <w:pPr>
              <w:rPr>
                <w:rFonts w:cstheme="minorHAnsi"/>
                <w:b/>
                <w:bCs/>
              </w:rPr>
            </w:pPr>
            <w:r w:rsidRPr="00A14258">
              <w:rPr>
                <w:rFonts w:cstheme="minorHAnsi"/>
                <w:b/>
                <w:bCs/>
              </w:rPr>
              <w:t> 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C7B93" w14:textId="77777777" w:rsidR="00DE7A46" w:rsidRPr="00A14258" w:rsidRDefault="00DE7A46" w:rsidP="00DB49EC">
            <w:pPr>
              <w:rPr>
                <w:rFonts w:cstheme="minorHAnsi"/>
                <w:b/>
                <w:bCs/>
                <w:color w:val="000000"/>
              </w:rPr>
            </w:pPr>
            <w:r w:rsidRPr="00A14258">
              <w:rPr>
                <w:rFonts w:cstheme="minorHAnsi"/>
                <w:b/>
                <w:bCs/>
                <w:color w:val="000000"/>
              </w:rPr>
              <w:t> </w:t>
            </w: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D90FD" w14:textId="77777777" w:rsidR="00DE7A46" w:rsidRPr="00A14258" w:rsidRDefault="00DE7A46" w:rsidP="00DB49EC">
            <w:pPr>
              <w:rPr>
                <w:rFonts w:cstheme="minorHAnsi"/>
                <w:b/>
                <w:bCs/>
                <w:color w:val="000000"/>
              </w:rPr>
            </w:pPr>
            <w:r w:rsidRPr="00A14258">
              <w:rPr>
                <w:rFonts w:cstheme="minorHAnsi"/>
                <w:b/>
                <w:bCs/>
                <w:color w:val="000000"/>
              </w:rPr>
              <w:t> </w:t>
            </w:r>
          </w:p>
        </w:tc>
      </w:tr>
      <w:tr w:rsidR="00DE7A46" w:rsidRPr="00A14258" w14:paraId="6AC0772F" w14:textId="77777777" w:rsidTr="00BF1578">
        <w:trPr>
          <w:trHeight w:val="315"/>
        </w:trPr>
        <w:tc>
          <w:tcPr>
            <w:tcW w:w="3521" w:type="dxa"/>
            <w:gridSpan w:val="2"/>
            <w:tcBorders>
              <w:right w:val="single" w:sz="4" w:space="0" w:color="auto"/>
            </w:tcBorders>
          </w:tcPr>
          <w:p w14:paraId="78DAB675" w14:textId="062C4465" w:rsidR="00DE7A46" w:rsidRPr="00A14258" w:rsidRDefault="00DE7A46" w:rsidP="00DE7A46">
            <w:pPr>
              <w:jc w:val="center"/>
              <w:rPr>
                <w:rFonts w:cstheme="minorHAnsi"/>
                <w:b/>
                <w:bCs/>
              </w:rPr>
            </w:pPr>
            <w:r w:rsidRPr="00A14258">
              <w:rPr>
                <w:rFonts w:cstheme="minorHAnsi"/>
                <w:b/>
                <w:bCs/>
              </w:rPr>
              <w:t>Gjithsej në %</w:t>
            </w:r>
          </w:p>
        </w:tc>
        <w:tc>
          <w:tcPr>
            <w:tcW w:w="1609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79969EE9" w14:textId="77777777" w:rsidR="00DE7A46" w:rsidRPr="00A14258" w:rsidRDefault="00DE7A46" w:rsidP="00DB49EC">
            <w:pPr>
              <w:rPr>
                <w:rFonts w:cstheme="minorHAnsi"/>
                <w:b/>
                <w:bCs/>
              </w:rPr>
            </w:pPr>
            <w:r w:rsidRPr="00A14258">
              <w:rPr>
                <w:rFonts w:cstheme="minorHAnsi"/>
                <w:b/>
                <w:bCs/>
              </w:rPr>
              <w:t> </w:t>
            </w:r>
          </w:p>
        </w:tc>
        <w:tc>
          <w:tcPr>
            <w:tcW w:w="162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B4CF4" w14:textId="77777777" w:rsidR="00DE7A46" w:rsidRPr="00A14258" w:rsidRDefault="00DE7A46" w:rsidP="00DB49EC">
            <w:pPr>
              <w:rPr>
                <w:rFonts w:cstheme="minorHAnsi"/>
                <w:b/>
                <w:bCs/>
              </w:rPr>
            </w:pPr>
            <w:r w:rsidRPr="00A14258">
              <w:rPr>
                <w:rFonts w:cstheme="minorHAnsi"/>
                <w:b/>
                <w:bCs/>
              </w:rPr>
              <w:t> 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3ED4E" w14:textId="77777777" w:rsidR="00DE7A46" w:rsidRPr="00A14258" w:rsidRDefault="00DE7A46" w:rsidP="00DB49EC">
            <w:pPr>
              <w:rPr>
                <w:rFonts w:cstheme="minorHAnsi"/>
                <w:b/>
                <w:bCs/>
                <w:color w:val="000000"/>
              </w:rPr>
            </w:pPr>
            <w:r w:rsidRPr="00A14258">
              <w:rPr>
                <w:rFonts w:cstheme="minorHAnsi"/>
                <w:b/>
                <w:bCs/>
                <w:color w:val="000000"/>
              </w:rPr>
              <w:t> </w:t>
            </w: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399CF" w14:textId="77777777" w:rsidR="00DE7A46" w:rsidRPr="00A14258" w:rsidRDefault="00DE7A46" w:rsidP="00DB49EC">
            <w:pPr>
              <w:rPr>
                <w:rFonts w:cstheme="minorHAnsi"/>
                <w:b/>
                <w:bCs/>
                <w:color w:val="000000"/>
              </w:rPr>
            </w:pPr>
            <w:r w:rsidRPr="00A14258">
              <w:rPr>
                <w:rFonts w:cstheme="minorHAnsi"/>
                <w:b/>
                <w:bCs/>
                <w:color w:val="000000"/>
              </w:rPr>
              <w:t> </w:t>
            </w:r>
          </w:p>
        </w:tc>
      </w:tr>
    </w:tbl>
    <w:p w14:paraId="6D5A7862" w14:textId="77777777" w:rsidR="007B5475" w:rsidRPr="00A14258" w:rsidRDefault="007B5475" w:rsidP="007B5475">
      <w:pPr>
        <w:spacing w:before="120" w:after="120"/>
        <w:rPr>
          <w:rFonts w:cstheme="minorHAnsi"/>
        </w:rPr>
      </w:pPr>
      <w:r w:rsidRPr="00A14258">
        <w:rPr>
          <w:rFonts w:cstheme="minorHAnsi"/>
        </w:rPr>
        <w:t xml:space="preserve">b) </w:t>
      </w:r>
      <w:r w:rsidRPr="00A14258">
        <w:rPr>
          <w:rFonts w:cstheme="minorHAnsi"/>
        </w:rPr>
        <w:tab/>
        <w:t>Detajet e buxhetit</w:t>
      </w:r>
    </w:p>
    <w:p w14:paraId="3E981E60" w14:textId="771B2AD8" w:rsidR="007B5475" w:rsidRPr="00A14258" w:rsidRDefault="007B5475" w:rsidP="007B5475">
      <w:pPr>
        <w:spacing w:before="120" w:after="120"/>
        <w:rPr>
          <w:rFonts w:cstheme="minorHAnsi"/>
        </w:rPr>
      </w:pPr>
      <w:r w:rsidRPr="00A14258">
        <w:rPr>
          <w:rFonts w:cstheme="minorHAnsi"/>
        </w:rPr>
        <w:t xml:space="preserve">Ju lutemi përdorni këtë </w:t>
      </w:r>
      <w:r w:rsidR="00BF1578">
        <w:rPr>
          <w:rFonts w:cstheme="minorHAnsi"/>
        </w:rPr>
        <w:t>model</w:t>
      </w:r>
      <w:r w:rsidRPr="00A14258">
        <w:rPr>
          <w:rFonts w:cstheme="minorHAnsi"/>
        </w:rPr>
        <w:t xml:space="preserve"> si udhëzim për buxhetin tuaj të detajuar. Preferohet përdorimi i Microsoft Excel</w:t>
      </w:r>
    </w:p>
    <w:tbl>
      <w:tblPr>
        <w:tblW w:w="9548" w:type="dxa"/>
        <w:tblInd w:w="80" w:type="dxa"/>
        <w:tblLook w:val="04A0" w:firstRow="1" w:lastRow="0" w:firstColumn="1" w:lastColumn="0" w:noHBand="0" w:noVBand="1"/>
      </w:tblPr>
      <w:tblGrid>
        <w:gridCol w:w="549"/>
        <w:gridCol w:w="3330"/>
        <w:gridCol w:w="1341"/>
        <w:gridCol w:w="1170"/>
        <w:gridCol w:w="1718"/>
        <w:gridCol w:w="1440"/>
      </w:tblGrid>
      <w:tr w:rsidR="0080753D" w:rsidRPr="00A14258" w14:paraId="4040544E" w14:textId="77777777" w:rsidTr="00E162B5">
        <w:trPr>
          <w:trHeight w:val="600"/>
        </w:trPr>
        <w:tc>
          <w:tcPr>
            <w:tcW w:w="549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</w:tcPr>
          <w:p w14:paraId="17ACFB04" w14:textId="6B430D4D" w:rsidR="0080753D" w:rsidRPr="00A14258" w:rsidRDefault="0080753D" w:rsidP="00DB49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r.</w:t>
            </w:r>
          </w:p>
        </w:tc>
        <w:tc>
          <w:tcPr>
            <w:tcW w:w="3330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CD213A7" w14:textId="0330A0FF" w:rsidR="0080753D" w:rsidRPr="00A14258" w:rsidRDefault="00BF1578" w:rsidP="00DB49EC">
            <w:pPr>
              <w:jc w:val="center"/>
              <w:rPr>
                <w:rFonts w:cstheme="minorHAnsi"/>
                <w:b/>
              </w:rPr>
            </w:pPr>
            <w:r w:rsidRPr="00A14258">
              <w:rPr>
                <w:rFonts w:cstheme="minorHAnsi"/>
                <w:b/>
              </w:rPr>
              <w:t xml:space="preserve">Kategoria e </w:t>
            </w:r>
            <w:r>
              <w:rPr>
                <w:rFonts w:cstheme="minorHAnsi"/>
                <w:b/>
              </w:rPr>
              <w:t>Shpenzimeve</w:t>
            </w:r>
          </w:p>
        </w:tc>
        <w:tc>
          <w:tcPr>
            <w:tcW w:w="1341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248D225" w14:textId="10A2C675" w:rsidR="0080753D" w:rsidRPr="00A14258" w:rsidRDefault="0080753D" w:rsidP="00DB49EC">
            <w:pPr>
              <w:jc w:val="center"/>
              <w:rPr>
                <w:rFonts w:cstheme="minorHAnsi"/>
                <w:b/>
              </w:rPr>
            </w:pPr>
            <w:r w:rsidRPr="00A14258">
              <w:rPr>
                <w:rFonts w:cstheme="minorHAnsi"/>
                <w:b/>
              </w:rPr>
              <w:t>Njës</w:t>
            </w:r>
            <w:r w:rsidR="00BF1578">
              <w:rPr>
                <w:rFonts w:cstheme="minorHAnsi"/>
                <w:b/>
              </w:rPr>
              <w:t>ia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EB2C59C" w14:textId="73A11EC8" w:rsidR="0080753D" w:rsidRPr="00A14258" w:rsidRDefault="00BF1578" w:rsidP="00DB49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="0080753D" w:rsidRPr="00A14258">
              <w:rPr>
                <w:rFonts w:cstheme="minorHAnsi"/>
                <w:b/>
              </w:rPr>
              <w:t>asi</w:t>
            </w:r>
            <w:r>
              <w:rPr>
                <w:rFonts w:cstheme="minorHAnsi"/>
                <w:b/>
              </w:rPr>
              <w:t>a</w:t>
            </w:r>
          </w:p>
          <w:p w14:paraId="3B53C84A" w14:textId="77777777" w:rsidR="0080753D" w:rsidRPr="00A14258" w:rsidRDefault="0080753D" w:rsidP="00DB49EC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714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83797D3" w14:textId="77777777" w:rsidR="0080753D" w:rsidRPr="00A14258" w:rsidRDefault="0080753D" w:rsidP="00DB49EC">
            <w:pPr>
              <w:jc w:val="center"/>
              <w:rPr>
                <w:rFonts w:cstheme="minorHAnsi"/>
                <w:b/>
              </w:rPr>
            </w:pPr>
            <w:r w:rsidRPr="00A14258">
              <w:rPr>
                <w:rFonts w:cstheme="minorHAnsi"/>
                <w:b/>
              </w:rPr>
              <w:t>Çmimi për njësi</w:t>
            </w:r>
          </w:p>
          <w:p w14:paraId="27C8446F" w14:textId="1B0C6DFD" w:rsidR="0080753D" w:rsidRPr="00A14258" w:rsidRDefault="00BF1578" w:rsidP="00DB49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ekë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0704D3CF" w14:textId="77777777" w:rsidR="00BF1578" w:rsidRPr="00A14258" w:rsidRDefault="00BF1578" w:rsidP="00BF1578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jithsej</w:t>
            </w:r>
          </w:p>
          <w:p w14:paraId="237AFCC8" w14:textId="5F3E6B5D" w:rsidR="0080753D" w:rsidRPr="00A14258" w:rsidRDefault="00BF1578" w:rsidP="00BF1578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ekë</w:t>
            </w:r>
          </w:p>
        </w:tc>
      </w:tr>
      <w:tr w:rsidR="0080753D" w:rsidRPr="00A14258" w14:paraId="2B24ADEC" w14:textId="77777777" w:rsidTr="00E162B5">
        <w:trPr>
          <w:trHeight w:val="300"/>
        </w:trPr>
        <w:tc>
          <w:tcPr>
            <w:tcW w:w="54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79676B63" w14:textId="6001E7C1" w:rsidR="0080753D" w:rsidRPr="00A14258" w:rsidRDefault="00DE7A46" w:rsidP="00DB49EC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EF1165" w14:textId="0906CDDD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7B4076" w14:textId="77777777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64B094" w14:textId="77777777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7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D70311" w14:textId="77777777" w:rsidR="0080753D" w:rsidRPr="00A14258" w:rsidRDefault="0080753D" w:rsidP="00DB49EC">
            <w:pPr>
              <w:rPr>
                <w:rFonts w:cstheme="minorHAns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F9D9332" w14:textId="77777777" w:rsidR="0080753D" w:rsidRPr="00A14258" w:rsidRDefault="0080753D" w:rsidP="00DB49EC">
            <w:pPr>
              <w:rPr>
                <w:rFonts w:cstheme="minorHAnsi"/>
                <w:color w:val="000000"/>
              </w:rPr>
            </w:pPr>
          </w:p>
        </w:tc>
      </w:tr>
      <w:tr w:rsidR="0080753D" w:rsidRPr="00A14258" w14:paraId="26A73C00" w14:textId="77777777" w:rsidTr="00E162B5">
        <w:trPr>
          <w:trHeight w:val="300"/>
        </w:trPr>
        <w:tc>
          <w:tcPr>
            <w:tcW w:w="54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1850F6EC" w14:textId="4424B6A6" w:rsidR="0080753D" w:rsidRPr="00A14258" w:rsidRDefault="00DE7A46" w:rsidP="00DB49EC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30F886" w14:textId="65143DCC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BAF297" w14:textId="77777777" w:rsidR="0080753D" w:rsidRPr="00A14258" w:rsidRDefault="0080753D" w:rsidP="00DB49EC">
            <w:pPr>
              <w:rPr>
                <w:rFonts w:cstheme="minorHAnsi"/>
              </w:rPr>
            </w:pPr>
            <w:r w:rsidRPr="00A14258">
              <w:rPr>
                <w:rFonts w:cstheme="minorHAnsi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95063" w14:textId="77777777" w:rsidR="0080753D" w:rsidRPr="00A14258" w:rsidRDefault="0080753D" w:rsidP="00DB49EC">
            <w:pPr>
              <w:rPr>
                <w:rFonts w:cstheme="minorHAnsi"/>
              </w:rPr>
            </w:pPr>
            <w:r w:rsidRPr="00A14258">
              <w:rPr>
                <w:rFonts w:cstheme="minorHAnsi"/>
              </w:rPr>
              <w:t> </w:t>
            </w:r>
          </w:p>
        </w:tc>
        <w:tc>
          <w:tcPr>
            <w:tcW w:w="17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DD562" w14:textId="77777777" w:rsidR="0080753D" w:rsidRPr="00A14258" w:rsidRDefault="0080753D" w:rsidP="00DB49EC">
            <w:pPr>
              <w:rPr>
                <w:rFonts w:cstheme="minorHAnsi"/>
                <w:color w:val="000000"/>
              </w:rPr>
            </w:pPr>
            <w:r w:rsidRPr="00A14258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3FEE56" w14:textId="77777777" w:rsidR="0080753D" w:rsidRPr="00A14258" w:rsidRDefault="0080753D" w:rsidP="00DB49EC">
            <w:pPr>
              <w:rPr>
                <w:rFonts w:cstheme="minorHAnsi"/>
                <w:color w:val="000000"/>
              </w:rPr>
            </w:pPr>
            <w:r w:rsidRPr="00A14258">
              <w:rPr>
                <w:rFonts w:cstheme="minorHAnsi"/>
                <w:color w:val="000000"/>
              </w:rPr>
              <w:t> </w:t>
            </w:r>
          </w:p>
        </w:tc>
      </w:tr>
      <w:tr w:rsidR="0080753D" w:rsidRPr="00A14258" w14:paraId="483667C0" w14:textId="77777777" w:rsidTr="00E162B5">
        <w:trPr>
          <w:trHeight w:val="300"/>
        </w:trPr>
        <w:tc>
          <w:tcPr>
            <w:tcW w:w="54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053D5C6C" w14:textId="4F7FC87C" w:rsidR="0080753D" w:rsidRPr="00A14258" w:rsidRDefault="00DE7A46" w:rsidP="00DB49EC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B58EE8" w14:textId="5493A2E2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386259" w14:textId="77777777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21EB23" w14:textId="77777777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7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4692C0" w14:textId="77777777" w:rsidR="0080753D" w:rsidRPr="00A14258" w:rsidRDefault="0080753D" w:rsidP="00DB49EC">
            <w:pPr>
              <w:rPr>
                <w:rFonts w:cstheme="minorHAns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478C551" w14:textId="77777777" w:rsidR="0080753D" w:rsidRPr="00A14258" w:rsidRDefault="0080753D" w:rsidP="00DB49EC">
            <w:pPr>
              <w:rPr>
                <w:rFonts w:cstheme="minorHAnsi"/>
                <w:color w:val="000000"/>
              </w:rPr>
            </w:pPr>
          </w:p>
        </w:tc>
      </w:tr>
      <w:tr w:rsidR="0080753D" w:rsidRPr="00A14258" w14:paraId="06685D80" w14:textId="77777777" w:rsidTr="00E162B5">
        <w:trPr>
          <w:trHeight w:val="300"/>
        </w:trPr>
        <w:tc>
          <w:tcPr>
            <w:tcW w:w="54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4CDB2753" w14:textId="743B1024" w:rsidR="0080753D" w:rsidRPr="00A14258" w:rsidRDefault="00DE7A46" w:rsidP="00DB49EC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371AD9" w14:textId="3EDCA7E5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0DD876" w14:textId="77777777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361AB5" w14:textId="77777777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7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AB648E" w14:textId="77777777" w:rsidR="0080753D" w:rsidRPr="00A14258" w:rsidRDefault="0080753D" w:rsidP="00DB49EC">
            <w:pPr>
              <w:rPr>
                <w:rFonts w:cstheme="minorHAns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13D440C" w14:textId="77777777" w:rsidR="0080753D" w:rsidRPr="00A14258" w:rsidRDefault="0080753D" w:rsidP="00DB49EC">
            <w:pPr>
              <w:rPr>
                <w:rFonts w:cstheme="minorHAnsi"/>
                <w:color w:val="000000"/>
              </w:rPr>
            </w:pPr>
          </w:p>
        </w:tc>
      </w:tr>
      <w:tr w:rsidR="0080753D" w:rsidRPr="00A14258" w14:paraId="40A99E3A" w14:textId="77777777" w:rsidTr="00E162B5">
        <w:trPr>
          <w:trHeight w:val="300"/>
        </w:trPr>
        <w:tc>
          <w:tcPr>
            <w:tcW w:w="54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6EE19F4A" w14:textId="178D3C26" w:rsidR="0080753D" w:rsidRPr="00A14258" w:rsidRDefault="00DE7A46" w:rsidP="00DB49EC">
            <w:pPr>
              <w:rPr>
                <w:rFonts w:cstheme="minorHAnsi"/>
              </w:rPr>
            </w:pPr>
            <w:r>
              <w:rPr>
                <w:rFonts w:cstheme="minorHAnsi"/>
              </w:rPr>
              <w:t>5*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D7A282" w14:textId="3221D655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82391C" w14:textId="77777777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D59F98" w14:textId="77777777" w:rsidR="0080753D" w:rsidRPr="00A14258" w:rsidRDefault="0080753D" w:rsidP="00DB49EC">
            <w:pPr>
              <w:rPr>
                <w:rFonts w:cstheme="minorHAnsi"/>
              </w:rPr>
            </w:pPr>
          </w:p>
        </w:tc>
        <w:tc>
          <w:tcPr>
            <w:tcW w:w="17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585B71" w14:textId="77777777" w:rsidR="0080753D" w:rsidRPr="00A14258" w:rsidRDefault="0080753D" w:rsidP="00DB49EC">
            <w:pPr>
              <w:rPr>
                <w:rFonts w:cstheme="minorHAns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FB8D3FF" w14:textId="77777777" w:rsidR="0080753D" w:rsidRPr="00A14258" w:rsidRDefault="0080753D" w:rsidP="00DB49EC">
            <w:pPr>
              <w:rPr>
                <w:rFonts w:cstheme="minorHAnsi"/>
                <w:color w:val="000000"/>
              </w:rPr>
            </w:pPr>
          </w:p>
        </w:tc>
      </w:tr>
      <w:tr w:rsidR="00DE7A46" w:rsidRPr="00A14258" w14:paraId="54E8372B" w14:textId="77777777" w:rsidTr="00E162B5">
        <w:trPr>
          <w:trHeight w:val="300"/>
        </w:trPr>
        <w:tc>
          <w:tcPr>
            <w:tcW w:w="8108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0D2DA7D9" w14:textId="70961E77" w:rsidR="00DE7A46" w:rsidRPr="00A14258" w:rsidRDefault="00DE7A46" w:rsidP="00DB49EC">
            <w:pPr>
              <w:rPr>
                <w:rFonts w:cstheme="minorHAnsi"/>
                <w:b/>
                <w:bCs/>
                <w:color w:val="000000"/>
              </w:rPr>
            </w:pPr>
            <w:r w:rsidRPr="00A14258">
              <w:rPr>
                <w:rFonts w:cstheme="minorHAnsi"/>
                <w:b/>
                <w:bCs/>
              </w:rPr>
              <w:t xml:space="preserve">Buxheti </w:t>
            </w:r>
            <w:r w:rsidR="00BF1578">
              <w:rPr>
                <w:rFonts w:cstheme="minorHAnsi"/>
                <w:b/>
                <w:bCs/>
              </w:rPr>
              <w:t>gjithsej</w:t>
            </w:r>
            <w:r w:rsidRPr="00A14258">
              <w:rPr>
                <w:rFonts w:cstheme="minorHAnsi"/>
                <w:b/>
                <w:bCs/>
              </w:rPr>
              <w:t xml:space="preserve"> në lekë</w:t>
            </w:r>
            <w:r w:rsidRPr="00A14258">
              <w:rPr>
                <w:rFonts w:cstheme="minorHAnsi"/>
                <w:b/>
                <w:bCs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8CD586" w14:textId="77777777" w:rsidR="00DE7A46" w:rsidRPr="00A14258" w:rsidRDefault="00DE7A46" w:rsidP="00DB49EC">
            <w:pPr>
              <w:rPr>
                <w:rFonts w:cstheme="minorHAnsi"/>
                <w:b/>
                <w:bCs/>
                <w:color w:val="000000"/>
              </w:rPr>
            </w:pPr>
            <w:r w:rsidRPr="00A14258">
              <w:rPr>
                <w:rFonts w:cstheme="minorHAnsi"/>
                <w:b/>
                <w:bCs/>
                <w:color w:val="000000"/>
              </w:rPr>
              <w:t> </w:t>
            </w:r>
          </w:p>
        </w:tc>
      </w:tr>
      <w:tr w:rsidR="00DE7A46" w:rsidRPr="00A14258" w14:paraId="1393DF4D" w14:textId="77777777" w:rsidTr="00E162B5">
        <w:trPr>
          <w:trHeight w:val="315"/>
        </w:trPr>
        <w:tc>
          <w:tcPr>
            <w:tcW w:w="81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93D04" w14:textId="037416FE" w:rsidR="00DE7A46" w:rsidRPr="00A14258" w:rsidRDefault="00DE7A46" w:rsidP="00DB49EC">
            <w:pPr>
              <w:rPr>
                <w:rFonts w:cstheme="minorHAnsi"/>
                <w:b/>
                <w:bCs/>
                <w:color w:val="000000"/>
              </w:rPr>
            </w:pPr>
            <w:r w:rsidRPr="00A14258">
              <w:rPr>
                <w:rFonts w:cstheme="minorHAnsi"/>
                <w:b/>
                <w:bCs/>
              </w:rPr>
              <w:t>Kontributi i aplikantit në lekë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6BED5" w14:textId="77777777" w:rsidR="00DE7A46" w:rsidRPr="00A14258" w:rsidRDefault="00DE7A46" w:rsidP="00DB49EC">
            <w:pPr>
              <w:rPr>
                <w:rFonts w:cstheme="minorHAnsi"/>
                <w:b/>
                <w:bCs/>
                <w:color w:val="000000"/>
              </w:rPr>
            </w:pPr>
            <w:r w:rsidRPr="00A14258">
              <w:rPr>
                <w:rFonts w:cstheme="minorHAnsi"/>
                <w:b/>
                <w:bCs/>
                <w:color w:val="000000"/>
              </w:rPr>
              <w:t> </w:t>
            </w:r>
          </w:p>
        </w:tc>
      </w:tr>
      <w:tr w:rsidR="00DE7A46" w:rsidRPr="00A14258" w14:paraId="302653ED" w14:textId="77777777" w:rsidTr="00E162B5">
        <w:trPr>
          <w:trHeight w:val="315"/>
        </w:trPr>
        <w:tc>
          <w:tcPr>
            <w:tcW w:w="8108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2AEA526F" w14:textId="5851C70B" w:rsidR="00DE7A46" w:rsidRPr="00A14258" w:rsidRDefault="00DE7A46" w:rsidP="00DB49EC">
            <w:pPr>
              <w:rPr>
                <w:rFonts w:cstheme="minorHAnsi"/>
                <w:b/>
                <w:bCs/>
                <w:color w:val="000000"/>
              </w:rPr>
            </w:pPr>
            <w:r w:rsidRPr="00A14258">
              <w:rPr>
                <w:rFonts w:cstheme="minorHAnsi"/>
                <w:b/>
                <w:bCs/>
              </w:rPr>
              <w:t>Kontributi i palëve të treta në lekë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692E68" w14:textId="77777777" w:rsidR="00DE7A46" w:rsidRPr="00A14258" w:rsidRDefault="00DE7A46" w:rsidP="00DB49EC">
            <w:pPr>
              <w:rPr>
                <w:rFonts w:cstheme="minorHAnsi"/>
                <w:b/>
                <w:bCs/>
                <w:color w:val="000000"/>
              </w:rPr>
            </w:pPr>
            <w:r w:rsidRPr="00A14258">
              <w:rPr>
                <w:rFonts w:cstheme="minorHAnsi"/>
                <w:b/>
                <w:bCs/>
                <w:color w:val="000000"/>
              </w:rPr>
              <w:t> </w:t>
            </w:r>
          </w:p>
        </w:tc>
      </w:tr>
      <w:tr w:rsidR="00DE7A46" w:rsidRPr="00A14258" w14:paraId="6EDD36E7" w14:textId="77777777" w:rsidTr="00E162B5">
        <w:trPr>
          <w:trHeight w:val="315"/>
        </w:trPr>
        <w:tc>
          <w:tcPr>
            <w:tcW w:w="8108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496E8696" w14:textId="4A0BE727" w:rsidR="00DE7A46" w:rsidRPr="00A14258" w:rsidRDefault="00DE7A46" w:rsidP="00DB49EC">
            <w:pPr>
              <w:rPr>
                <w:rFonts w:cstheme="minorHAnsi"/>
                <w:b/>
                <w:bCs/>
                <w:color w:val="000000"/>
              </w:rPr>
            </w:pPr>
            <w:r>
              <w:rPr>
                <w:rFonts w:cstheme="minorHAnsi"/>
                <w:b/>
                <w:bCs/>
              </w:rPr>
              <w:t>Kontributi i PtR-së në lekë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2DFA04" w14:textId="77777777" w:rsidR="00DE7A46" w:rsidRPr="00A14258" w:rsidRDefault="00DE7A46" w:rsidP="00DB49EC">
            <w:pPr>
              <w:rPr>
                <w:rFonts w:cstheme="minorHAnsi"/>
                <w:b/>
                <w:bCs/>
                <w:color w:val="000000"/>
              </w:rPr>
            </w:pPr>
            <w:r w:rsidRPr="00A14258">
              <w:rPr>
                <w:rFonts w:cstheme="minorHAnsi"/>
                <w:b/>
                <w:bCs/>
                <w:color w:val="000000"/>
              </w:rPr>
              <w:t> </w:t>
            </w:r>
          </w:p>
        </w:tc>
      </w:tr>
    </w:tbl>
    <w:p w14:paraId="379038C0" w14:textId="224921CC" w:rsidR="007B5475" w:rsidRPr="00A14258" w:rsidRDefault="00DE7A46" w:rsidP="00E162B5">
      <w:pPr>
        <w:ind w:firstLine="270"/>
        <w:rPr>
          <w:rFonts w:cstheme="minorHAnsi"/>
        </w:rPr>
      </w:pPr>
      <w:r w:rsidRPr="00A14258">
        <w:rPr>
          <w:rFonts w:cstheme="minorHAnsi"/>
        </w:rPr>
        <w:t>*Përdorni linja buxhet</w:t>
      </w:r>
      <w:r w:rsidR="00BF1578">
        <w:rPr>
          <w:rFonts w:cstheme="minorHAnsi"/>
        </w:rPr>
        <w:t>i</w:t>
      </w:r>
      <w:r w:rsidRPr="00A14258">
        <w:rPr>
          <w:rFonts w:cstheme="minorHAnsi"/>
        </w:rPr>
        <w:t xml:space="preserve"> shtesë në përputhje me nevojat e propozimit</w:t>
      </w:r>
    </w:p>
    <w:p w14:paraId="32DDE8E7" w14:textId="77777777" w:rsidR="007B5475" w:rsidRPr="00A14258" w:rsidRDefault="007B5475" w:rsidP="00DE7A46">
      <w:pPr>
        <w:spacing w:before="120" w:after="120"/>
        <w:rPr>
          <w:rFonts w:cstheme="minorHAnsi"/>
        </w:rPr>
      </w:pPr>
      <w:r w:rsidRPr="00A14258">
        <w:rPr>
          <w:rFonts w:cstheme="minorHAnsi"/>
        </w:rPr>
        <w:t xml:space="preserve">c) </w:t>
      </w:r>
      <w:r w:rsidRPr="00A14258">
        <w:rPr>
          <w:rFonts w:cstheme="minorHAnsi"/>
        </w:rPr>
        <w:tab/>
        <w:t>Arsyetimi për kërkimin e fondeve</w:t>
      </w:r>
    </w:p>
    <w:p w14:paraId="7328BA20" w14:textId="3E779329" w:rsidR="00D74122" w:rsidRPr="00B32542" w:rsidRDefault="007B5475" w:rsidP="00B32542">
      <w:r w:rsidRPr="00A14258">
        <w:rPr>
          <w:rFonts w:cstheme="minorHAnsi"/>
        </w:rPr>
        <w:t xml:space="preserve">Ju lutemi shpjegoni pse nevojitet mbështetje e jashtme financiare për zbatimin e </w:t>
      </w:r>
      <w:r w:rsidR="002A60B5">
        <w:rPr>
          <w:rFonts w:cstheme="minorHAnsi"/>
        </w:rPr>
        <w:t>nism</w:t>
      </w:r>
      <w:r w:rsidRPr="00A14258">
        <w:rPr>
          <w:rFonts w:cstheme="minorHAnsi"/>
        </w:rPr>
        <w:t xml:space="preserve">ës. Çfarë do të ndodhë nëse mbështetja financiare nuk është e </w:t>
      </w:r>
      <w:r w:rsidR="00F9369C">
        <w:rPr>
          <w:rFonts w:cstheme="minorHAnsi"/>
        </w:rPr>
        <w:t>mundshme</w:t>
      </w:r>
      <w:r w:rsidRPr="00A14258">
        <w:rPr>
          <w:rFonts w:cstheme="minorHAnsi"/>
        </w:rPr>
        <w:t>? (Maksimumi 150 fjalë)</w:t>
      </w:r>
    </w:p>
    <w:sectPr w:rsidR="00D74122" w:rsidRPr="00B32542" w:rsidSect="00BB0022">
      <w:headerReference w:type="default" r:id="rId11"/>
      <w:footerReference w:type="default" r:id="rId12"/>
      <w:pgSz w:w="11906" w:h="16838" w:code="9"/>
      <w:pgMar w:top="1667" w:right="1440" w:bottom="8" w:left="1440" w:header="680" w:footer="4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D22EE" w14:textId="77777777" w:rsidR="006356A8" w:rsidRDefault="006356A8" w:rsidP="006F4152">
      <w:r>
        <w:separator/>
      </w:r>
    </w:p>
    <w:p w14:paraId="7141F60D" w14:textId="77777777" w:rsidR="006356A8" w:rsidRDefault="006356A8"/>
  </w:endnote>
  <w:endnote w:type="continuationSeparator" w:id="0">
    <w:p w14:paraId="4D4F0FBF" w14:textId="77777777" w:rsidR="006356A8" w:rsidRDefault="006356A8" w:rsidP="006F4152">
      <w:r>
        <w:continuationSeparator/>
      </w:r>
    </w:p>
    <w:p w14:paraId="6D1BEB40" w14:textId="77777777" w:rsidR="006356A8" w:rsidRDefault="006356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altName w:val="Bahnschrift Ligh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">
    <w:altName w:val="Gill Sans MT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066BF" w14:textId="5527126D" w:rsidR="00684E54" w:rsidRDefault="00A62E3D" w:rsidP="00684E54">
    <w:pPr>
      <w:pStyle w:val="Footer"/>
      <w:tabs>
        <w:tab w:val="clear" w:pos="4536"/>
        <w:tab w:val="clear" w:pos="9072"/>
        <w:tab w:val="left" w:pos="1387"/>
      </w:tabs>
      <w:rPr>
        <w:noProof/>
      </w:rPr>
    </w:pPr>
    <w:r>
      <w:rPr>
        <w:noProof/>
      </w:rPr>
      <w:drawing>
        <wp:anchor distT="0" distB="0" distL="114300" distR="114300" simplePos="0" relativeHeight="251664384" behindDoc="0" locked="0" layoutInCell="1" allowOverlap="1" wp14:anchorId="2A357254" wp14:editId="3151085C">
          <wp:simplePos x="0" y="0"/>
          <wp:positionH relativeFrom="margin">
            <wp:posOffset>4847590</wp:posOffset>
          </wp:positionH>
          <wp:positionV relativeFrom="paragraph">
            <wp:posOffset>129804</wp:posOffset>
          </wp:positionV>
          <wp:extent cx="1412875" cy="309880"/>
          <wp:effectExtent l="0" t="0" r="0" b="0"/>
          <wp:wrapNone/>
          <wp:docPr id="1185540716" name="Picture 118554071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2875" cy="309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020CEC98" wp14:editId="784686A2">
          <wp:simplePos x="0" y="0"/>
          <wp:positionH relativeFrom="column">
            <wp:posOffset>-400050</wp:posOffset>
          </wp:positionH>
          <wp:positionV relativeFrom="paragraph">
            <wp:posOffset>-2540</wp:posOffset>
          </wp:positionV>
          <wp:extent cx="1400175" cy="499110"/>
          <wp:effectExtent l="0" t="0" r="9525" b="0"/>
          <wp:wrapNone/>
          <wp:docPr id="1740539057" name="Picture 1740539057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2284801" name="Picture 602284801" descr="Logo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0175" cy="4991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7504246" w14:textId="23D08A6B" w:rsidR="00D34795" w:rsidRDefault="00684E54" w:rsidP="00684E54">
    <w:pPr>
      <w:pStyle w:val="Footer"/>
      <w:tabs>
        <w:tab w:val="clear" w:pos="4536"/>
        <w:tab w:val="clear" w:pos="9072"/>
        <w:tab w:val="left" w:pos="1387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C2C3E" w14:textId="77777777" w:rsidR="006356A8" w:rsidRDefault="006356A8" w:rsidP="006F4152">
      <w:r>
        <w:separator/>
      </w:r>
    </w:p>
    <w:p w14:paraId="44CA1AE5" w14:textId="77777777" w:rsidR="006356A8" w:rsidRDefault="006356A8"/>
  </w:footnote>
  <w:footnote w:type="continuationSeparator" w:id="0">
    <w:p w14:paraId="16BB6CE1" w14:textId="77777777" w:rsidR="006356A8" w:rsidRDefault="006356A8" w:rsidP="006F4152">
      <w:r>
        <w:continuationSeparator/>
      </w:r>
    </w:p>
    <w:p w14:paraId="2F4CA69E" w14:textId="77777777" w:rsidR="006356A8" w:rsidRDefault="006356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3CB33" w14:textId="0C2FAABC" w:rsidR="00D34795" w:rsidRDefault="004330ED">
    <w:pPr>
      <w:pStyle w:val="Header"/>
    </w:pPr>
    <w:r>
      <w:rPr>
        <w:rFonts w:ascii="Calibri" w:hAnsi="Calibri" w:cs="Arial"/>
        <w:noProof/>
        <w:color w:val="000000" w:themeColor="text1"/>
        <w:sz w:val="14"/>
        <w:szCs w:val="14"/>
      </w:rPr>
      <w:drawing>
        <wp:anchor distT="0" distB="0" distL="114300" distR="114300" simplePos="0" relativeHeight="251660288" behindDoc="0" locked="0" layoutInCell="1" allowOverlap="1" wp14:anchorId="30F77297" wp14:editId="4F8AE2B6">
          <wp:simplePos x="0" y="0"/>
          <wp:positionH relativeFrom="column">
            <wp:posOffset>4797188</wp:posOffset>
          </wp:positionH>
          <wp:positionV relativeFrom="paragraph">
            <wp:posOffset>-186140</wp:posOffset>
          </wp:positionV>
          <wp:extent cx="1172968" cy="742323"/>
          <wp:effectExtent l="0" t="0" r="8255" b="635"/>
          <wp:wrapNone/>
          <wp:docPr id="404665497" name="Picture 404665497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166" t="27841" r="15413" b="28208"/>
                  <a:stretch/>
                </pic:blipFill>
                <pic:spPr bwMode="auto">
                  <a:xfrm>
                    <a:off x="0" y="0"/>
                    <a:ext cx="1173091" cy="7424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Calibri" w:eastAsia="Calibri" w:hAnsi="Calibri" w:cs="Calibri"/>
        <w:noProof/>
        <w:sz w:val="14"/>
        <w:szCs w:val="14"/>
      </w:rPr>
      <w:drawing>
        <wp:anchor distT="0" distB="0" distL="114300" distR="114300" simplePos="0" relativeHeight="251659264" behindDoc="0" locked="0" layoutInCell="1" allowOverlap="1" wp14:anchorId="23128C61" wp14:editId="6FC6BAC8">
          <wp:simplePos x="0" y="0"/>
          <wp:positionH relativeFrom="margin">
            <wp:posOffset>-293428</wp:posOffset>
          </wp:positionH>
          <wp:positionV relativeFrom="paragraph">
            <wp:posOffset>-233907</wp:posOffset>
          </wp:positionV>
          <wp:extent cx="757451" cy="803064"/>
          <wp:effectExtent l="0" t="0" r="5080" b="0"/>
          <wp:wrapNone/>
          <wp:docPr id="976302582" name="Picture 97630258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120" cy="8048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36D36"/>
    <w:multiLevelType w:val="hybridMultilevel"/>
    <w:tmpl w:val="09C640C0"/>
    <w:lvl w:ilvl="0" w:tplc="FFFFFFFF">
      <w:start w:val="1"/>
      <w:numFmt w:val="decimal"/>
      <w:lvlText w:val="%1."/>
      <w:lvlJc w:val="left"/>
      <w:pPr>
        <w:ind w:left="920" w:hanging="720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FFFFFFFF">
      <w:numFmt w:val="bullet"/>
      <w:lvlText w:val="•"/>
      <w:lvlJc w:val="left"/>
      <w:pPr>
        <w:ind w:left="1824" w:hanging="720"/>
      </w:pPr>
      <w:rPr>
        <w:rFonts w:hint="default"/>
        <w:lang w:val="en-US" w:eastAsia="en-US" w:bidi="en-US"/>
      </w:rPr>
    </w:lvl>
    <w:lvl w:ilvl="2" w:tplc="FFFFFFFF">
      <w:numFmt w:val="bullet"/>
      <w:lvlText w:val="•"/>
      <w:lvlJc w:val="left"/>
      <w:pPr>
        <w:ind w:left="2728" w:hanging="720"/>
      </w:pPr>
      <w:rPr>
        <w:rFonts w:hint="default"/>
        <w:lang w:val="en-US" w:eastAsia="en-US" w:bidi="en-US"/>
      </w:rPr>
    </w:lvl>
    <w:lvl w:ilvl="3" w:tplc="FFFFFFFF">
      <w:numFmt w:val="bullet"/>
      <w:lvlText w:val="•"/>
      <w:lvlJc w:val="left"/>
      <w:pPr>
        <w:ind w:left="3632" w:hanging="720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4536" w:hanging="720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5440" w:hanging="720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6344" w:hanging="720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7248" w:hanging="720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8152" w:hanging="720"/>
      </w:pPr>
      <w:rPr>
        <w:rFonts w:hint="default"/>
        <w:lang w:val="en-US" w:eastAsia="en-US" w:bidi="en-US"/>
      </w:rPr>
    </w:lvl>
  </w:abstractNum>
  <w:abstractNum w:abstractNumId="1" w15:restartNumberingAfterBreak="0">
    <w:nsid w:val="041969AC"/>
    <w:multiLevelType w:val="hybridMultilevel"/>
    <w:tmpl w:val="569E4CF2"/>
    <w:lvl w:ilvl="0" w:tplc="B93CCA5E">
      <w:start w:val="2"/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454FF1"/>
    <w:multiLevelType w:val="hybridMultilevel"/>
    <w:tmpl w:val="09C640C0"/>
    <w:lvl w:ilvl="0" w:tplc="FFFFFFFF">
      <w:start w:val="1"/>
      <w:numFmt w:val="decimal"/>
      <w:lvlText w:val="%1."/>
      <w:lvlJc w:val="left"/>
      <w:pPr>
        <w:ind w:left="920" w:hanging="720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FFFFFFFF">
      <w:numFmt w:val="bullet"/>
      <w:lvlText w:val="•"/>
      <w:lvlJc w:val="left"/>
      <w:pPr>
        <w:ind w:left="1824" w:hanging="720"/>
      </w:pPr>
      <w:rPr>
        <w:rFonts w:hint="default"/>
        <w:lang w:val="en-US" w:eastAsia="en-US" w:bidi="en-US"/>
      </w:rPr>
    </w:lvl>
    <w:lvl w:ilvl="2" w:tplc="FFFFFFFF">
      <w:numFmt w:val="bullet"/>
      <w:lvlText w:val="•"/>
      <w:lvlJc w:val="left"/>
      <w:pPr>
        <w:ind w:left="2728" w:hanging="720"/>
      </w:pPr>
      <w:rPr>
        <w:rFonts w:hint="default"/>
        <w:lang w:val="en-US" w:eastAsia="en-US" w:bidi="en-US"/>
      </w:rPr>
    </w:lvl>
    <w:lvl w:ilvl="3" w:tplc="FFFFFFFF">
      <w:numFmt w:val="bullet"/>
      <w:lvlText w:val="•"/>
      <w:lvlJc w:val="left"/>
      <w:pPr>
        <w:ind w:left="3632" w:hanging="720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4536" w:hanging="720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5440" w:hanging="720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6344" w:hanging="720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7248" w:hanging="720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8152" w:hanging="720"/>
      </w:pPr>
      <w:rPr>
        <w:rFonts w:hint="default"/>
        <w:lang w:val="en-US" w:eastAsia="en-US" w:bidi="en-US"/>
      </w:rPr>
    </w:lvl>
  </w:abstractNum>
  <w:abstractNum w:abstractNumId="3" w15:restartNumberingAfterBreak="0">
    <w:nsid w:val="05997217"/>
    <w:multiLevelType w:val="hybridMultilevel"/>
    <w:tmpl w:val="6D88518A"/>
    <w:lvl w:ilvl="0" w:tplc="06F07C04">
      <w:numFmt w:val="bullet"/>
      <w:lvlText w:val="•"/>
      <w:lvlJc w:val="left"/>
      <w:pPr>
        <w:ind w:left="6108" w:hanging="708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63731"/>
    <w:multiLevelType w:val="hybridMultilevel"/>
    <w:tmpl w:val="07A823C8"/>
    <w:lvl w:ilvl="0" w:tplc="08C4A6C4">
      <w:numFmt w:val="bullet"/>
      <w:lvlText w:val=""/>
      <w:lvlJc w:val="left"/>
      <w:pPr>
        <w:ind w:left="823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1C787824">
      <w:numFmt w:val="bullet"/>
      <w:lvlText w:val="•"/>
      <w:lvlJc w:val="left"/>
      <w:pPr>
        <w:ind w:left="1672" w:hanging="360"/>
      </w:pPr>
      <w:rPr>
        <w:rFonts w:hint="default"/>
        <w:lang w:val="en-US" w:eastAsia="en-US" w:bidi="en-US"/>
      </w:rPr>
    </w:lvl>
    <w:lvl w:ilvl="2" w:tplc="79008516">
      <w:numFmt w:val="bullet"/>
      <w:lvlText w:val="•"/>
      <w:lvlJc w:val="left"/>
      <w:pPr>
        <w:ind w:left="2524" w:hanging="360"/>
      </w:pPr>
      <w:rPr>
        <w:rFonts w:hint="default"/>
        <w:lang w:val="en-US" w:eastAsia="en-US" w:bidi="en-US"/>
      </w:rPr>
    </w:lvl>
    <w:lvl w:ilvl="3" w:tplc="28E43900">
      <w:numFmt w:val="bullet"/>
      <w:lvlText w:val="•"/>
      <w:lvlJc w:val="left"/>
      <w:pPr>
        <w:ind w:left="3376" w:hanging="360"/>
      </w:pPr>
      <w:rPr>
        <w:rFonts w:hint="default"/>
        <w:lang w:val="en-US" w:eastAsia="en-US" w:bidi="en-US"/>
      </w:rPr>
    </w:lvl>
    <w:lvl w:ilvl="4" w:tplc="0C2C3EA4">
      <w:numFmt w:val="bullet"/>
      <w:lvlText w:val="•"/>
      <w:lvlJc w:val="left"/>
      <w:pPr>
        <w:ind w:left="4228" w:hanging="360"/>
      </w:pPr>
      <w:rPr>
        <w:rFonts w:hint="default"/>
        <w:lang w:val="en-US" w:eastAsia="en-US" w:bidi="en-US"/>
      </w:rPr>
    </w:lvl>
    <w:lvl w:ilvl="5" w:tplc="63CC0772">
      <w:numFmt w:val="bullet"/>
      <w:lvlText w:val="•"/>
      <w:lvlJc w:val="left"/>
      <w:pPr>
        <w:ind w:left="5081" w:hanging="360"/>
      </w:pPr>
      <w:rPr>
        <w:rFonts w:hint="default"/>
        <w:lang w:val="en-US" w:eastAsia="en-US" w:bidi="en-US"/>
      </w:rPr>
    </w:lvl>
    <w:lvl w:ilvl="6" w:tplc="00B467F6">
      <w:numFmt w:val="bullet"/>
      <w:lvlText w:val="•"/>
      <w:lvlJc w:val="left"/>
      <w:pPr>
        <w:ind w:left="5933" w:hanging="360"/>
      </w:pPr>
      <w:rPr>
        <w:rFonts w:hint="default"/>
        <w:lang w:val="en-US" w:eastAsia="en-US" w:bidi="en-US"/>
      </w:rPr>
    </w:lvl>
    <w:lvl w:ilvl="7" w:tplc="B588B8C8">
      <w:numFmt w:val="bullet"/>
      <w:lvlText w:val="•"/>
      <w:lvlJc w:val="left"/>
      <w:pPr>
        <w:ind w:left="6785" w:hanging="360"/>
      </w:pPr>
      <w:rPr>
        <w:rFonts w:hint="default"/>
        <w:lang w:val="en-US" w:eastAsia="en-US" w:bidi="en-US"/>
      </w:rPr>
    </w:lvl>
    <w:lvl w:ilvl="8" w:tplc="61EAE3C2">
      <w:numFmt w:val="bullet"/>
      <w:lvlText w:val="•"/>
      <w:lvlJc w:val="left"/>
      <w:pPr>
        <w:ind w:left="7637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0CE14B7E"/>
    <w:multiLevelType w:val="hybridMultilevel"/>
    <w:tmpl w:val="D18A428C"/>
    <w:lvl w:ilvl="0" w:tplc="B93CCA5E">
      <w:start w:val="2"/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26586"/>
    <w:multiLevelType w:val="hybridMultilevel"/>
    <w:tmpl w:val="0D5E2850"/>
    <w:lvl w:ilvl="0" w:tplc="906645DA">
      <w:start w:val="1"/>
      <w:numFmt w:val="upperLetter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0" w:hanging="360"/>
      </w:pPr>
    </w:lvl>
    <w:lvl w:ilvl="2" w:tplc="0409001B" w:tentative="1">
      <w:start w:val="1"/>
      <w:numFmt w:val="lowerRoman"/>
      <w:lvlText w:val="%3."/>
      <w:lvlJc w:val="right"/>
      <w:pPr>
        <w:ind w:left="2000" w:hanging="180"/>
      </w:pPr>
    </w:lvl>
    <w:lvl w:ilvl="3" w:tplc="0409000F" w:tentative="1">
      <w:start w:val="1"/>
      <w:numFmt w:val="decimal"/>
      <w:lvlText w:val="%4."/>
      <w:lvlJc w:val="left"/>
      <w:pPr>
        <w:ind w:left="2720" w:hanging="360"/>
      </w:pPr>
    </w:lvl>
    <w:lvl w:ilvl="4" w:tplc="04090019" w:tentative="1">
      <w:start w:val="1"/>
      <w:numFmt w:val="lowerLetter"/>
      <w:lvlText w:val="%5."/>
      <w:lvlJc w:val="left"/>
      <w:pPr>
        <w:ind w:left="3440" w:hanging="360"/>
      </w:pPr>
    </w:lvl>
    <w:lvl w:ilvl="5" w:tplc="0409001B" w:tentative="1">
      <w:start w:val="1"/>
      <w:numFmt w:val="lowerRoman"/>
      <w:lvlText w:val="%6."/>
      <w:lvlJc w:val="right"/>
      <w:pPr>
        <w:ind w:left="4160" w:hanging="180"/>
      </w:pPr>
    </w:lvl>
    <w:lvl w:ilvl="6" w:tplc="0409000F" w:tentative="1">
      <w:start w:val="1"/>
      <w:numFmt w:val="decimal"/>
      <w:lvlText w:val="%7."/>
      <w:lvlJc w:val="left"/>
      <w:pPr>
        <w:ind w:left="4880" w:hanging="360"/>
      </w:pPr>
    </w:lvl>
    <w:lvl w:ilvl="7" w:tplc="04090019" w:tentative="1">
      <w:start w:val="1"/>
      <w:numFmt w:val="lowerLetter"/>
      <w:lvlText w:val="%8."/>
      <w:lvlJc w:val="left"/>
      <w:pPr>
        <w:ind w:left="5600" w:hanging="360"/>
      </w:pPr>
    </w:lvl>
    <w:lvl w:ilvl="8" w:tplc="0409001B" w:tentative="1">
      <w:start w:val="1"/>
      <w:numFmt w:val="lowerRoman"/>
      <w:lvlText w:val="%9."/>
      <w:lvlJc w:val="right"/>
      <w:pPr>
        <w:ind w:left="6320" w:hanging="180"/>
      </w:pPr>
    </w:lvl>
  </w:abstractNum>
  <w:abstractNum w:abstractNumId="7" w15:restartNumberingAfterBreak="0">
    <w:nsid w:val="11D25D2B"/>
    <w:multiLevelType w:val="hybridMultilevel"/>
    <w:tmpl w:val="DB2849A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00309F"/>
    <w:multiLevelType w:val="hybridMultilevel"/>
    <w:tmpl w:val="E89C2B50"/>
    <w:lvl w:ilvl="0" w:tplc="06F07C04">
      <w:numFmt w:val="bullet"/>
      <w:lvlText w:val="•"/>
      <w:lvlJc w:val="left"/>
      <w:pPr>
        <w:ind w:left="6108" w:hanging="708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AD49FB"/>
    <w:multiLevelType w:val="hybridMultilevel"/>
    <w:tmpl w:val="288CF6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E30697"/>
    <w:multiLevelType w:val="hybridMultilevel"/>
    <w:tmpl w:val="DA162152"/>
    <w:lvl w:ilvl="0" w:tplc="2444A9A0">
      <w:start w:val="1"/>
      <w:numFmt w:val="decimal"/>
      <w:lvlText w:val="%1."/>
      <w:lvlJc w:val="left"/>
      <w:pPr>
        <w:tabs>
          <w:tab w:val="num" w:pos="0"/>
        </w:tabs>
        <w:ind w:left="288" w:hanging="288"/>
      </w:pPr>
      <w:rPr>
        <w:rFonts w:ascii="Gill Sans MT" w:hAnsi="Gill Sans MT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7504F49"/>
    <w:multiLevelType w:val="hybridMultilevel"/>
    <w:tmpl w:val="C42AFD5E"/>
    <w:lvl w:ilvl="0" w:tplc="FFFFFFFF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DB02AD"/>
    <w:multiLevelType w:val="hybridMultilevel"/>
    <w:tmpl w:val="ACD0346E"/>
    <w:lvl w:ilvl="0" w:tplc="B93CCA5E">
      <w:start w:val="2"/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E030D"/>
    <w:multiLevelType w:val="multilevel"/>
    <w:tmpl w:val="BA144B66"/>
    <w:lvl w:ilvl="0">
      <w:start w:val="1"/>
      <w:numFmt w:val="decimal"/>
      <w:pStyle w:val="Heading1"/>
      <w:lvlText w:val="%1."/>
      <w:lvlJc w:val="left"/>
      <w:pPr>
        <w:tabs>
          <w:tab w:val="num" w:pos="-144"/>
        </w:tabs>
        <w:ind w:left="-144" w:hanging="720"/>
      </w:pPr>
      <w:rPr>
        <w:rFonts w:ascii="Gill Sans MT" w:hAnsi="Gill Sans MT" w:hint="default"/>
        <w:b w:val="0"/>
        <w:i w:val="0"/>
        <w:sz w:val="60"/>
      </w:rPr>
    </w:lvl>
    <w:lvl w:ilvl="1">
      <w:start w:val="1"/>
      <w:numFmt w:val="decimal"/>
      <w:lvlText w:val="%1.%2"/>
      <w:lvlJc w:val="left"/>
      <w:pPr>
        <w:tabs>
          <w:tab w:val="num" w:pos="954"/>
        </w:tabs>
        <w:ind w:left="954" w:hanging="864"/>
      </w:pPr>
    </w:lvl>
    <w:lvl w:ilvl="2">
      <w:start w:val="1"/>
      <w:numFmt w:val="decimal"/>
      <w:lvlText w:val="%1.%2.%3"/>
      <w:lvlJc w:val="left"/>
      <w:pPr>
        <w:tabs>
          <w:tab w:val="num" w:pos="864"/>
        </w:tabs>
        <w:ind w:left="864" w:hanging="864"/>
      </w:pPr>
    </w:lvl>
    <w:lvl w:ilvl="3">
      <w:start w:val="1"/>
      <w:numFmt w:val="decimal"/>
      <w:lvlText w:val="%1.%2.%3.%4"/>
      <w:lvlJc w:val="left"/>
      <w:pPr>
        <w:tabs>
          <w:tab w:val="num" w:pos="2304"/>
        </w:tabs>
        <w:ind w:left="1296" w:hanging="43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816"/>
        </w:tabs>
        <w:ind w:left="136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536"/>
        </w:tabs>
        <w:ind w:left="187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616"/>
        </w:tabs>
        <w:ind w:left="237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96"/>
        </w:tabs>
        <w:ind w:left="288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416"/>
        </w:tabs>
        <w:ind w:left="3456" w:hanging="1440"/>
      </w:pPr>
      <w:rPr>
        <w:rFonts w:hint="default"/>
      </w:rPr>
    </w:lvl>
  </w:abstractNum>
  <w:abstractNum w:abstractNumId="14" w15:restartNumberingAfterBreak="0">
    <w:nsid w:val="2A192EF4"/>
    <w:multiLevelType w:val="hybridMultilevel"/>
    <w:tmpl w:val="A4164D2C"/>
    <w:lvl w:ilvl="0" w:tplc="B93CCA5E">
      <w:start w:val="2"/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92E80"/>
    <w:multiLevelType w:val="hybridMultilevel"/>
    <w:tmpl w:val="5A8AE250"/>
    <w:lvl w:ilvl="0" w:tplc="B4E4446E">
      <w:start w:val="1"/>
      <w:numFmt w:val="upperLetter"/>
      <w:lvlText w:val="%1."/>
      <w:lvlJc w:val="left"/>
      <w:pPr>
        <w:ind w:left="920" w:hanging="720"/>
      </w:pPr>
      <w:rPr>
        <w:rFonts w:ascii="Calibri" w:eastAsia="Calibri" w:hAnsi="Calibri" w:cs="Calibri" w:hint="default"/>
        <w:b/>
        <w:bCs/>
        <w:spacing w:val="-1"/>
        <w:w w:val="99"/>
        <w:sz w:val="20"/>
        <w:szCs w:val="20"/>
        <w:lang w:val="en-US" w:eastAsia="en-US" w:bidi="en-US"/>
      </w:rPr>
    </w:lvl>
    <w:lvl w:ilvl="1" w:tplc="AF54D078">
      <w:start w:val="1"/>
      <w:numFmt w:val="decimal"/>
      <w:lvlText w:val="%2."/>
      <w:lvlJc w:val="left"/>
      <w:pPr>
        <w:ind w:left="920" w:hanging="360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2" w:tplc="1368C7C6">
      <w:numFmt w:val="bullet"/>
      <w:lvlText w:val="•"/>
      <w:lvlJc w:val="left"/>
      <w:pPr>
        <w:ind w:left="2728" w:hanging="360"/>
      </w:pPr>
      <w:rPr>
        <w:rFonts w:hint="default"/>
        <w:lang w:val="en-US" w:eastAsia="en-US" w:bidi="en-US"/>
      </w:rPr>
    </w:lvl>
    <w:lvl w:ilvl="3" w:tplc="801ACFE8">
      <w:numFmt w:val="bullet"/>
      <w:lvlText w:val="•"/>
      <w:lvlJc w:val="left"/>
      <w:pPr>
        <w:ind w:left="3632" w:hanging="360"/>
      </w:pPr>
      <w:rPr>
        <w:rFonts w:hint="default"/>
        <w:lang w:val="en-US" w:eastAsia="en-US" w:bidi="en-US"/>
      </w:rPr>
    </w:lvl>
    <w:lvl w:ilvl="4" w:tplc="B79A08C8">
      <w:numFmt w:val="bullet"/>
      <w:lvlText w:val="•"/>
      <w:lvlJc w:val="left"/>
      <w:pPr>
        <w:ind w:left="4536" w:hanging="360"/>
      </w:pPr>
      <w:rPr>
        <w:rFonts w:hint="default"/>
        <w:lang w:val="en-US" w:eastAsia="en-US" w:bidi="en-US"/>
      </w:rPr>
    </w:lvl>
    <w:lvl w:ilvl="5" w:tplc="35D451F0">
      <w:numFmt w:val="bullet"/>
      <w:lvlText w:val="•"/>
      <w:lvlJc w:val="left"/>
      <w:pPr>
        <w:ind w:left="5440" w:hanging="360"/>
      </w:pPr>
      <w:rPr>
        <w:rFonts w:hint="default"/>
        <w:lang w:val="en-US" w:eastAsia="en-US" w:bidi="en-US"/>
      </w:rPr>
    </w:lvl>
    <w:lvl w:ilvl="6" w:tplc="F762057C">
      <w:numFmt w:val="bullet"/>
      <w:lvlText w:val="•"/>
      <w:lvlJc w:val="left"/>
      <w:pPr>
        <w:ind w:left="6344" w:hanging="360"/>
      </w:pPr>
      <w:rPr>
        <w:rFonts w:hint="default"/>
        <w:lang w:val="en-US" w:eastAsia="en-US" w:bidi="en-US"/>
      </w:rPr>
    </w:lvl>
    <w:lvl w:ilvl="7" w:tplc="C34E3B74">
      <w:numFmt w:val="bullet"/>
      <w:lvlText w:val="•"/>
      <w:lvlJc w:val="left"/>
      <w:pPr>
        <w:ind w:left="7248" w:hanging="360"/>
      </w:pPr>
      <w:rPr>
        <w:rFonts w:hint="default"/>
        <w:lang w:val="en-US" w:eastAsia="en-US" w:bidi="en-US"/>
      </w:rPr>
    </w:lvl>
    <w:lvl w:ilvl="8" w:tplc="47A6FA4A">
      <w:numFmt w:val="bullet"/>
      <w:lvlText w:val="•"/>
      <w:lvlJc w:val="left"/>
      <w:pPr>
        <w:ind w:left="8152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30474229"/>
    <w:multiLevelType w:val="hybridMultilevel"/>
    <w:tmpl w:val="3D5A2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DD5BCE"/>
    <w:multiLevelType w:val="hybridMultilevel"/>
    <w:tmpl w:val="8766DF18"/>
    <w:lvl w:ilvl="0" w:tplc="B93CCA5E">
      <w:start w:val="2"/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A8233E"/>
    <w:multiLevelType w:val="hybridMultilevel"/>
    <w:tmpl w:val="88825988"/>
    <w:lvl w:ilvl="0" w:tplc="436E636E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D1CC309E">
      <w:numFmt w:val="bullet"/>
      <w:lvlText w:val="•"/>
      <w:lvlJc w:val="left"/>
      <w:pPr>
        <w:ind w:left="1672" w:hanging="360"/>
      </w:pPr>
      <w:rPr>
        <w:rFonts w:hint="default"/>
        <w:lang w:val="en-US" w:eastAsia="en-US" w:bidi="en-US"/>
      </w:rPr>
    </w:lvl>
    <w:lvl w:ilvl="2" w:tplc="833AC85C">
      <w:numFmt w:val="bullet"/>
      <w:lvlText w:val="•"/>
      <w:lvlJc w:val="left"/>
      <w:pPr>
        <w:ind w:left="2524" w:hanging="360"/>
      </w:pPr>
      <w:rPr>
        <w:rFonts w:hint="default"/>
        <w:lang w:val="en-US" w:eastAsia="en-US" w:bidi="en-US"/>
      </w:rPr>
    </w:lvl>
    <w:lvl w:ilvl="3" w:tplc="2AFA1D46">
      <w:numFmt w:val="bullet"/>
      <w:lvlText w:val="•"/>
      <w:lvlJc w:val="left"/>
      <w:pPr>
        <w:ind w:left="3376" w:hanging="360"/>
      </w:pPr>
      <w:rPr>
        <w:rFonts w:hint="default"/>
        <w:lang w:val="en-US" w:eastAsia="en-US" w:bidi="en-US"/>
      </w:rPr>
    </w:lvl>
    <w:lvl w:ilvl="4" w:tplc="6A664DEE">
      <w:numFmt w:val="bullet"/>
      <w:lvlText w:val="•"/>
      <w:lvlJc w:val="left"/>
      <w:pPr>
        <w:ind w:left="4228" w:hanging="360"/>
      </w:pPr>
      <w:rPr>
        <w:rFonts w:hint="default"/>
        <w:lang w:val="en-US" w:eastAsia="en-US" w:bidi="en-US"/>
      </w:rPr>
    </w:lvl>
    <w:lvl w:ilvl="5" w:tplc="21D8E850">
      <w:numFmt w:val="bullet"/>
      <w:lvlText w:val="•"/>
      <w:lvlJc w:val="left"/>
      <w:pPr>
        <w:ind w:left="5080" w:hanging="360"/>
      </w:pPr>
      <w:rPr>
        <w:rFonts w:hint="default"/>
        <w:lang w:val="en-US" w:eastAsia="en-US" w:bidi="en-US"/>
      </w:rPr>
    </w:lvl>
    <w:lvl w:ilvl="6" w:tplc="0B38DE32">
      <w:numFmt w:val="bullet"/>
      <w:lvlText w:val="•"/>
      <w:lvlJc w:val="left"/>
      <w:pPr>
        <w:ind w:left="5932" w:hanging="360"/>
      </w:pPr>
      <w:rPr>
        <w:rFonts w:hint="default"/>
        <w:lang w:val="en-US" w:eastAsia="en-US" w:bidi="en-US"/>
      </w:rPr>
    </w:lvl>
    <w:lvl w:ilvl="7" w:tplc="BF0845C6">
      <w:numFmt w:val="bullet"/>
      <w:lvlText w:val="•"/>
      <w:lvlJc w:val="left"/>
      <w:pPr>
        <w:ind w:left="6784" w:hanging="360"/>
      </w:pPr>
      <w:rPr>
        <w:rFonts w:hint="default"/>
        <w:lang w:val="en-US" w:eastAsia="en-US" w:bidi="en-US"/>
      </w:rPr>
    </w:lvl>
    <w:lvl w:ilvl="8" w:tplc="21F4F900">
      <w:numFmt w:val="bullet"/>
      <w:lvlText w:val="•"/>
      <w:lvlJc w:val="left"/>
      <w:pPr>
        <w:ind w:left="7636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38F4155F"/>
    <w:multiLevelType w:val="hybridMultilevel"/>
    <w:tmpl w:val="1A62975E"/>
    <w:lvl w:ilvl="0" w:tplc="04090001">
      <w:start w:val="1"/>
      <w:numFmt w:val="bullet"/>
      <w:lvlText w:val=""/>
      <w:lvlJc w:val="left"/>
      <w:pPr>
        <w:ind w:left="-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4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</w:abstractNum>
  <w:abstractNum w:abstractNumId="20" w15:restartNumberingAfterBreak="0">
    <w:nsid w:val="3B0B5730"/>
    <w:multiLevelType w:val="hybridMultilevel"/>
    <w:tmpl w:val="1A36C8B2"/>
    <w:lvl w:ilvl="0" w:tplc="B93CCA5E">
      <w:start w:val="2"/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8B0D97"/>
    <w:multiLevelType w:val="hybridMultilevel"/>
    <w:tmpl w:val="2A22E036"/>
    <w:lvl w:ilvl="0" w:tplc="B93CCA5E">
      <w:start w:val="2"/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4C036B"/>
    <w:multiLevelType w:val="hybridMultilevel"/>
    <w:tmpl w:val="9342D8AE"/>
    <w:lvl w:ilvl="0" w:tplc="2C5071EE">
      <w:numFmt w:val="bullet"/>
      <w:lvlText w:val=""/>
      <w:lvlJc w:val="left"/>
      <w:pPr>
        <w:ind w:left="920" w:hanging="406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27684032">
      <w:numFmt w:val="bullet"/>
      <w:lvlText w:val="•"/>
      <w:lvlJc w:val="left"/>
      <w:pPr>
        <w:ind w:left="1824" w:hanging="406"/>
      </w:pPr>
      <w:rPr>
        <w:rFonts w:hint="default"/>
        <w:lang w:val="en-US" w:eastAsia="en-US" w:bidi="en-US"/>
      </w:rPr>
    </w:lvl>
    <w:lvl w:ilvl="2" w:tplc="0CC4F6CC">
      <w:numFmt w:val="bullet"/>
      <w:lvlText w:val="•"/>
      <w:lvlJc w:val="left"/>
      <w:pPr>
        <w:ind w:left="2728" w:hanging="406"/>
      </w:pPr>
      <w:rPr>
        <w:rFonts w:hint="default"/>
        <w:lang w:val="en-US" w:eastAsia="en-US" w:bidi="en-US"/>
      </w:rPr>
    </w:lvl>
    <w:lvl w:ilvl="3" w:tplc="7DE404AC">
      <w:numFmt w:val="bullet"/>
      <w:lvlText w:val="•"/>
      <w:lvlJc w:val="left"/>
      <w:pPr>
        <w:ind w:left="3632" w:hanging="406"/>
      </w:pPr>
      <w:rPr>
        <w:rFonts w:hint="default"/>
        <w:lang w:val="en-US" w:eastAsia="en-US" w:bidi="en-US"/>
      </w:rPr>
    </w:lvl>
    <w:lvl w:ilvl="4" w:tplc="9C6EA0A0">
      <w:numFmt w:val="bullet"/>
      <w:lvlText w:val="•"/>
      <w:lvlJc w:val="left"/>
      <w:pPr>
        <w:ind w:left="4536" w:hanging="406"/>
      </w:pPr>
      <w:rPr>
        <w:rFonts w:hint="default"/>
        <w:lang w:val="en-US" w:eastAsia="en-US" w:bidi="en-US"/>
      </w:rPr>
    </w:lvl>
    <w:lvl w:ilvl="5" w:tplc="BFD28190">
      <w:numFmt w:val="bullet"/>
      <w:lvlText w:val="•"/>
      <w:lvlJc w:val="left"/>
      <w:pPr>
        <w:ind w:left="5440" w:hanging="406"/>
      </w:pPr>
      <w:rPr>
        <w:rFonts w:hint="default"/>
        <w:lang w:val="en-US" w:eastAsia="en-US" w:bidi="en-US"/>
      </w:rPr>
    </w:lvl>
    <w:lvl w:ilvl="6" w:tplc="F200A3FC">
      <w:numFmt w:val="bullet"/>
      <w:lvlText w:val="•"/>
      <w:lvlJc w:val="left"/>
      <w:pPr>
        <w:ind w:left="6344" w:hanging="406"/>
      </w:pPr>
      <w:rPr>
        <w:rFonts w:hint="default"/>
        <w:lang w:val="en-US" w:eastAsia="en-US" w:bidi="en-US"/>
      </w:rPr>
    </w:lvl>
    <w:lvl w:ilvl="7" w:tplc="95D0DD94">
      <w:numFmt w:val="bullet"/>
      <w:lvlText w:val="•"/>
      <w:lvlJc w:val="left"/>
      <w:pPr>
        <w:ind w:left="7248" w:hanging="406"/>
      </w:pPr>
      <w:rPr>
        <w:rFonts w:hint="default"/>
        <w:lang w:val="en-US" w:eastAsia="en-US" w:bidi="en-US"/>
      </w:rPr>
    </w:lvl>
    <w:lvl w:ilvl="8" w:tplc="056C5048">
      <w:numFmt w:val="bullet"/>
      <w:lvlText w:val="•"/>
      <w:lvlJc w:val="left"/>
      <w:pPr>
        <w:ind w:left="8152" w:hanging="406"/>
      </w:pPr>
      <w:rPr>
        <w:rFonts w:hint="default"/>
        <w:lang w:val="en-US" w:eastAsia="en-US" w:bidi="en-US"/>
      </w:rPr>
    </w:lvl>
  </w:abstractNum>
  <w:abstractNum w:abstractNumId="23" w15:restartNumberingAfterBreak="0">
    <w:nsid w:val="4A74799D"/>
    <w:multiLevelType w:val="hybridMultilevel"/>
    <w:tmpl w:val="C38C4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512E42"/>
    <w:multiLevelType w:val="hybridMultilevel"/>
    <w:tmpl w:val="B48CF198"/>
    <w:lvl w:ilvl="0" w:tplc="6D026C42">
      <w:numFmt w:val="bullet"/>
      <w:lvlText w:val="•"/>
      <w:lvlJc w:val="left"/>
      <w:pPr>
        <w:ind w:left="343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82034"/>
    <w:multiLevelType w:val="hybridMultilevel"/>
    <w:tmpl w:val="00087306"/>
    <w:lvl w:ilvl="0" w:tplc="B93CCA5E">
      <w:start w:val="2"/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8226BB6"/>
    <w:multiLevelType w:val="hybridMultilevel"/>
    <w:tmpl w:val="09C640C0"/>
    <w:lvl w:ilvl="0" w:tplc="54C8DEE6">
      <w:start w:val="1"/>
      <w:numFmt w:val="decimal"/>
      <w:lvlText w:val="%1."/>
      <w:lvlJc w:val="left"/>
      <w:pPr>
        <w:ind w:left="920" w:hanging="720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A790C9EE">
      <w:numFmt w:val="bullet"/>
      <w:lvlText w:val="•"/>
      <w:lvlJc w:val="left"/>
      <w:pPr>
        <w:ind w:left="1824" w:hanging="720"/>
      </w:pPr>
      <w:rPr>
        <w:rFonts w:hint="default"/>
        <w:lang w:val="en-US" w:eastAsia="en-US" w:bidi="en-US"/>
      </w:rPr>
    </w:lvl>
    <w:lvl w:ilvl="2" w:tplc="50BA4330">
      <w:numFmt w:val="bullet"/>
      <w:lvlText w:val="•"/>
      <w:lvlJc w:val="left"/>
      <w:pPr>
        <w:ind w:left="2728" w:hanging="720"/>
      </w:pPr>
      <w:rPr>
        <w:rFonts w:hint="default"/>
        <w:lang w:val="en-US" w:eastAsia="en-US" w:bidi="en-US"/>
      </w:rPr>
    </w:lvl>
    <w:lvl w:ilvl="3" w:tplc="12A0ECEE">
      <w:numFmt w:val="bullet"/>
      <w:lvlText w:val="•"/>
      <w:lvlJc w:val="left"/>
      <w:pPr>
        <w:ind w:left="3632" w:hanging="720"/>
      </w:pPr>
      <w:rPr>
        <w:rFonts w:hint="default"/>
        <w:lang w:val="en-US" w:eastAsia="en-US" w:bidi="en-US"/>
      </w:rPr>
    </w:lvl>
    <w:lvl w:ilvl="4" w:tplc="E62CE220">
      <w:numFmt w:val="bullet"/>
      <w:lvlText w:val="•"/>
      <w:lvlJc w:val="left"/>
      <w:pPr>
        <w:ind w:left="4536" w:hanging="720"/>
      </w:pPr>
      <w:rPr>
        <w:rFonts w:hint="default"/>
        <w:lang w:val="en-US" w:eastAsia="en-US" w:bidi="en-US"/>
      </w:rPr>
    </w:lvl>
    <w:lvl w:ilvl="5" w:tplc="86C25A98">
      <w:numFmt w:val="bullet"/>
      <w:lvlText w:val="•"/>
      <w:lvlJc w:val="left"/>
      <w:pPr>
        <w:ind w:left="5440" w:hanging="720"/>
      </w:pPr>
      <w:rPr>
        <w:rFonts w:hint="default"/>
        <w:lang w:val="en-US" w:eastAsia="en-US" w:bidi="en-US"/>
      </w:rPr>
    </w:lvl>
    <w:lvl w:ilvl="6" w:tplc="E71EF96A">
      <w:numFmt w:val="bullet"/>
      <w:lvlText w:val="•"/>
      <w:lvlJc w:val="left"/>
      <w:pPr>
        <w:ind w:left="6344" w:hanging="720"/>
      </w:pPr>
      <w:rPr>
        <w:rFonts w:hint="default"/>
        <w:lang w:val="en-US" w:eastAsia="en-US" w:bidi="en-US"/>
      </w:rPr>
    </w:lvl>
    <w:lvl w:ilvl="7" w:tplc="E7320568">
      <w:numFmt w:val="bullet"/>
      <w:lvlText w:val="•"/>
      <w:lvlJc w:val="left"/>
      <w:pPr>
        <w:ind w:left="7248" w:hanging="720"/>
      </w:pPr>
      <w:rPr>
        <w:rFonts w:hint="default"/>
        <w:lang w:val="en-US" w:eastAsia="en-US" w:bidi="en-US"/>
      </w:rPr>
    </w:lvl>
    <w:lvl w:ilvl="8" w:tplc="C9266FAA">
      <w:numFmt w:val="bullet"/>
      <w:lvlText w:val="•"/>
      <w:lvlJc w:val="left"/>
      <w:pPr>
        <w:ind w:left="8152" w:hanging="720"/>
      </w:pPr>
      <w:rPr>
        <w:rFonts w:hint="default"/>
        <w:lang w:val="en-US" w:eastAsia="en-US" w:bidi="en-US"/>
      </w:rPr>
    </w:lvl>
  </w:abstractNum>
  <w:abstractNum w:abstractNumId="27" w15:restartNumberingAfterBreak="0">
    <w:nsid w:val="58B15816"/>
    <w:multiLevelType w:val="hybridMultilevel"/>
    <w:tmpl w:val="F6664F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C83504F"/>
    <w:multiLevelType w:val="multilevel"/>
    <w:tmpl w:val="6CAA1CEE"/>
    <w:lvl w:ilvl="0">
      <w:start w:val="1"/>
      <w:numFmt w:val="upperLetter"/>
      <w:lvlText w:val="%1."/>
      <w:lvlJc w:val="left"/>
      <w:pPr>
        <w:ind w:left="200" w:hanging="219"/>
      </w:pPr>
      <w:rPr>
        <w:rFonts w:ascii="Calibri" w:eastAsia="Calibri" w:hAnsi="Calibri" w:cs="Calibri" w:hint="default"/>
        <w:b/>
        <w:bCs/>
        <w:spacing w:val="-1"/>
        <w:w w:val="99"/>
        <w:sz w:val="20"/>
        <w:szCs w:val="20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0" w:hanging="360"/>
      </w:pPr>
      <w:rPr>
        <w:rFonts w:ascii="Calibri Light" w:eastAsia="Calibri Light" w:hAnsi="Calibri Light" w:cs="Calibri Light" w:hint="default"/>
        <w:color w:val="365F91"/>
        <w:spacing w:val="-1"/>
        <w:w w:val="100"/>
        <w:sz w:val="28"/>
        <w:szCs w:val="28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671" w:hanging="480"/>
      </w:pPr>
      <w:rPr>
        <w:rFonts w:hint="default"/>
        <w:b/>
        <w:bCs/>
        <w:w w:val="99"/>
        <w:lang w:val="en-US" w:eastAsia="en-US" w:bidi="en-US"/>
      </w:rPr>
    </w:lvl>
    <w:lvl w:ilvl="3">
      <w:numFmt w:val="bullet"/>
      <w:lvlText w:val="-"/>
      <w:lvlJc w:val="left"/>
      <w:pPr>
        <w:ind w:left="1914" w:hanging="360"/>
      </w:pPr>
      <w:rPr>
        <w:rFonts w:hint="default"/>
        <w:w w:val="100"/>
        <w:lang w:val="en-US" w:eastAsia="en-US" w:bidi="en-US"/>
      </w:rPr>
    </w:lvl>
    <w:lvl w:ilvl="4">
      <w:numFmt w:val="bullet"/>
      <w:lvlText w:val="•"/>
      <w:lvlJc w:val="left"/>
      <w:pPr>
        <w:ind w:left="3068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217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365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514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662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5D711037"/>
    <w:multiLevelType w:val="hybridMultilevel"/>
    <w:tmpl w:val="F83E0B46"/>
    <w:lvl w:ilvl="0" w:tplc="DD443992">
      <w:start w:val="1"/>
      <w:numFmt w:val="decimal"/>
      <w:pStyle w:val="1-BulletNumber"/>
      <w:lvlText w:val="%1."/>
      <w:lvlJc w:val="left"/>
      <w:pPr>
        <w:tabs>
          <w:tab w:val="num" w:pos="0"/>
        </w:tabs>
        <w:ind w:left="288" w:hanging="288"/>
      </w:pPr>
      <w:rPr>
        <w:rFonts w:ascii="Gill Sans" w:hAnsi="Gill Sans" w:hint="default"/>
        <w:caps w:val="0"/>
        <w:strike w:val="0"/>
        <w:dstrike w:val="0"/>
        <w:outline w:val="0"/>
        <w:shadow w:val="0"/>
        <w:emboss w:val="0"/>
        <w:imprint w:val="0"/>
        <w:vanish w:val="0"/>
        <w:sz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D816C25"/>
    <w:multiLevelType w:val="hybridMultilevel"/>
    <w:tmpl w:val="838AA2B6"/>
    <w:lvl w:ilvl="0" w:tplc="FB36DC7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96F0D7C"/>
    <w:multiLevelType w:val="hybridMultilevel"/>
    <w:tmpl w:val="4D1C99F6"/>
    <w:lvl w:ilvl="0" w:tplc="06F07C04">
      <w:numFmt w:val="bullet"/>
      <w:lvlText w:val="•"/>
      <w:lvlJc w:val="left"/>
      <w:pPr>
        <w:ind w:left="6108" w:hanging="708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2" w15:restartNumberingAfterBreak="0">
    <w:nsid w:val="6F0146A8"/>
    <w:multiLevelType w:val="hybridMultilevel"/>
    <w:tmpl w:val="BE64A2C6"/>
    <w:lvl w:ilvl="0" w:tplc="B93CCA5E">
      <w:start w:val="2"/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F467C9"/>
    <w:multiLevelType w:val="hybridMultilevel"/>
    <w:tmpl w:val="A7EEF73E"/>
    <w:lvl w:ilvl="0" w:tplc="B93CCA5E">
      <w:start w:val="2"/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F117C8"/>
    <w:multiLevelType w:val="hybridMultilevel"/>
    <w:tmpl w:val="F1607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6E0DB7"/>
    <w:multiLevelType w:val="hybridMultilevel"/>
    <w:tmpl w:val="A978D6AE"/>
    <w:lvl w:ilvl="0" w:tplc="6D026C42">
      <w:numFmt w:val="bullet"/>
      <w:lvlText w:val="•"/>
      <w:lvlJc w:val="left"/>
      <w:pPr>
        <w:ind w:left="343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B7B66DB8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2" w:tplc="B3287FD4">
      <w:numFmt w:val="bullet"/>
      <w:lvlText w:val="•"/>
      <w:lvlJc w:val="left"/>
      <w:pPr>
        <w:ind w:left="1924" w:hanging="360"/>
      </w:pPr>
      <w:rPr>
        <w:rFonts w:hint="default"/>
        <w:lang w:val="en-US" w:eastAsia="en-US" w:bidi="en-US"/>
      </w:rPr>
    </w:lvl>
    <w:lvl w:ilvl="3" w:tplc="697C1300">
      <w:numFmt w:val="bullet"/>
      <w:lvlText w:val="•"/>
      <w:lvlJc w:val="left"/>
      <w:pPr>
        <w:ind w:left="2928" w:hanging="360"/>
      </w:pPr>
      <w:rPr>
        <w:rFonts w:hint="default"/>
        <w:lang w:val="en-US" w:eastAsia="en-US" w:bidi="en-US"/>
      </w:rPr>
    </w:lvl>
    <w:lvl w:ilvl="4" w:tplc="4588D1CA">
      <w:numFmt w:val="bullet"/>
      <w:lvlText w:val="•"/>
      <w:lvlJc w:val="left"/>
      <w:pPr>
        <w:ind w:left="3933" w:hanging="360"/>
      </w:pPr>
      <w:rPr>
        <w:rFonts w:hint="default"/>
        <w:lang w:val="en-US" w:eastAsia="en-US" w:bidi="en-US"/>
      </w:rPr>
    </w:lvl>
    <w:lvl w:ilvl="5" w:tplc="F14A56BA">
      <w:numFmt w:val="bullet"/>
      <w:lvlText w:val="•"/>
      <w:lvlJc w:val="left"/>
      <w:pPr>
        <w:ind w:left="4937" w:hanging="360"/>
      </w:pPr>
      <w:rPr>
        <w:rFonts w:hint="default"/>
        <w:lang w:val="en-US" w:eastAsia="en-US" w:bidi="en-US"/>
      </w:rPr>
    </w:lvl>
    <w:lvl w:ilvl="6" w:tplc="8F5423A6">
      <w:numFmt w:val="bullet"/>
      <w:lvlText w:val="•"/>
      <w:lvlJc w:val="left"/>
      <w:pPr>
        <w:ind w:left="5942" w:hanging="360"/>
      </w:pPr>
      <w:rPr>
        <w:rFonts w:hint="default"/>
        <w:lang w:val="en-US" w:eastAsia="en-US" w:bidi="en-US"/>
      </w:rPr>
    </w:lvl>
    <w:lvl w:ilvl="7" w:tplc="D9DA4170">
      <w:numFmt w:val="bullet"/>
      <w:lvlText w:val="•"/>
      <w:lvlJc w:val="left"/>
      <w:pPr>
        <w:ind w:left="6946" w:hanging="360"/>
      </w:pPr>
      <w:rPr>
        <w:rFonts w:hint="default"/>
        <w:lang w:val="en-US" w:eastAsia="en-US" w:bidi="en-US"/>
      </w:rPr>
    </w:lvl>
    <w:lvl w:ilvl="8" w:tplc="F98C1186">
      <w:numFmt w:val="bullet"/>
      <w:lvlText w:val="•"/>
      <w:lvlJc w:val="left"/>
      <w:pPr>
        <w:ind w:left="7951" w:hanging="360"/>
      </w:pPr>
      <w:rPr>
        <w:rFonts w:hint="default"/>
        <w:lang w:val="en-US" w:eastAsia="en-US" w:bidi="en-US"/>
      </w:rPr>
    </w:lvl>
  </w:abstractNum>
  <w:num w:numId="1" w16cid:durableId="504980724">
    <w:abstractNumId w:val="23"/>
  </w:num>
  <w:num w:numId="2" w16cid:durableId="1203859607">
    <w:abstractNumId w:val="13"/>
  </w:num>
  <w:num w:numId="3" w16cid:durableId="1856505018">
    <w:abstractNumId w:val="34"/>
  </w:num>
  <w:num w:numId="4" w16cid:durableId="1143890500">
    <w:abstractNumId w:val="31"/>
  </w:num>
  <w:num w:numId="5" w16cid:durableId="1345402359">
    <w:abstractNumId w:val="3"/>
  </w:num>
  <w:num w:numId="6" w16cid:durableId="894313651">
    <w:abstractNumId w:val="8"/>
  </w:num>
  <w:num w:numId="7" w16cid:durableId="1337882629">
    <w:abstractNumId w:val="16"/>
  </w:num>
  <w:num w:numId="8" w16cid:durableId="761756905">
    <w:abstractNumId w:val="28"/>
  </w:num>
  <w:num w:numId="9" w16cid:durableId="1110776411">
    <w:abstractNumId w:val="26"/>
  </w:num>
  <w:num w:numId="10" w16cid:durableId="1257903423">
    <w:abstractNumId w:val="15"/>
  </w:num>
  <w:num w:numId="11" w16cid:durableId="973023260">
    <w:abstractNumId w:val="22"/>
  </w:num>
  <w:num w:numId="12" w16cid:durableId="1739790583">
    <w:abstractNumId w:val="4"/>
  </w:num>
  <w:num w:numId="13" w16cid:durableId="2038699818">
    <w:abstractNumId w:val="18"/>
  </w:num>
  <w:num w:numId="14" w16cid:durableId="1800875519">
    <w:abstractNumId w:val="35"/>
  </w:num>
  <w:num w:numId="15" w16cid:durableId="1036852171">
    <w:abstractNumId w:val="19"/>
  </w:num>
  <w:num w:numId="16" w16cid:durableId="2025588870">
    <w:abstractNumId w:val="24"/>
  </w:num>
  <w:num w:numId="17" w16cid:durableId="532114818">
    <w:abstractNumId w:val="11"/>
  </w:num>
  <w:num w:numId="18" w16cid:durableId="1825853956">
    <w:abstractNumId w:val="0"/>
  </w:num>
  <w:num w:numId="19" w16cid:durableId="571894008">
    <w:abstractNumId w:val="2"/>
  </w:num>
  <w:num w:numId="20" w16cid:durableId="296839880">
    <w:abstractNumId w:val="6"/>
  </w:num>
  <w:num w:numId="21" w16cid:durableId="714238444">
    <w:abstractNumId w:val="29"/>
  </w:num>
  <w:num w:numId="22" w16cid:durableId="1321038926">
    <w:abstractNumId w:val="10"/>
  </w:num>
  <w:num w:numId="23" w16cid:durableId="596906010">
    <w:abstractNumId w:val="30"/>
  </w:num>
  <w:num w:numId="24" w16cid:durableId="1777093284">
    <w:abstractNumId w:val="27"/>
  </w:num>
  <w:num w:numId="25" w16cid:durableId="659431704">
    <w:abstractNumId w:val="9"/>
  </w:num>
  <w:num w:numId="26" w16cid:durableId="1164784041">
    <w:abstractNumId w:val="25"/>
  </w:num>
  <w:num w:numId="27" w16cid:durableId="1247961271">
    <w:abstractNumId w:val="21"/>
  </w:num>
  <w:num w:numId="28" w16cid:durableId="113599088">
    <w:abstractNumId w:val="1"/>
  </w:num>
  <w:num w:numId="29" w16cid:durableId="886525076">
    <w:abstractNumId w:val="32"/>
  </w:num>
  <w:num w:numId="30" w16cid:durableId="193346973">
    <w:abstractNumId w:val="20"/>
  </w:num>
  <w:num w:numId="31" w16cid:durableId="1939021352">
    <w:abstractNumId w:val="5"/>
  </w:num>
  <w:num w:numId="32" w16cid:durableId="668798076">
    <w:abstractNumId w:val="7"/>
  </w:num>
  <w:num w:numId="33" w16cid:durableId="745373685">
    <w:abstractNumId w:val="14"/>
  </w:num>
  <w:num w:numId="34" w16cid:durableId="882598146">
    <w:abstractNumId w:val="12"/>
  </w:num>
  <w:num w:numId="35" w16cid:durableId="1654024266">
    <w:abstractNumId w:val="33"/>
  </w:num>
  <w:num w:numId="36" w16cid:durableId="103134604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DQxM7Q0MTQyMjNW0lEKTi0uzszPAymwqAUAwK9OzCwAAAA="/>
  </w:docVars>
  <w:rsids>
    <w:rsidRoot w:val="00AC72C0"/>
    <w:rsid w:val="00014C2B"/>
    <w:rsid w:val="00040D1C"/>
    <w:rsid w:val="000505A9"/>
    <w:rsid w:val="00074BF4"/>
    <w:rsid w:val="0008468B"/>
    <w:rsid w:val="00097E3C"/>
    <w:rsid w:val="000A1AE8"/>
    <w:rsid w:val="000A3F0E"/>
    <w:rsid w:val="000C3428"/>
    <w:rsid w:val="000E5E00"/>
    <w:rsid w:val="00106472"/>
    <w:rsid w:val="0011204C"/>
    <w:rsid w:val="00126BEC"/>
    <w:rsid w:val="0014513D"/>
    <w:rsid w:val="00156747"/>
    <w:rsid w:val="00157E53"/>
    <w:rsid w:val="0016792C"/>
    <w:rsid w:val="0017079E"/>
    <w:rsid w:val="00186819"/>
    <w:rsid w:val="00191465"/>
    <w:rsid w:val="001A7678"/>
    <w:rsid w:val="002179BA"/>
    <w:rsid w:val="00221F75"/>
    <w:rsid w:val="00246925"/>
    <w:rsid w:val="00250177"/>
    <w:rsid w:val="00270B1D"/>
    <w:rsid w:val="00271258"/>
    <w:rsid w:val="00271662"/>
    <w:rsid w:val="00282587"/>
    <w:rsid w:val="00284AFC"/>
    <w:rsid w:val="0028543A"/>
    <w:rsid w:val="00292A78"/>
    <w:rsid w:val="002A60B5"/>
    <w:rsid w:val="002B6CB1"/>
    <w:rsid w:val="002F13D1"/>
    <w:rsid w:val="002F1F91"/>
    <w:rsid w:val="002F2627"/>
    <w:rsid w:val="003146FC"/>
    <w:rsid w:val="00322B28"/>
    <w:rsid w:val="0033214C"/>
    <w:rsid w:val="00333B6F"/>
    <w:rsid w:val="00341751"/>
    <w:rsid w:val="00367584"/>
    <w:rsid w:val="00367AC3"/>
    <w:rsid w:val="003A2670"/>
    <w:rsid w:val="003B5B48"/>
    <w:rsid w:val="003C6CFB"/>
    <w:rsid w:val="003C7FA0"/>
    <w:rsid w:val="003E6985"/>
    <w:rsid w:val="003F126C"/>
    <w:rsid w:val="003F3485"/>
    <w:rsid w:val="00406D1E"/>
    <w:rsid w:val="00414CD7"/>
    <w:rsid w:val="00427EE3"/>
    <w:rsid w:val="004330ED"/>
    <w:rsid w:val="00462413"/>
    <w:rsid w:val="00462FEF"/>
    <w:rsid w:val="00474717"/>
    <w:rsid w:val="004908A1"/>
    <w:rsid w:val="0049716E"/>
    <w:rsid w:val="004B500B"/>
    <w:rsid w:val="004C6229"/>
    <w:rsid w:val="004D2E45"/>
    <w:rsid w:val="00504883"/>
    <w:rsid w:val="00526BF6"/>
    <w:rsid w:val="00532603"/>
    <w:rsid w:val="005569C5"/>
    <w:rsid w:val="005934A4"/>
    <w:rsid w:val="005A0833"/>
    <w:rsid w:val="005C4A35"/>
    <w:rsid w:val="005D492E"/>
    <w:rsid w:val="005D5B8F"/>
    <w:rsid w:val="005E4881"/>
    <w:rsid w:val="00633131"/>
    <w:rsid w:val="00633B10"/>
    <w:rsid w:val="006356A8"/>
    <w:rsid w:val="00654366"/>
    <w:rsid w:val="00665C53"/>
    <w:rsid w:val="006828DF"/>
    <w:rsid w:val="00684E54"/>
    <w:rsid w:val="006A7B21"/>
    <w:rsid w:val="006E5FC0"/>
    <w:rsid w:val="006F4152"/>
    <w:rsid w:val="006F57FE"/>
    <w:rsid w:val="007028D4"/>
    <w:rsid w:val="00704155"/>
    <w:rsid w:val="00713C88"/>
    <w:rsid w:val="00765101"/>
    <w:rsid w:val="00793962"/>
    <w:rsid w:val="007B5475"/>
    <w:rsid w:val="007C40EF"/>
    <w:rsid w:val="007D498A"/>
    <w:rsid w:val="007E75BA"/>
    <w:rsid w:val="007F47F7"/>
    <w:rsid w:val="0080753D"/>
    <w:rsid w:val="00811DDD"/>
    <w:rsid w:val="008222A3"/>
    <w:rsid w:val="008249B7"/>
    <w:rsid w:val="0084689E"/>
    <w:rsid w:val="008561B3"/>
    <w:rsid w:val="00864C10"/>
    <w:rsid w:val="0087281E"/>
    <w:rsid w:val="008A61BD"/>
    <w:rsid w:val="008C0FCF"/>
    <w:rsid w:val="008F048B"/>
    <w:rsid w:val="008F6AE2"/>
    <w:rsid w:val="00902916"/>
    <w:rsid w:val="0090386F"/>
    <w:rsid w:val="009118A5"/>
    <w:rsid w:val="00917FD9"/>
    <w:rsid w:val="009261AF"/>
    <w:rsid w:val="00940FCE"/>
    <w:rsid w:val="00954BAA"/>
    <w:rsid w:val="00956AD4"/>
    <w:rsid w:val="009620F4"/>
    <w:rsid w:val="009743D5"/>
    <w:rsid w:val="00983531"/>
    <w:rsid w:val="009A3F33"/>
    <w:rsid w:val="009A406A"/>
    <w:rsid w:val="009B242A"/>
    <w:rsid w:val="009F0C4A"/>
    <w:rsid w:val="009F560E"/>
    <w:rsid w:val="00A21108"/>
    <w:rsid w:val="00A5374A"/>
    <w:rsid w:val="00A56D3A"/>
    <w:rsid w:val="00A62E3D"/>
    <w:rsid w:val="00A64D13"/>
    <w:rsid w:val="00A75DFB"/>
    <w:rsid w:val="00A861AF"/>
    <w:rsid w:val="00A9350B"/>
    <w:rsid w:val="00AB0FB1"/>
    <w:rsid w:val="00AB175A"/>
    <w:rsid w:val="00AB624F"/>
    <w:rsid w:val="00AC72C0"/>
    <w:rsid w:val="00AD6BAC"/>
    <w:rsid w:val="00AF7558"/>
    <w:rsid w:val="00B00525"/>
    <w:rsid w:val="00B15186"/>
    <w:rsid w:val="00B32542"/>
    <w:rsid w:val="00B5471F"/>
    <w:rsid w:val="00B62653"/>
    <w:rsid w:val="00B73B99"/>
    <w:rsid w:val="00B91C39"/>
    <w:rsid w:val="00B973BE"/>
    <w:rsid w:val="00BA2B5D"/>
    <w:rsid w:val="00BB0022"/>
    <w:rsid w:val="00BC1913"/>
    <w:rsid w:val="00BC2B50"/>
    <w:rsid w:val="00BD3E54"/>
    <w:rsid w:val="00BD5A2D"/>
    <w:rsid w:val="00BF1578"/>
    <w:rsid w:val="00BF15B2"/>
    <w:rsid w:val="00BF5C36"/>
    <w:rsid w:val="00C0165A"/>
    <w:rsid w:val="00C07B89"/>
    <w:rsid w:val="00C1127C"/>
    <w:rsid w:val="00C17292"/>
    <w:rsid w:val="00C24447"/>
    <w:rsid w:val="00C44FF9"/>
    <w:rsid w:val="00C60507"/>
    <w:rsid w:val="00C710BE"/>
    <w:rsid w:val="00C75581"/>
    <w:rsid w:val="00C9100E"/>
    <w:rsid w:val="00CA7A8B"/>
    <w:rsid w:val="00CB4FEA"/>
    <w:rsid w:val="00CB678E"/>
    <w:rsid w:val="00CE0121"/>
    <w:rsid w:val="00D0051C"/>
    <w:rsid w:val="00D07FA3"/>
    <w:rsid w:val="00D12D70"/>
    <w:rsid w:val="00D179A7"/>
    <w:rsid w:val="00D307EC"/>
    <w:rsid w:val="00D34795"/>
    <w:rsid w:val="00D50E51"/>
    <w:rsid w:val="00D518A1"/>
    <w:rsid w:val="00D74122"/>
    <w:rsid w:val="00DC070F"/>
    <w:rsid w:val="00DD0CFA"/>
    <w:rsid w:val="00DE6DC2"/>
    <w:rsid w:val="00DE7A46"/>
    <w:rsid w:val="00DF646B"/>
    <w:rsid w:val="00E140E2"/>
    <w:rsid w:val="00E162B5"/>
    <w:rsid w:val="00E24C6A"/>
    <w:rsid w:val="00E45E82"/>
    <w:rsid w:val="00E50172"/>
    <w:rsid w:val="00E51959"/>
    <w:rsid w:val="00E53077"/>
    <w:rsid w:val="00E60FE7"/>
    <w:rsid w:val="00E7356A"/>
    <w:rsid w:val="00EC73F1"/>
    <w:rsid w:val="00ED143A"/>
    <w:rsid w:val="00ED383C"/>
    <w:rsid w:val="00EE1EEF"/>
    <w:rsid w:val="00EF5A24"/>
    <w:rsid w:val="00F1718C"/>
    <w:rsid w:val="00F255AD"/>
    <w:rsid w:val="00F25C3C"/>
    <w:rsid w:val="00F35783"/>
    <w:rsid w:val="00F64C4B"/>
    <w:rsid w:val="00F72093"/>
    <w:rsid w:val="00F72D2D"/>
    <w:rsid w:val="00F83DF1"/>
    <w:rsid w:val="00F9369C"/>
    <w:rsid w:val="00F93AD6"/>
    <w:rsid w:val="00FC1F3C"/>
    <w:rsid w:val="00FC77A1"/>
    <w:rsid w:val="00FD0F94"/>
    <w:rsid w:val="00FD67E3"/>
    <w:rsid w:val="00FD7B0A"/>
    <w:rsid w:val="00FF7384"/>
    <w:rsid w:val="0496D185"/>
    <w:rsid w:val="05E5D196"/>
    <w:rsid w:val="0BEE024F"/>
    <w:rsid w:val="1193FFC5"/>
    <w:rsid w:val="15900950"/>
    <w:rsid w:val="1C3A34C1"/>
    <w:rsid w:val="1EC501BD"/>
    <w:rsid w:val="217A3D80"/>
    <w:rsid w:val="22F1F909"/>
    <w:rsid w:val="24A87F83"/>
    <w:rsid w:val="27DF62E4"/>
    <w:rsid w:val="3C10A0CE"/>
    <w:rsid w:val="462856FD"/>
    <w:rsid w:val="47C4275E"/>
    <w:rsid w:val="4E661E43"/>
    <w:rsid w:val="525ECC97"/>
    <w:rsid w:val="527B1C22"/>
    <w:rsid w:val="53B54162"/>
    <w:rsid w:val="5C206AD1"/>
    <w:rsid w:val="69012380"/>
    <w:rsid w:val="6B22E5B0"/>
    <w:rsid w:val="6E097EB0"/>
    <w:rsid w:val="6EF0F462"/>
    <w:rsid w:val="74A77AFD"/>
    <w:rsid w:val="78605BEA"/>
    <w:rsid w:val="7BCBAD31"/>
    <w:rsid w:val="7DBAF864"/>
    <w:rsid w:val="7ECE3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DE2B76"/>
  <w15:chartTrackingRefBased/>
  <w15:docId w15:val="{FED72357-6C5A-4B71-A8EB-41E46FC08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q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367AC3"/>
    <w:pPr>
      <w:keepNext/>
      <w:numPr>
        <w:numId w:val="2"/>
      </w:numPr>
      <w:shd w:val="clear" w:color="000000" w:fill="auto"/>
      <w:tabs>
        <w:tab w:val="left" w:pos="0"/>
        <w:tab w:val="left" w:pos="720"/>
      </w:tabs>
      <w:spacing w:after="720"/>
      <w:ind w:left="720"/>
      <w:outlineLvl w:val="0"/>
    </w:pPr>
    <w:rPr>
      <w:rFonts w:eastAsia="Times New Roman" w:cstheme="minorHAnsi"/>
      <w:b/>
      <w:bCs/>
      <w:caps/>
      <w:snapToGrid w:val="0"/>
      <w:color w:val="002060"/>
      <w:sz w:val="52"/>
      <w:szCs w:val="5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0505A9"/>
    <w:pPr>
      <w:keepNext/>
      <w:shd w:val="clear" w:color="C0C0C0" w:fill="auto"/>
      <w:tabs>
        <w:tab w:val="left" w:pos="720"/>
      </w:tabs>
      <w:spacing w:before="200" w:after="80"/>
      <w:ind w:left="954"/>
      <w:jc w:val="center"/>
      <w:outlineLvl w:val="1"/>
    </w:pPr>
    <w:rPr>
      <w:rFonts w:eastAsia="Times New Roman" w:cstheme="minorHAnsi"/>
      <w:bCs/>
      <w:caps/>
      <w:snapToGrid w:val="0"/>
      <w:color w:val="002A6C"/>
      <w:sz w:val="28"/>
      <w:szCs w:val="20"/>
    </w:rPr>
  </w:style>
  <w:style w:type="paragraph" w:styleId="Heading3">
    <w:name w:val="heading 3"/>
    <w:basedOn w:val="Heading2"/>
    <w:next w:val="Normal"/>
    <w:link w:val="Heading3Char"/>
    <w:autoRedefine/>
    <w:uiPriority w:val="99"/>
    <w:qFormat/>
    <w:rsid w:val="00367AC3"/>
    <w:pPr>
      <w:numPr>
        <w:ilvl w:val="2"/>
      </w:numPr>
      <w:shd w:val="clear" w:color="C0C0C0" w:fill="FFFFFF"/>
      <w:tabs>
        <w:tab w:val="num" w:pos="1080"/>
      </w:tabs>
      <w:ind w:left="954"/>
      <w:outlineLvl w:val="2"/>
    </w:pPr>
    <w:rPr>
      <w:sz w:val="24"/>
      <w:u w:color="808080"/>
    </w:rPr>
  </w:style>
  <w:style w:type="paragraph" w:styleId="Heading4">
    <w:name w:val="heading 4"/>
    <w:basedOn w:val="Heading3"/>
    <w:next w:val="Normal"/>
    <w:link w:val="Heading4Char"/>
    <w:uiPriority w:val="99"/>
    <w:qFormat/>
    <w:rsid w:val="00367AC3"/>
    <w:pPr>
      <w:numPr>
        <w:ilvl w:val="3"/>
      </w:numPr>
      <w:tabs>
        <w:tab w:val="num" w:pos="0"/>
        <w:tab w:val="num" w:pos="864"/>
        <w:tab w:val="num" w:pos="1080"/>
      </w:tabs>
      <w:ind w:left="432" w:hanging="720"/>
      <w:outlineLvl w:val="3"/>
    </w:pPr>
    <w:rPr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415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4152"/>
  </w:style>
  <w:style w:type="paragraph" w:styleId="Footer">
    <w:name w:val="footer"/>
    <w:basedOn w:val="Normal"/>
    <w:link w:val="FooterChar"/>
    <w:uiPriority w:val="99"/>
    <w:unhideWhenUsed/>
    <w:rsid w:val="006F415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4152"/>
  </w:style>
  <w:style w:type="character" w:styleId="Hyperlink">
    <w:name w:val="Hyperlink"/>
    <w:basedOn w:val="DefaultParagraphFont"/>
    <w:uiPriority w:val="99"/>
    <w:unhideWhenUsed/>
    <w:rsid w:val="0018681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69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92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27EE3"/>
    <w:rPr>
      <w:color w:val="605E5C"/>
      <w:shd w:val="clear" w:color="auto" w:fill="E1DFDD"/>
    </w:rPr>
  </w:style>
  <w:style w:type="paragraph" w:styleId="ListParagraph">
    <w:name w:val="List Paragraph"/>
    <w:aliases w:val="Paragraph"/>
    <w:basedOn w:val="Normal"/>
    <w:link w:val="ListParagraphChar"/>
    <w:uiPriority w:val="34"/>
    <w:qFormat/>
    <w:rsid w:val="00684E54"/>
    <w:pPr>
      <w:spacing w:after="160" w:line="259" w:lineRule="auto"/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9"/>
    <w:rsid w:val="00367AC3"/>
    <w:rPr>
      <w:rFonts w:eastAsia="Times New Roman" w:cstheme="minorHAnsi"/>
      <w:b/>
      <w:bCs/>
      <w:caps/>
      <w:snapToGrid w:val="0"/>
      <w:color w:val="002060"/>
      <w:sz w:val="52"/>
      <w:szCs w:val="52"/>
      <w:shd w:val="clear" w:color="000000" w:fill="auto"/>
      <w:lang w:val="sq"/>
    </w:rPr>
  </w:style>
  <w:style w:type="character" w:customStyle="1" w:styleId="Heading2Char">
    <w:name w:val="Heading 2 Char"/>
    <w:basedOn w:val="DefaultParagraphFont"/>
    <w:link w:val="Heading2"/>
    <w:uiPriority w:val="99"/>
    <w:rsid w:val="000505A9"/>
    <w:rPr>
      <w:rFonts w:eastAsia="Times New Roman" w:cstheme="minorHAnsi"/>
      <w:bCs/>
      <w:caps/>
      <w:snapToGrid w:val="0"/>
      <w:color w:val="002A6C"/>
      <w:sz w:val="28"/>
      <w:szCs w:val="20"/>
      <w:shd w:val="clear" w:color="C0C0C0" w:fill="auto"/>
      <w:lang w:val="sq"/>
    </w:rPr>
  </w:style>
  <w:style w:type="character" w:customStyle="1" w:styleId="Heading3Char">
    <w:name w:val="Heading 3 Char"/>
    <w:basedOn w:val="DefaultParagraphFont"/>
    <w:link w:val="Heading3"/>
    <w:uiPriority w:val="99"/>
    <w:rsid w:val="00367AC3"/>
    <w:rPr>
      <w:rFonts w:eastAsia="Times New Roman" w:cstheme="minorHAnsi"/>
      <w:bCs/>
      <w:caps/>
      <w:snapToGrid w:val="0"/>
      <w:color w:val="002A6C"/>
      <w:sz w:val="24"/>
      <w:szCs w:val="20"/>
      <w:u w:color="808080"/>
      <w:shd w:val="clear" w:color="C0C0C0" w:fill="FFFFFF"/>
      <w:lang w:val="sq"/>
    </w:rPr>
  </w:style>
  <w:style w:type="character" w:customStyle="1" w:styleId="Heading4Char">
    <w:name w:val="Heading 4 Char"/>
    <w:basedOn w:val="DefaultParagraphFont"/>
    <w:link w:val="Heading4"/>
    <w:uiPriority w:val="99"/>
    <w:rsid w:val="00367AC3"/>
    <w:rPr>
      <w:rFonts w:eastAsia="Times New Roman" w:cstheme="minorHAnsi"/>
      <w:bCs/>
      <w:i/>
      <w:caps/>
      <w:snapToGrid w:val="0"/>
      <w:color w:val="002A6C"/>
      <w:szCs w:val="20"/>
      <w:u w:color="808080"/>
      <w:shd w:val="clear" w:color="C0C0C0" w:fill="FFFFFF"/>
      <w:lang w:val="sq"/>
    </w:rPr>
  </w:style>
  <w:style w:type="paragraph" w:customStyle="1" w:styleId="1-DocText">
    <w:name w:val="1-DocText"/>
    <w:link w:val="1-DocTextChar"/>
    <w:autoRedefine/>
    <w:rsid w:val="00A75DFB"/>
    <w:pPr>
      <w:tabs>
        <w:tab w:val="left" w:pos="284"/>
        <w:tab w:val="left" w:pos="720"/>
      </w:tabs>
      <w:spacing w:before="80" w:after="80"/>
    </w:pPr>
    <w:rPr>
      <w:rFonts w:eastAsia="Times New Roman" w:cstheme="minorHAnsi"/>
    </w:rPr>
  </w:style>
  <w:style w:type="character" w:customStyle="1" w:styleId="1-DocTextChar">
    <w:name w:val="1-DocText Char"/>
    <w:basedOn w:val="DefaultParagraphFont"/>
    <w:link w:val="1-DocText"/>
    <w:rsid w:val="00A75DFB"/>
    <w:rPr>
      <w:rFonts w:eastAsia="Times New Roman" w:cstheme="minorHAnsi"/>
      <w:lang w:val="sq"/>
    </w:rPr>
  </w:style>
  <w:style w:type="paragraph" w:styleId="BodyText">
    <w:name w:val="Body Text"/>
    <w:basedOn w:val="Normal"/>
    <w:link w:val="BodyTextChar"/>
    <w:uiPriority w:val="99"/>
    <w:rsid w:val="00A75DFB"/>
    <w:pPr>
      <w:pBdr>
        <w:top w:val="single" w:sz="4" w:space="1" w:color="auto"/>
        <w:left w:val="single" w:sz="4" w:space="31" w:color="auto"/>
        <w:bottom w:val="single" w:sz="4" w:space="1" w:color="auto"/>
        <w:right w:val="single" w:sz="4" w:space="31" w:color="auto"/>
      </w:pBdr>
      <w:spacing w:before="120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A75DFB"/>
    <w:rPr>
      <w:rFonts w:ascii="Times New Roman" w:eastAsia="Times New Roman" w:hAnsi="Times New Roman" w:cs="Times New Roman"/>
      <w:szCs w:val="20"/>
      <w:lang w:val="sq"/>
    </w:rPr>
  </w:style>
  <w:style w:type="paragraph" w:customStyle="1" w:styleId="TableParagraph">
    <w:name w:val="Table Paragraph"/>
    <w:basedOn w:val="Normal"/>
    <w:uiPriority w:val="1"/>
    <w:qFormat/>
    <w:rsid w:val="00A75DFB"/>
    <w:pPr>
      <w:widowControl w:val="0"/>
      <w:autoSpaceDE w:val="0"/>
      <w:autoSpaceDN w:val="0"/>
    </w:pPr>
    <w:rPr>
      <w:rFonts w:ascii="Calibri" w:eastAsia="Calibri" w:hAnsi="Calibri" w:cs="Calibri"/>
    </w:rPr>
  </w:style>
  <w:style w:type="character" w:customStyle="1" w:styleId="ListParagraphChar">
    <w:name w:val="List Paragraph Char"/>
    <w:aliases w:val="Paragraph Char"/>
    <w:link w:val="ListParagraph"/>
    <w:uiPriority w:val="1"/>
    <w:rsid w:val="00A75DFB"/>
    <w:rPr>
      <w:lang w:val="sq"/>
    </w:rPr>
  </w:style>
  <w:style w:type="character" w:styleId="CommentReference">
    <w:name w:val="annotation reference"/>
    <w:basedOn w:val="DefaultParagraphFont"/>
    <w:uiPriority w:val="99"/>
    <w:semiHidden/>
    <w:rsid w:val="00F72093"/>
    <w:rPr>
      <w:sz w:val="16"/>
    </w:rPr>
  </w:style>
  <w:style w:type="paragraph" w:styleId="CommentText">
    <w:name w:val="annotation text"/>
    <w:basedOn w:val="Normal"/>
    <w:link w:val="CommentTextChar1"/>
    <w:uiPriority w:val="99"/>
    <w:semiHidden/>
    <w:rsid w:val="00F72093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sid w:val="00F72093"/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F72093"/>
    <w:rPr>
      <w:rFonts w:ascii="Times New Roman" w:eastAsia="Times New Roman" w:hAnsi="Times New Roman" w:cs="Times New Roman"/>
      <w:sz w:val="20"/>
      <w:szCs w:val="20"/>
      <w:lang w:val="sq"/>
    </w:rPr>
  </w:style>
  <w:style w:type="paragraph" w:customStyle="1" w:styleId="1-BulletNumber">
    <w:name w:val="1-Bullet Number"/>
    <w:rsid w:val="00F72093"/>
    <w:pPr>
      <w:numPr>
        <w:numId w:val="21"/>
      </w:numPr>
      <w:spacing w:before="120" w:after="120"/>
    </w:pPr>
    <w:rPr>
      <w:rFonts w:ascii="Gill Sans" w:eastAsia="Times New Roman" w:hAnsi="Gill Sans" w:cs="Times New Roman"/>
      <w:snapToGrid w:val="0"/>
      <w:szCs w:val="20"/>
    </w:rPr>
  </w:style>
  <w:style w:type="paragraph" w:styleId="Title">
    <w:name w:val="Title"/>
    <w:basedOn w:val="Normal"/>
    <w:link w:val="TitleChar"/>
    <w:uiPriority w:val="10"/>
    <w:qFormat/>
    <w:rsid w:val="007B5475"/>
    <w:pPr>
      <w:jc w:val="center"/>
    </w:pPr>
    <w:rPr>
      <w:rFonts w:ascii="Times New Roman" w:eastAsia="Times New Roman" w:hAnsi="Times New Roman" w:cs="Times New Roman"/>
      <w:b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7B5475"/>
    <w:rPr>
      <w:rFonts w:ascii="Times New Roman" w:eastAsia="Times New Roman" w:hAnsi="Times New Roman" w:cs="Times New Roman"/>
      <w:b/>
      <w:szCs w:val="20"/>
      <w:lang w:val="sq"/>
    </w:rPr>
  </w:style>
  <w:style w:type="table" w:styleId="TableGrid">
    <w:name w:val="Table Grid"/>
    <w:basedOn w:val="TableNormal"/>
    <w:uiPriority w:val="59"/>
    <w:rsid w:val="007B5475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7B5475"/>
    <w:pPr>
      <w:numPr>
        <w:ilvl w:val="1"/>
      </w:numPr>
      <w:tabs>
        <w:tab w:val="left" w:pos="567"/>
        <w:tab w:val="left" w:pos="851"/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right" w:pos="7938"/>
      </w:tabs>
      <w:spacing w:after="160"/>
      <w:jc w:val="both"/>
    </w:pPr>
    <w:rPr>
      <w:rFonts w:eastAsiaTheme="minorEastAsia"/>
      <w:color w:val="5A5A5A" w:themeColor="text1" w:themeTint="A5"/>
      <w:spacing w:val="15"/>
      <w:sz w:val="19"/>
      <w:lang w:eastAsia="en-GB"/>
    </w:rPr>
  </w:style>
  <w:style w:type="character" w:customStyle="1" w:styleId="SubtitleChar">
    <w:name w:val="Subtitle Char"/>
    <w:basedOn w:val="DefaultParagraphFont"/>
    <w:link w:val="Subtitle"/>
    <w:uiPriority w:val="11"/>
    <w:rsid w:val="007B5475"/>
    <w:rPr>
      <w:rFonts w:eastAsiaTheme="minorEastAsia"/>
      <w:color w:val="5A5A5A" w:themeColor="text1" w:themeTint="A5"/>
      <w:spacing w:val="15"/>
      <w:sz w:val="19"/>
      <w:lang w:val="sq" w:eastAsia="en-GB"/>
    </w:rPr>
  </w:style>
  <w:style w:type="character" w:styleId="FootnoteReference">
    <w:name w:val="footnote reference"/>
    <w:basedOn w:val="DefaultParagraphFont"/>
    <w:uiPriority w:val="99"/>
    <w:semiHidden/>
    <w:rsid w:val="00A56D3A"/>
    <w:rPr>
      <w:sz w:val="16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A56D3A"/>
    <w:pPr>
      <w:keepLines/>
      <w:spacing w:line="200" w:lineRule="atLeast"/>
      <w:ind w:left="432"/>
    </w:pPr>
    <w:rPr>
      <w:rFonts w:ascii="Gill Sans" w:eastAsia="Times New Roman" w:hAnsi="Gill Sans" w:cs="Times New Roman"/>
      <w:sz w:val="18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56D3A"/>
    <w:rPr>
      <w:rFonts w:ascii="Gill Sans" w:eastAsia="Times New Roman" w:hAnsi="Gill Sans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30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E3422114C6354CB015EAE226655C7D" ma:contentTypeVersion="21" ma:contentTypeDescription="Create a new document." ma:contentTypeScope="" ma:versionID="a2b85bcfbd6113d6b6ade53f16ba3f37">
  <xsd:schema xmlns:xsd="http://www.w3.org/2001/XMLSchema" xmlns:xs="http://www.w3.org/2001/XMLSchema" xmlns:p="http://schemas.microsoft.com/office/2006/metadata/properties" xmlns:ns2="ee2c86e1-d5fc-4261-84d0-b7f76aab7fcc" targetNamespace="http://schemas.microsoft.com/office/2006/metadata/properties" ma:root="true" ma:fieldsID="da38a6390851709160a20a133968c42b" ns2:_="">
    <xsd:import namespace="ee2c86e1-d5fc-4261-84d0-b7f76aab7f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2c86e1-d5fc-4261-84d0-b7f76aab7f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B3FD1D-2E1B-4F56-86A1-C152951332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24AF34-CF88-40BE-B1C3-40083C9A7E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4190CE-6353-4469-8D0D-7392DB8951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2c86e1-d5fc-4261-84d0-b7f76aab7f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6E4E3D-BB34-4D08-B716-6732836BB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4</Words>
  <Characters>4759</Characters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15-03-09T13:19:00Z</cp:lastPrinted>
  <dcterms:created xsi:type="dcterms:W3CDTF">2023-08-13T12:50:00Z</dcterms:created>
  <dcterms:modified xsi:type="dcterms:W3CDTF">2023-08-13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E3422114C6354CB015EAE226655C7D</vt:lpwstr>
  </property>
  <property fmtid="{D5CDD505-2E9C-101B-9397-08002B2CF9AE}" pid="3" name="ComplianceAssetId">
    <vt:lpwstr/>
  </property>
</Properties>
</file>